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61A8B" w14:textId="5C3144AB" w:rsidR="00214A8A" w:rsidRPr="001317B2" w:rsidRDefault="00214A8A" w:rsidP="00214A8A">
      <w:pPr>
        <w:pStyle w:val="p1"/>
        <w:rPr>
          <w:b/>
          <w:sz w:val="28"/>
          <w:szCs w:val="28"/>
        </w:rPr>
      </w:pPr>
      <w:r w:rsidRPr="001317B2">
        <w:rPr>
          <w:b/>
          <w:sz w:val="28"/>
          <w:szCs w:val="28"/>
        </w:rPr>
        <w:t>Pl</w:t>
      </w:r>
      <w:r>
        <w:rPr>
          <w:b/>
          <w:sz w:val="28"/>
          <w:szCs w:val="28"/>
        </w:rPr>
        <w:t>ant Growth and Development, 202</w:t>
      </w:r>
      <w:r w:rsidR="001F0CED">
        <w:rPr>
          <w:b/>
          <w:sz w:val="28"/>
          <w:szCs w:val="28"/>
        </w:rPr>
        <w:t>3</w:t>
      </w:r>
      <w:r w:rsidR="002E0785">
        <w:rPr>
          <w:b/>
          <w:sz w:val="28"/>
          <w:szCs w:val="28"/>
        </w:rPr>
        <w:t>/2</w:t>
      </w:r>
      <w:r w:rsidR="001F0CED">
        <w:rPr>
          <w:b/>
          <w:sz w:val="28"/>
          <w:szCs w:val="28"/>
        </w:rPr>
        <w:t>4</w:t>
      </w:r>
    </w:p>
    <w:p w14:paraId="75B4FDF1" w14:textId="77777777" w:rsidR="00214A8A" w:rsidRDefault="00214A8A" w:rsidP="00214A8A">
      <w:pPr>
        <w:pStyle w:val="p2"/>
        <w:rPr>
          <w:sz w:val="20"/>
          <w:szCs w:val="20"/>
        </w:rPr>
      </w:pPr>
    </w:p>
    <w:p w14:paraId="3B7EF046" w14:textId="77777777" w:rsidR="00214A8A" w:rsidRDefault="00214A8A" w:rsidP="00214A8A">
      <w:pPr>
        <w:pStyle w:val="p2"/>
        <w:rPr>
          <w:sz w:val="20"/>
          <w:szCs w:val="20"/>
        </w:rPr>
      </w:pPr>
    </w:p>
    <w:p w14:paraId="0FD492A9" w14:textId="3851D5AF" w:rsidR="00214A8A" w:rsidRPr="00AE7CE1" w:rsidRDefault="00214A8A" w:rsidP="00214A8A">
      <w:pPr>
        <w:pStyle w:val="p2"/>
        <w:rPr>
          <w:sz w:val="20"/>
          <w:szCs w:val="20"/>
        </w:rPr>
      </w:pPr>
      <w:r w:rsidRPr="00AE7CE1">
        <w:rPr>
          <w:b/>
          <w:color w:val="538135" w:themeColor="accent6" w:themeShade="BF"/>
          <w:sz w:val="20"/>
          <w:szCs w:val="20"/>
        </w:rPr>
        <w:t>LECTURES</w:t>
      </w:r>
      <w:r w:rsidRPr="001B36CF">
        <w:rPr>
          <w:sz w:val="20"/>
          <w:szCs w:val="20"/>
        </w:rPr>
        <w:t xml:space="preserve"> </w:t>
      </w:r>
      <w:r w:rsidR="001B36CF" w:rsidRPr="001B36CF">
        <w:rPr>
          <w:sz w:val="20"/>
          <w:szCs w:val="20"/>
        </w:rPr>
        <w:t xml:space="preserve">in </w:t>
      </w:r>
      <w:proofErr w:type="spellStart"/>
      <w:r w:rsidR="001B36CF" w:rsidRPr="001B36CF">
        <w:rPr>
          <w:sz w:val="20"/>
          <w:szCs w:val="20"/>
        </w:rPr>
        <w:t>Umeå</w:t>
      </w:r>
      <w:proofErr w:type="spellEnd"/>
      <w:r w:rsidR="001B36CF" w:rsidRPr="001B36CF">
        <w:rPr>
          <w:sz w:val="20"/>
          <w:szCs w:val="20"/>
        </w:rPr>
        <w:t xml:space="preserve"> </w:t>
      </w:r>
      <w:r w:rsidRPr="00AE7CE1">
        <w:rPr>
          <w:sz w:val="20"/>
          <w:szCs w:val="20"/>
        </w:rPr>
        <w:t>are at</w:t>
      </w:r>
      <w:r w:rsidRPr="00AE7CE1">
        <w:rPr>
          <w:b/>
          <w:sz w:val="20"/>
          <w:szCs w:val="20"/>
        </w:rPr>
        <w:t xml:space="preserve"> </w:t>
      </w:r>
      <w:r w:rsidRPr="00AE7CE1">
        <w:rPr>
          <w:b/>
          <w:color w:val="538135" w:themeColor="accent6" w:themeShade="BF"/>
          <w:sz w:val="20"/>
          <w:szCs w:val="20"/>
        </w:rPr>
        <w:t xml:space="preserve">SLU </w:t>
      </w:r>
      <w:proofErr w:type="spellStart"/>
      <w:r w:rsidRPr="00AE7CE1">
        <w:rPr>
          <w:b/>
          <w:color w:val="538135" w:themeColor="accent6" w:themeShade="BF"/>
          <w:sz w:val="20"/>
          <w:szCs w:val="20"/>
        </w:rPr>
        <w:t>Umeå</w:t>
      </w:r>
      <w:proofErr w:type="spellEnd"/>
      <w:r w:rsidRPr="00AE7CE1">
        <w:rPr>
          <w:b/>
          <w:color w:val="538135" w:themeColor="accent6" w:themeShade="BF"/>
          <w:sz w:val="20"/>
          <w:szCs w:val="20"/>
        </w:rPr>
        <w:t xml:space="preserve">, </w:t>
      </w:r>
      <w:proofErr w:type="spellStart"/>
      <w:r w:rsidRPr="00AE7CE1">
        <w:rPr>
          <w:b/>
          <w:color w:val="538135" w:themeColor="accent6" w:themeShade="BF"/>
          <w:sz w:val="20"/>
          <w:szCs w:val="20"/>
        </w:rPr>
        <w:t>Rönnen</w:t>
      </w:r>
      <w:proofErr w:type="spellEnd"/>
      <w:r w:rsidRPr="00AE7CE1">
        <w:rPr>
          <w:sz w:val="20"/>
          <w:szCs w:val="20"/>
        </w:rPr>
        <w:t xml:space="preserve">, and </w:t>
      </w:r>
      <w:r w:rsidR="00133077">
        <w:rPr>
          <w:sz w:val="20"/>
          <w:szCs w:val="20"/>
        </w:rPr>
        <w:t xml:space="preserve">will be </w:t>
      </w:r>
      <w:r w:rsidRPr="00AE7CE1">
        <w:rPr>
          <w:sz w:val="20"/>
          <w:szCs w:val="20"/>
        </w:rPr>
        <w:t xml:space="preserve">streamed to </w:t>
      </w:r>
      <w:proofErr w:type="spellStart"/>
      <w:r w:rsidRPr="00AE7CE1">
        <w:rPr>
          <w:sz w:val="20"/>
          <w:szCs w:val="20"/>
        </w:rPr>
        <w:t>Ultuna</w:t>
      </w:r>
      <w:proofErr w:type="spellEnd"/>
      <w:r w:rsidRPr="00AE7CE1">
        <w:rPr>
          <w:sz w:val="20"/>
          <w:szCs w:val="20"/>
        </w:rPr>
        <w:t xml:space="preserve"> and </w:t>
      </w:r>
      <w:proofErr w:type="spellStart"/>
      <w:r w:rsidRPr="00AE7CE1">
        <w:rPr>
          <w:sz w:val="20"/>
          <w:szCs w:val="20"/>
        </w:rPr>
        <w:t>Alnarp</w:t>
      </w:r>
      <w:proofErr w:type="spellEnd"/>
      <w:r w:rsidR="00133077">
        <w:rPr>
          <w:sz w:val="20"/>
          <w:szCs w:val="20"/>
        </w:rPr>
        <w:t xml:space="preserve">. </w:t>
      </w:r>
    </w:p>
    <w:p w14:paraId="690B2014" w14:textId="6213DF4E" w:rsidR="00214A8A" w:rsidRPr="00AE7CE1" w:rsidRDefault="00214A8A" w:rsidP="00214A8A">
      <w:pPr>
        <w:pStyle w:val="p2"/>
        <w:rPr>
          <w:sz w:val="20"/>
          <w:szCs w:val="20"/>
        </w:rPr>
      </w:pPr>
      <w:r w:rsidRPr="00AE7CE1">
        <w:rPr>
          <w:b/>
          <w:color w:val="C45911" w:themeColor="accent2" w:themeShade="BF"/>
          <w:sz w:val="20"/>
          <w:szCs w:val="20"/>
        </w:rPr>
        <w:t>LITERATURE SEMINARS</w:t>
      </w:r>
      <w:r w:rsidRPr="00AE7CE1">
        <w:rPr>
          <w:color w:val="C45911" w:themeColor="accent2" w:themeShade="BF"/>
          <w:sz w:val="20"/>
          <w:szCs w:val="20"/>
        </w:rPr>
        <w:t xml:space="preserve"> </w:t>
      </w:r>
      <w:r w:rsidRPr="00AE7CE1">
        <w:rPr>
          <w:sz w:val="20"/>
          <w:szCs w:val="20"/>
        </w:rPr>
        <w:t xml:space="preserve">(in </w:t>
      </w:r>
      <w:proofErr w:type="spellStart"/>
      <w:r w:rsidRPr="00AE7CE1">
        <w:rPr>
          <w:sz w:val="20"/>
          <w:szCs w:val="20"/>
        </w:rPr>
        <w:t>Umeå</w:t>
      </w:r>
      <w:proofErr w:type="spellEnd"/>
      <w:r w:rsidRPr="00AE7CE1">
        <w:rPr>
          <w:sz w:val="20"/>
          <w:szCs w:val="20"/>
        </w:rPr>
        <w:t xml:space="preserve">) will be at </w:t>
      </w:r>
      <w:r w:rsidRPr="005A0595">
        <w:rPr>
          <w:b/>
          <w:color w:val="C45911" w:themeColor="accent2" w:themeShade="BF"/>
          <w:sz w:val="20"/>
          <w:szCs w:val="20"/>
        </w:rPr>
        <w:t>UPSC / KB.G4.02</w:t>
      </w:r>
      <w:r w:rsidRPr="005A0595">
        <w:rPr>
          <w:color w:val="C45911" w:themeColor="accent2" w:themeShade="BF"/>
          <w:sz w:val="20"/>
          <w:szCs w:val="20"/>
        </w:rPr>
        <w:t xml:space="preserve"> </w:t>
      </w:r>
      <w:r w:rsidRPr="00AE7CE1">
        <w:rPr>
          <w:sz w:val="20"/>
          <w:szCs w:val="20"/>
        </w:rPr>
        <w:t>(KB4C10)</w:t>
      </w:r>
    </w:p>
    <w:p w14:paraId="6ADA926E" w14:textId="173D6C9A" w:rsidR="00214A8A" w:rsidRDefault="00214A8A" w:rsidP="00214A8A">
      <w:pPr>
        <w:pStyle w:val="p2"/>
        <w:rPr>
          <w:sz w:val="20"/>
          <w:szCs w:val="20"/>
        </w:rPr>
      </w:pPr>
      <w:r w:rsidRPr="00AE7CE1">
        <w:rPr>
          <w:sz w:val="20"/>
          <w:szCs w:val="20"/>
        </w:rPr>
        <w:t xml:space="preserve">All </w:t>
      </w:r>
      <w:r w:rsidRPr="00AE7CE1">
        <w:rPr>
          <w:b/>
          <w:color w:val="2E74B5" w:themeColor="accent5" w:themeShade="BF"/>
          <w:sz w:val="20"/>
          <w:szCs w:val="20"/>
        </w:rPr>
        <w:t>LAB PRACTICALS</w:t>
      </w:r>
      <w:r w:rsidRPr="00AE7CE1">
        <w:rPr>
          <w:color w:val="2E74B5" w:themeColor="accent5" w:themeShade="BF"/>
          <w:sz w:val="20"/>
          <w:szCs w:val="20"/>
        </w:rPr>
        <w:t xml:space="preserve"> </w:t>
      </w:r>
      <w:r w:rsidRPr="00AE7CE1">
        <w:rPr>
          <w:sz w:val="20"/>
          <w:szCs w:val="20"/>
        </w:rPr>
        <w:t xml:space="preserve">(in </w:t>
      </w:r>
      <w:proofErr w:type="spellStart"/>
      <w:r w:rsidRPr="00AE7CE1">
        <w:rPr>
          <w:sz w:val="20"/>
          <w:szCs w:val="20"/>
        </w:rPr>
        <w:t>Umeå</w:t>
      </w:r>
      <w:proofErr w:type="spellEnd"/>
      <w:r w:rsidRPr="00AE7CE1">
        <w:rPr>
          <w:sz w:val="20"/>
          <w:szCs w:val="20"/>
        </w:rPr>
        <w:t xml:space="preserve">) will take place at </w:t>
      </w:r>
      <w:r w:rsidRPr="00AE7CE1">
        <w:rPr>
          <w:b/>
          <w:color w:val="2E74B5" w:themeColor="accent5" w:themeShade="BF"/>
          <w:sz w:val="20"/>
          <w:szCs w:val="20"/>
        </w:rPr>
        <w:t>UPSC</w:t>
      </w:r>
      <w:r w:rsidR="005A0595">
        <w:rPr>
          <w:b/>
          <w:color w:val="2E74B5" w:themeColor="accent5" w:themeShade="BF"/>
          <w:sz w:val="20"/>
          <w:szCs w:val="20"/>
        </w:rPr>
        <w:t xml:space="preserve"> /</w:t>
      </w:r>
      <w:r w:rsidRPr="00AE7CE1">
        <w:rPr>
          <w:b/>
          <w:color w:val="2E74B5" w:themeColor="accent5" w:themeShade="BF"/>
          <w:sz w:val="20"/>
          <w:szCs w:val="20"/>
        </w:rPr>
        <w:t xml:space="preserve"> KB.G4.04 </w:t>
      </w:r>
      <w:r w:rsidRPr="00AE7CE1">
        <w:rPr>
          <w:sz w:val="20"/>
          <w:szCs w:val="20"/>
        </w:rPr>
        <w:t>(KB4C9)</w:t>
      </w:r>
    </w:p>
    <w:p w14:paraId="01E3611F" w14:textId="7CC12814" w:rsidR="00214A8A" w:rsidRDefault="00214A8A" w:rsidP="00214A8A">
      <w:pPr>
        <w:pStyle w:val="p2"/>
        <w:rPr>
          <w:sz w:val="20"/>
          <w:szCs w:val="20"/>
        </w:rPr>
      </w:pPr>
    </w:p>
    <w:p w14:paraId="548BD3DC" w14:textId="77777777" w:rsidR="009543B6" w:rsidRDefault="009543B6" w:rsidP="00214A8A">
      <w:pPr>
        <w:pStyle w:val="p2"/>
        <w:rPr>
          <w:sz w:val="20"/>
          <w:szCs w:val="20"/>
        </w:rPr>
      </w:pPr>
    </w:p>
    <w:p w14:paraId="0B1195AB" w14:textId="247961D9" w:rsidR="00214A8A" w:rsidRDefault="00214A8A" w:rsidP="00214A8A">
      <w:pPr>
        <w:pStyle w:val="p2"/>
        <w:rPr>
          <w:i/>
          <w:sz w:val="20"/>
          <w:szCs w:val="20"/>
          <w:u w:val="single"/>
        </w:rPr>
      </w:pPr>
      <w:r w:rsidRPr="003B2924">
        <w:rPr>
          <w:i/>
          <w:sz w:val="20"/>
          <w:szCs w:val="20"/>
          <w:u w:val="single"/>
        </w:rPr>
        <w:t>Teacher</w:t>
      </w:r>
      <w:r w:rsidR="009543B6">
        <w:rPr>
          <w:i/>
          <w:sz w:val="20"/>
          <w:szCs w:val="20"/>
          <w:u w:val="single"/>
        </w:rPr>
        <w:t xml:space="preserve"> Contact Information</w:t>
      </w:r>
      <w:r w:rsidRPr="003B2924">
        <w:rPr>
          <w:i/>
          <w:sz w:val="20"/>
          <w:szCs w:val="20"/>
          <w:u w:val="single"/>
        </w:rPr>
        <w:t xml:space="preserve">: </w:t>
      </w:r>
    </w:p>
    <w:p w14:paraId="5FAB7C46" w14:textId="77777777" w:rsidR="00CB7F58" w:rsidRPr="003B2924" w:rsidRDefault="00CB7F58" w:rsidP="00214A8A">
      <w:pPr>
        <w:pStyle w:val="p2"/>
        <w:rPr>
          <w:i/>
          <w:sz w:val="20"/>
          <w:szCs w:val="20"/>
          <w:u w:val="single"/>
        </w:rPr>
      </w:pPr>
    </w:p>
    <w:tbl>
      <w:tblPr>
        <w:tblStyle w:val="ListTable3-Accent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4762"/>
      </w:tblGrid>
      <w:tr w:rsidR="00CB7F58" w:rsidRPr="00CB7F58" w14:paraId="2B9BE339" w14:textId="77777777" w:rsidTr="00CB7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29" w:type="dxa"/>
          </w:tcPr>
          <w:p w14:paraId="6422194D" w14:textId="1E595139" w:rsidR="00CB7F58" w:rsidRPr="00CB7F58" w:rsidRDefault="00CB7F58" w:rsidP="00BC7D74">
            <w:pPr>
              <w:pStyle w:val="p2"/>
              <w:rPr>
                <w:b w:val="0"/>
                <w:bCs w:val="0"/>
                <w:sz w:val="20"/>
                <w:szCs w:val="20"/>
              </w:rPr>
            </w:pPr>
            <w:r w:rsidRPr="00CB7F58">
              <w:rPr>
                <w:b w:val="0"/>
                <w:bCs w:val="0"/>
                <w:sz w:val="20"/>
                <w:szCs w:val="20"/>
              </w:rPr>
              <w:t>Initial</w:t>
            </w:r>
          </w:p>
        </w:tc>
        <w:tc>
          <w:tcPr>
            <w:tcW w:w="3119" w:type="dxa"/>
          </w:tcPr>
          <w:p w14:paraId="0B317EF6" w14:textId="2A9EE0AE" w:rsidR="00CB7F58" w:rsidRPr="00CB7F58" w:rsidRDefault="00CB7F58" w:rsidP="00BC7D74">
            <w:pPr>
              <w:pStyle w:val="p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B7F58">
              <w:rPr>
                <w:b w:val="0"/>
                <w:bCs w:val="0"/>
                <w:sz w:val="20"/>
                <w:szCs w:val="20"/>
              </w:rPr>
              <w:t>Name</w:t>
            </w:r>
          </w:p>
        </w:tc>
        <w:tc>
          <w:tcPr>
            <w:tcW w:w="4762" w:type="dxa"/>
          </w:tcPr>
          <w:p w14:paraId="04E04AA2" w14:textId="3F531812" w:rsidR="00CB7F58" w:rsidRPr="00CB7F58" w:rsidRDefault="00CB7F58" w:rsidP="00BC7D74">
            <w:pPr>
              <w:pStyle w:val="p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B7F58">
              <w:rPr>
                <w:b w:val="0"/>
                <w:bCs w:val="0"/>
                <w:sz w:val="20"/>
                <w:szCs w:val="20"/>
              </w:rPr>
              <w:t>Email</w:t>
            </w:r>
          </w:p>
        </w:tc>
      </w:tr>
      <w:tr w:rsidR="00324B56" w:rsidRPr="00324B56" w14:paraId="1A89EBF9" w14:textId="77777777" w:rsidTr="00CB7F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BEC867B" w14:textId="022CF64C" w:rsidR="0073396E" w:rsidRPr="00324B56" w:rsidRDefault="0073396E" w:rsidP="00BC7D74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AS</w:t>
            </w:r>
          </w:p>
        </w:tc>
        <w:tc>
          <w:tcPr>
            <w:tcW w:w="3119" w:type="dxa"/>
          </w:tcPr>
          <w:p w14:paraId="0BEFCC1E" w14:textId="163F0D0B" w:rsidR="0073396E" w:rsidRPr="00324B56" w:rsidRDefault="0073396E" w:rsidP="00BC7D74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Adrien Sicard</w:t>
            </w:r>
          </w:p>
        </w:tc>
        <w:tc>
          <w:tcPr>
            <w:tcW w:w="4762" w:type="dxa"/>
          </w:tcPr>
          <w:p w14:paraId="09764D8E" w14:textId="4B5FD2B1" w:rsidR="0073396E" w:rsidRPr="00324B56" w:rsidRDefault="0073396E" w:rsidP="00BC7D74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adrien.sicard@slu.se</w:t>
            </w:r>
          </w:p>
        </w:tc>
      </w:tr>
      <w:tr w:rsidR="00324B56" w:rsidRPr="00324B56" w14:paraId="20526F8E" w14:textId="77777777" w:rsidTr="00CB7F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27AD22F" w14:textId="6CC32348" w:rsidR="0073396E" w:rsidRPr="00324B56" w:rsidRDefault="0073396E" w:rsidP="00BC7D74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CB</w:t>
            </w:r>
          </w:p>
        </w:tc>
        <w:tc>
          <w:tcPr>
            <w:tcW w:w="3119" w:type="dxa"/>
          </w:tcPr>
          <w:p w14:paraId="6CDE3D4C" w14:textId="59CCB177" w:rsidR="0073396E" w:rsidRPr="00324B56" w:rsidRDefault="0073396E" w:rsidP="00BC7D74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Catherine Bellini</w:t>
            </w:r>
          </w:p>
        </w:tc>
        <w:tc>
          <w:tcPr>
            <w:tcW w:w="4762" w:type="dxa"/>
          </w:tcPr>
          <w:p w14:paraId="24E27FED" w14:textId="075FD70A" w:rsidR="0073396E" w:rsidRPr="00324B56" w:rsidRDefault="0073396E" w:rsidP="00BC7D74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catherine.bellini@umu.se</w:t>
            </w:r>
          </w:p>
        </w:tc>
      </w:tr>
      <w:tr w:rsidR="00324B56" w:rsidRPr="00324B56" w14:paraId="49CCF507" w14:textId="77777777" w:rsidTr="00CB7F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58E66DE" w14:textId="4176731A" w:rsidR="0073396E" w:rsidRPr="00324B56" w:rsidRDefault="0073396E" w:rsidP="00BC7D74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CM</w:t>
            </w:r>
          </w:p>
        </w:tc>
        <w:tc>
          <w:tcPr>
            <w:tcW w:w="3119" w:type="dxa"/>
          </w:tcPr>
          <w:p w14:paraId="130D02AE" w14:textId="5CC280A2" w:rsidR="0073396E" w:rsidRPr="00324B56" w:rsidRDefault="0073396E" w:rsidP="00BC7D74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Charles Melnyk</w:t>
            </w:r>
          </w:p>
        </w:tc>
        <w:tc>
          <w:tcPr>
            <w:tcW w:w="4762" w:type="dxa"/>
          </w:tcPr>
          <w:p w14:paraId="752C913E" w14:textId="33F24C6C" w:rsidR="0073396E" w:rsidRPr="00324B56" w:rsidRDefault="0073396E" w:rsidP="00BC7D74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charles.melnyk@slu.se</w:t>
            </w:r>
          </w:p>
        </w:tc>
      </w:tr>
      <w:tr w:rsidR="00324B56" w:rsidRPr="00324B56" w14:paraId="466A4348" w14:textId="77777777" w:rsidTr="00CB7F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BD8AF72" w14:textId="1BBEDA9F" w:rsidR="0073396E" w:rsidRPr="00324B56" w:rsidRDefault="0073396E" w:rsidP="00BC7D74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HT</w:t>
            </w:r>
          </w:p>
        </w:tc>
        <w:tc>
          <w:tcPr>
            <w:tcW w:w="3119" w:type="dxa"/>
          </w:tcPr>
          <w:p w14:paraId="52CF7F41" w14:textId="760F538D" w:rsidR="0073396E" w:rsidRPr="00324B56" w:rsidRDefault="0073396E" w:rsidP="00BC7D74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Hannele Tuominen</w:t>
            </w:r>
          </w:p>
        </w:tc>
        <w:tc>
          <w:tcPr>
            <w:tcW w:w="4762" w:type="dxa"/>
          </w:tcPr>
          <w:p w14:paraId="7D51CE74" w14:textId="6D1A3E0B" w:rsidR="0073396E" w:rsidRPr="00324B56" w:rsidRDefault="0073396E" w:rsidP="00BC7D74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Hannele.Tuominen@slu.se</w:t>
            </w:r>
          </w:p>
        </w:tc>
      </w:tr>
      <w:tr w:rsidR="00ED571E" w:rsidRPr="00324B56" w14:paraId="4F863D79" w14:textId="77777777" w:rsidTr="00CB7F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BE4350E" w14:textId="22E4798B" w:rsidR="00ED571E" w:rsidRPr="00324B56" w:rsidRDefault="00ED571E" w:rsidP="00BC7D74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JH</w:t>
            </w:r>
          </w:p>
        </w:tc>
        <w:tc>
          <w:tcPr>
            <w:tcW w:w="3119" w:type="dxa"/>
          </w:tcPr>
          <w:p w14:paraId="7CD4429C" w14:textId="4C9D718C" w:rsidR="00ED571E" w:rsidRPr="00324B56" w:rsidRDefault="00ED571E" w:rsidP="00BC7D74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Johannes Hanson</w:t>
            </w:r>
          </w:p>
        </w:tc>
        <w:tc>
          <w:tcPr>
            <w:tcW w:w="4762" w:type="dxa"/>
          </w:tcPr>
          <w:p w14:paraId="760C437E" w14:textId="30617147" w:rsidR="00ED571E" w:rsidRPr="00324B56" w:rsidRDefault="00ED571E" w:rsidP="00BC7D74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johannes.hanson@umu.se</w:t>
            </w:r>
          </w:p>
        </w:tc>
      </w:tr>
      <w:tr w:rsidR="00ED571E" w:rsidRPr="00324B56" w14:paraId="31446A78" w14:textId="77777777" w:rsidTr="00B15AF3">
        <w:trPr>
          <w:trHeight w:val="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6E0F0F9" w14:textId="276745D9" w:rsidR="00ED571E" w:rsidRPr="00324B56" w:rsidRDefault="00ED571E" w:rsidP="00BC7D74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ME</w:t>
            </w:r>
          </w:p>
        </w:tc>
        <w:tc>
          <w:tcPr>
            <w:tcW w:w="3119" w:type="dxa"/>
          </w:tcPr>
          <w:p w14:paraId="0E895BB9" w14:textId="5F768CD6" w:rsidR="00ED571E" w:rsidRPr="00324B56" w:rsidRDefault="00ED571E" w:rsidP="00BC7D74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Maria Eriksson</w:t>
            </w:r>
          </w:p>
        </w:tc>
        <w:tc>
          <w:tcPr>
            <w:tcW w:w="4762" w:type="dxa"/>
          </w:tcPr>
          <w:p w14:paraId="469084D3" w14:textId="14FCB754" w:rsidR="00ED571E" w:rsidRPr="00324B56" w:rsidRDefault="00ED571E" w:rsidP="00BC7D74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maria.eriksson@umu.se</w:t>
            </w:r>
          </w:p>
        </w:tc>
      </w:tr>
      <w:tr w:rsidR="00ED571E" w:rsidRPr="00324B56" w14:paraId="7C54121F" w14:textId="77777777" w:rsidTr="00674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9CC1293" w14:textId="49BF4174" w:rsidR="00ED571E" w:rsidRPr="00324B56" w:rsidRDefault="00ED571E" w:rsidP="00674B09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MS</w:t>
            </w:r>
          </w:p>
        </w:tc>
        <w:tc>
          <w:tcPr>
            <w:tcW w:w="3119" w:type="dxa"/>
          </w:tcPr>
          <w:p w14:paraId="54F17EB9" w14:textId="0E3EA285" w:rsidR="00ED571E" w:rsidRPr="00324B56" w:rsidRDefault="00ED571E" w:rsidP="00674B09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sv-SE"/>
              </w:rPr>
            </w:pPr>
            <w:r w:rsidRPr="00324B56">
              <w:rPr>
                <w:sz w:val="20"/>
                <w:szCs w:val="20"/>
              </w:rPr>
              <w:t>Markus Schmid</w:t>
            </w:r>
          </w:p>
        </w:tc>
        <w:tc>
          <w:tcPr>
            <w:tcW w:w="4762" w:type="dxa"/>
          </w:tcPr>
          <w:p w14:paraId="4F975992" w14:textId="1790997C" w:rsidR="00ED571E" w:rsidRPr="00324B56" w:rsidRDefault="00ED571E" w:rsidP="00674B09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sv-SE"/>
              </w:rPr>
            </w:pPr>
            <w:r w:rsidRPr="00324B56">
              <w:rPr>
                <w:sz w:val="20"/>
                <w:szCs w:val="20"/>
              </w:rPr>
              <w:t>Markus.Schmid@umu.se</w:t>
            </w:r>
          </w:p>
        </w:tc>
      </w:tr>
      <w:tr w:rsidR="00ED571E" w:rsidRPr="00324B56" w14:paraId="0D9F1321" w14:textId="77777777" w:rsidTr="00CB7F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23BDF2E" w14:textId="01BC9A17" w:rsidR="00ED571E" w:rsidRPr="00324B56" w:rsidRDefault="00ED571E" w:rsidP="00BC7D74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OK</w:t>
            </w:r>
          </w:p>
        </w:tc>
        <w:tc>
          <w:tcPr>
            <w:tcW w:w="3119" w:type="dxa"/>
          </w:tcPr>
          <w:p w14:paraId="5DEDBC61" w14:textId="55C23E64" w:rsidR="00ED571E" w:rsidRPr="00324B56" w:rsidRDefault="00ED571E" w:rsidP="00BC7D74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Olivier Keech</w:t>
            </w:r>
          </w:p>
        </w:tc>
        <w:tc>
          <w:tcPr>
            <w:tcW w:w="4762" w:type="dxa"/>
          </w:tcPr>
          <w:p w14:paraId="0460B8D2" w14:textId="14623920" w:rsidR="00ED571E" w:rsidRPr="00324B56" w:rsidRDefault="00ED571E" w:rsidP="00BC7D74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olivier.keech@umu.se</w:t>
            </w:r>
          </w:p>
        </w:tc>
      </w:tr>
      <w:tr w:rsidR="00ED571E" w:rsidRPr="00324B56" w14:paraId="37C1873F" w14:textId="77777777" w:rsidTr="00CB7F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D71F548" w14:textId="1659D108" w:rsidR="00ED571E" w:rsidRPr="00324B56" w:rsidRDefault="00ED571E" w:rsidP="00BC7D74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ON</w:t>
            </w:r>
          </w:p>
        </w:tc>
        <w:tc>
          <w:tcPr>
            <w:tcW w:w="3119" w:type="dxa"/>
          </w:tcPr>
          <w:p w14:paraId="67DB860C" w14:textId="4D9EFFEC" w:rsidR="00ED571E" w:rsidRPr="00324B56" w:rsidRDefault="00ED571E" w:rsidP="00BC7D74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Ove Nilsson</w:t>
            </w:r>
          </w:p>
        </w:tc>
        <w:tc>
          <w:tcPr>
            <w:tcW w:w="4762" w:type="dxa"/>
          </w:tcPr>
          <w:p w14:paraId="6BB271B8" w14:textId="3BA1ABC7" w:rsidR="00ED571E" w:rsidRPr="00324B56" w:rsidRDefault="00ED571E" w:rsidP="00BC7D74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Ove.Nilsson@slu.se</w:t>
            </w:r>
          </w:p>
        </w:tc>
      </w:tr>
      <w:tr w:rsidR="00ED571E" w:rsidRPr="00324B56" w14:paraId="02253D48" w14:textId="77777777" w:rsidTr="00CB7F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86222EE" w14:textId="113D298B" w:rsidR="00ED571E" w:rsidRPr="00324B56" w:rsidRDefault="00ED571E" w:rsidP="00BC7D74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PM</w:t>
            </w:r>
          </w:p>
        </w:tc>
        <w:tc>
          <w:tcPr>
            <w:tcW w:w="3119" w:type="dxa"/>
          </w:tcPr>
          <w:p w14:paraId="07E2B1CC" w14:textId="3A1B8274" w:rsidR="00ED571E" w:rsidRPr="00324B56" w:rsidRDefault="00ED571E" w:rsidP="00BC7D74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 xml:space="preserve">Petra Marhava </w:t>
            </w:r>
          </w:p>
        </w:tc>
        <w:tc>
          <w:tcPr>
            <w:tcW w:w="4762" w:type="dxa"/>
          </w:tcPr>
          <w:p w14:paraId="1ECB8E77" w14:textId="5E82EFDB" w:rsidR="00ED571E" w:rsidRPr="00324B56" w:rsidRDefault="00ED571E" w:rsidP="00BC7D74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Petra.Marhava@slu.se</w:t>
            </w:r>
          </w:p>
        </w:tc>
      </w:tr>
      <w:tr w:rsidR="00ED571E" w:rsidRPr="00324B56" w14:paraId="386D903A" w14:textId="77777777" w:rsidTr="00CB7F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2EB3FEA" w14:textId="7244A180" w:rsidR="00ED571E" w:rsidRPr="00324B56" w:rsidRDefault="00ED571E" w:rsidP="00BC7D74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RB</w:t>
            </w:r>
          </w:p>
        </w:tc>
        <w:tc>
          <w:tcPr>
            <w:tcW w:w="3119" w:type="dxa"/>
          </w:tcPr>
          <w:p w14:paraId="25FFD2DF" w14:textId="3C4F8274" w:rsidR="00ED571E" w:rsidRPr="00324B56" w:rsidRDefault="00ED571E" w:rsidP="00BC7D74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Rishikesh Bhalerao</w:t>
            </w:r>
          </w:p>
        </w:tc>
        <w:tc>
          <w:tcPr>
            <w:tcW w:w="4762" w:type="dxa"/>
          </w:tcPr>
          <w:p w14:paraId="62497DD7" w14:textId="79B0B9E2" w:rsidR="00ED571E" w:rsidRPr="00324B56" w:rsidRDefault="00ED571E" w:rsidP="00BC7D74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Rishi.Bhalerao@slu.se</w:t>
            </w:r>
          </w:p>
        </w:tc>
      </w:tr>
      <w:tr w:rsidR="00ED571E" w:rsidRPr="00324B56" w14:paraId="59902F3E" w14:textId="77777777" w:rsidTr="00CB7F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7396B73" w14:textId="7AD6CF9A" w:rsidR="00ED571E" w:rsidRPr="00324B56" w:rsidRDefault="00ED571E" w:rsidP="00BC7D74">
            <w:pPr>
              <w:pStyle w:val="p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W</w:t>
            </w:r>
          </w:p>
        </w:tc>
        <w:tc>
          <w:tcPr>
            <w:tcW w:w="3119" w:type="dxa"/>
          </w:tcPr>
          <w:p w14:paraId="10DBD79F" w14:textId="499091EF" w:rsidR="00ED571E" w:rsidRPr="00324B56" w:rsidRDefault="00ED571E" w:rsidP="00BC7D74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ephan Wenkel</w:t>
            </w:r>
          </w:p>
        </w:tc>
        <w:tc>
          <w:tcPr>
            <w:tcW w:w="4762" w:type="dxa"/>
          </w:tcPr>
          <w:p w14:paraId="5CEBB51E" w14:textId="5FC49BC4" w:rsidR="00ED571E" w:rsidRPr="00324B56" w:rsidRDefault="00ED571E" w:rsidP="00BC7D74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ephan</w:t>
            </w:r>
            <w:r w:rsidRPr="000E484B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Wenkel</w:t>
            </w:r>
            <w:r w:rsidRPr="000E484B">
              <w:rPr>
                <w:sz w:val="20"/>
                <w:szCs w:val="20"/>
              </w:rPr>
              <w:t>@</w:t>
            </w:r>
            <w:r>
              <w:rPr>
                <w:sz w:val="20"/>
                <w:szCs w:val="20"/>
              </w:rPr>
              <w:t>umu</w:t>
            </w:r>
            <w:r w:rsidRPr="000E484B">
              <w:rPr>
                <w:sz w:val="20"/>
                <w:szCs w:val="20"/>
              </w:rPr>
              <w:t>.se</w:t>
            </w:r>
          </w:p>
        </w:tc>
      </w:tr>
      <w:tr w:rsidR="00ED571E" w:rsidRPr="00324B56" w14:paraId="1FDBF911" w14:textId="77777777" w:rsidTr="00CB7F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E42C2DB" w14:textId="3EC11077" w:rsidR="00ED571E" w:rsidRPr="00324B56" w:rsidRDefault="00ED571E" w:rsidP="00ED571E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SV</w:t>
            </w:r>
          </w:p>
        </w:tc>
        <w:tc>
          <w:tcPr>
            <w:tcW w:w="3119" w:type="dxa"/>
          </w:tcPr>
          <w:p w14:paraId="423A37D5" w14:textId="404FD5D3" w:rsidR="00ED571E" w:rsidRPr="00324B56" w:rsidRDefault="00ED571E" w:rsidP="00ED571E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Stephane Verger</w:t>
            </w:r>
          </w:p>
        </w:tc>
        <w:tc>
          <w:tcPr>
            <w:tcW w:w="4762" w:type="dxa"/>
          </w:tcPr>
          <w:p w14:paraId="4E7CABE9" w14:textId="6EC16009" w:rsidR="00ED571E" w:rsidRPr="00324B56" w:rsidRDefault="00ED571E" w:rsidP="00ED571E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stephane.verger@slu.se</w:t>
            </w:r>
          </w:p>
        </w:tc>
      </w:tr>
      <w:tr w:rsidR="00ED571E" w:rsidRPr="00324B56" w14:paraId="0719D053" w14:textId="77777777" w:rsidTr="00CB7F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60A6DEC" w14:textId="6A484863" w:rsidR="00ED571E" w:rsidRPr="00324B56" w:rsidRDefault="00ED571E" w:rsidP="00ED571E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SR</w:t>
            </w:r>
          </w:p>
        </w:tc>
        <w:tc>
          <w:tcPr>
            <w:tcW w:w="3119" w:type="dxa"/>
          </w:tcPr>
          <w:p w14:paraId="7927CD20" w14:textId="1E07A75B" w:rsidR="00ED571E" w:rsidRPr="00324B56" w:rsidRDefault="00ED571E" w:rsidP="00ED571E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efanie Rosa</w:t>
            </w:r>
          </w:p>
        </w:tc>
        <w:tc>
          <w:tcPr>
            <w:tcW w:w="4762" w:type="dxa"/>
          </w:tcPr>
          <w:p w14:paraId="06F52F07" w14:textId="31F15D5A" w:rsidR="00ED571E" w:rsidRPr="00324B56" w:rsidRDefault="00ED571E" w:rsidP="00ED571E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224F1">
              <w:rPr>
                <w:sz w:val="20"/>
                <w:szCs w:val="20"/>
              </w:rPr>
              <w:t>Stefanie.</w:t>
            </w:r>
            <w:r>
              <w:rPr>
                <w:sz w:val="20"/>
                <w:szCs w:val="20"/>
              </w:rPr>
              <w:t>R</w:t>
            </w:r>
            <w:r w:rsidRPr="004224F1">
              <w:rPr>
                <w:sz w:val="20"/>
                <w:szCs w:val="20"/>
              </w:rPr>
              <w:t>osa@slu.se&gt;</w:t>
            </w:r>
          </w:p>
        </w:tc>
      </w:tr>
    </w:tbl>
    <w:p w14:paraId="3514DD07" w14:textId="30708D04" w:rsidR="00214A8A" w:rsidRDefault="00214A8A"/>
    <w:p w14:paraId="50CF293C" w14:textId="77777777" w:rsidR="009543B6" w:rsidRDefault="009543B6"/>
    <w:p w14:paraId="5B9EA303" w14:textId="2DA23DF5" w:rsidR="00214A8A" w:rsidRDefault="00214A8A" w:rsidP="00214A8A">
      <w:pPr>
        <w:pStyle w:val="p2"/>
        <w:rPr>
          <w:i/>
          <w:sz w:val="20"/>
          <w:szCs w:val="20"/>
          <w:u w:val="single"/>
        </w:rPr>
      </w:pPr>
      <w:r w:rsidRPr="003B2924">
        <w:rPr>
          <w:i/>
          <w:sz w:val="20"/>
          <w:szCs w:val="20"/>
          <w:u w:val="single"/>
        </w:rPr>
        <w:t>Lectures</w:t>
      </w:r>
      <w:r w:rsidR="00CB7F58">
        <w:rPr>
          <w:i/>
          <w:sz w:val="20"/>
          <w:szCs w:val="20"/>
          <w:u w:val="single"/>
        </w:rPr>
        <w:t xml:space="preserve"> Overview</w:t>
      </w:r>
      <w:r w:rsidRPr="003B2924">
        <w:rPr>
          <w:i/>
          <w:sz w:val="20"/>
          <w:szCs w:val="20"/>
          <w:u w:val="single"/>
        </w:rPr>
        <w:t>:</w:t>
      </w:r>
    </w:p>
    <w:p w14:paraId="299472BC" w14:textId="77777777" w:rsidR="00CB7F58" w:rsidRPr="003B2924" w:rsidRDefault="00CB7F58" w:rsidP="00214A8A">
      <w:pPr>
        <w:pStyle w:val="p2"/>
        <w:rPr>
          <w:i/>
          <w:sz w:val="20"/>
          <w:szCs w:val="20"/>
          <w:u w:val="single"/>
        </w:rPr>
      </w:pPr>
    </w:p>
    <w:tbl>
      <w:tblPr>
        <w:tblStyle w:val="ListTable3-Accent3"/>
        <w:tblW w:w="9067" w:type="dxa"/>
        <w:tblLook w:val="04A0" w:firstRow="1" w:lastRow="0" w:firstColumn="1" w:lastColumn="0" w:noHBand="0" w:noVBand="1"/>
      </w:tblPr>
      <w:tblGrid>
        <w:gridCol w:w="746"/>
        <w:gridCol w:w="4440"/>
        <w:gridCol w:w="1090"/>
        <w:gridCol w:w="1607"/>
        <w:gridCol w:w="1184"/>
      </w:tblGrid>
      <w:tr w:rsidR="00E6751A" w:rsidRPr="00CB7F58" w14:paraId="3F530812" w14:textId="61D0EA53" w:rsidTr="009255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46" w:type="dxa"/>
          </w:tcPr>
          <w:p w14:paraId="7F804197" w14:textId="6F695FEC" w:rsidR="00E6751A" w:rsidRPr="00CB7F58" w:rsidRDefault="00E6751A" w:rsidP="00B34688">
            <w:pPr>
              <w:pStyle w:val="p2"/>
              <w:rPr>
                <w:b w:val="0"/>
                <w:bCs w:val="0"/>
                <w:sz w:val="20"/>
                <w:szCs w:val="20"/>
              </w:rPr>
            </w:pPr>
            <w:r w:rsidRPr="00CB7F58">
              <w:rPr>
                <w:b w:val="0"/>
                <w:bCs w:val="0"/>
                <w:sz w:val="20"/>
                <w:szCs w:val="20"/>
              </w:rPr>
              <w:t>#</w:t>
            </w:r>
          </w:p>
        </w:tc>
        <w:tc>
          <w:tcPr>
            <w:tcW w:w="4440" w:type="dxa"/>
          </w:tcPr>
          <w:p w14:paraId="76612D32" w14:textId="7EAF8355" w:rsidR="00E6751A" w:rsidRPr="00CB7F58" w:rsidRDefault="00E6751A" w:rsidP="00B34688">
            <w:pPr>
              <w:pStyle w:val="p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B7F58">
              <w:rPr>
                <w:b w:val="0"/>
                <w:bCs w:val="0"/>
                <w:sz w:val="20"/>
                <w:szCs w:val="20"/>
              </w:rPr>
              <w:t>Title</w:t>
            </w:r>
          </w:p>
        </w:tc>
        <w:tc>
          <w:tcPr>
            <w:tcW w:w="1090" w:type="dxa"/>
          </w:tcPr>
          <w:p w14:paraId="090FD45F" w14:textId="0F91C912" w:rsidR="00E6751A" w:rsidRPr="00CB7F58" w:rsidRDefault="00E6751A" w:rsidP="00CC420C">
            <w:pPr>
              <w:pStyle w:val="p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B7F58">
              <w:rPr>
                <w:b w:val="0"/>
                <w:bCs w:val="0"/>
                <w:sz w:val="20"/>
                <w:szCs w:val="20"/>
              </w:rPr>
              <w:t>By</w:t>
            </w:r>
          </w:p>
        </w:tc>
        <w:tc>
          <w:tcPr>
            <w:tcW w:w="1607" w:type="dxa"/>
          </w:tcPr>
          <w:p w14:paraId="25DE3BB9" w14:textId="434639B5" w:rsidR="00E6751A" w:rsidRPr="00CB7F58" w:rsidRDefault="00E6751A" w:rsidP="00CC420C">
            <w:pPr>
              <w:pStyle w:val="p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cation</w:t>
            </w:r>
          </w:p>
        </w:tc>
        <w:tc>
          <w:tcPr>
            <w:tcW w:w="1184" w:type="dxa"/>
          </w:tcPr>
          <w:p w14:paraId="26BA6B2A" w14:textId="413A3BB6" w:rsidR="00E6751A" w:rsidRPr="00CB7F58" w:rsidRDefault="00E6751A" w:rsidP="00CC420C">
            <w:pPr>
              <w:pStyle w:val="p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oup</w:t>
            </w:r>
          </w:p>
        </w:tc>
      </w:tr>
      <w:tr w:rsidR="00324B56" w:rsidRPr="00324B56" w14:paraId="53A3F719" w14:textId="58ADEB25" w:rsidTr="009255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2F03EFDD" w14:textId="7E0B3C71" w:rsidR="00E6751A" w:rsidRPr="00324B56" w:rsidRDefault="00E6751A" w:rsidP="00B34688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1a</w:t>
            </w:r>
          </w:p>
        </w:tc>
        <w:tc>
          <w:tcPr>
            <w:tcW w:w="4440" w:type="dxa"/>
          </w:tcPr>
          <w:p w14:paraId="2AF7422B" w14:textId="52F57E87" w:rsidR="00E6751A" w:rsidRPr="00324B56" w:rsidRDefault="00E6751A" w:rsidP="00B34688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Welcome</w:t>
            </w:r>
          </w:p>
        </w:tc>
        <w:tc>
          <w:tcPr>
            <w:tcW w:w="1090" w:type="dxa"/>
          </w:tcPr>
          <w:p w14:paraId="6AB2423C" w14:textId="05F13B7E" w:rsidR="00E6751A" w:rsidRPr="00324B56" w:rsidRDefault="00E6751A" w:rsidP="00CC420C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MS</w:t>
            </w:r>
          </w:p>
        </w:tc>
        <w:tc>
          <w:tcPr>
            <w:tcW w:w="1607" w:type="dxa"/>
          </w:tcPr>
          <w:p w14:paraId="4FF1604F" w14:textId="7ABC3B85" w:rsidR="00E6751A" w:rsidRPr="00324B56" w:rsidRDefault="00E6751A" w:rsidP="00CC420C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324B56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2322CFD2" w14:textId="72119805" w:rsidR="00E6751A" w:rsidRPr="00324B56" w:rsidRDefault="00E6751A" w:rsidP="00CC420C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24B56" w:rsidRPr="00324B56" w14:paraId="528D512B" w14:textId="098B7BEA" w:rsidTr="009255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6E1613B4" w14:textId="6CB3DC9A" w:rsidR="00E6751A" w:rsidRPr="00324B56" w:rsidRDefault="00E6751A" w:rsidP="00B34688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1b</w:t>
            </w:r>
          </w:p>
        </w:tc>
        <w:tc>
          <w:tcPr>
            <w:tcW w:w="4440" w:type="dxa"/>
          </w:tcPr>
          <w:p w14:paraId="544B6B39" w14:textId="4515BD90" w:rsidR="00E6751A" w:rsidRPr="00324B56" w:rsidRDefault="00E6751A" w:rsidP="00B34688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Introduction to (Plant) Development</w:t>
            </w:r>
          </w:p>
        </w:tc>
        <w:tc>
          <w:tcPr>
            <w:tcW w:w="1090" w:type="dxa"/>
          </w:tcPr>
          <w:p w14:paraId="6C5D4E2F" w14:textId="450C81B3" w:rsidR="00E6751A" w:rsidRPr="00324B56" w:rsidRDefault="00E6751A" w:rsidP="00CC420C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MS</w:t>
            </w:r>
          </w:p>
        </w:tc>
        <w:tc>
          <w:tcPr>
            <w:tcW w:w="1607" w:type="dxa"/>
          </w:tcPr>
          <w:p w14:paraId="34D498DC" w14:textId="33882BDB" w:rsidR="00E6751A" w:rsidRPr="00324B56" w:rsidRDefault="00E6751A" w:rsidP="00CC420C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324B56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471D8491" w14:textId="2801EF07" w:rsidR="00CC420C" w:rsidRPr="00324B56" w:rsidRDefault="00CC420C" w:rsidP="00CC420C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24B56" w:rsidRPr="00324B56" w14:paraId="235D3E65" w14:textId="5273903B" w:rsidTr="009255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4CB67E86" w14:textId="4B22F07D" w:rsidR="00E6751A" w:rsidRPr="00324B56" w:rsidRDefault="00E6751A" w:rsidP="00B34688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2</w:t>
            </w:r>
          </w:p>
        </w:tc>
        <w:tc>
          <w:tcPr>
            <w:tcW w:w="4440" w:type="dxa"/>
          </w:tcPr>
          <w:p w14:paraId="126FAE46" w14:textId="5FFECACA" w:rsidR="00E6751A" w:rsidRPr="00324B56" w:rsidRDefault="00E6751A" w:rsidP="00B34688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Cell Division &amp; Polarity</w:t>
            </w:r>
          </w:p>
        </w:tc>
        <w:tc>
          <w:tcPr>
            <w:tcW w:w="1090" w:type="dxa"/>
          </w:tcPr>
          <w:p w14:paraId="617D6A20" w14:textId="4561821F" w:rsidR="00E6751A" w:rsidRPr="00324B56" w:rsidRDefault="00324B56" w:rsidP="00CC420C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PM</w:t>
            </w:r>
          </w:p>
        </w:tc>
        <w:tc>
          <w:tcPr>
            <w:tcW w:w="1607" w:type="dxa"/>
          </w:tcPr>
          <w:p w14:paraId="1C23F01B" w14:textId="0A073B57" w:rsidR="00E6751A" w:rsidRPr="00324B56" w:rsidRDefault="00E6751A" w:rsidP="00CC420C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324B56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3671144E" w14:textId="6D3BB914" w:rsidR="00E6751A" w:rsidRPr="00324B56" w:rsidRDefault="00E6751A" w:rsidP="00CC420C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24B56" w:rsidRPr="00324B56" w14:paraId="5A20D6F8" w14:textId="2B24CB41" w:rsidTr="009255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53273390" w14:textId="1670BEA9" w:rsidR="00E6751A" w:rsidRPr="00324B56" w:rsidRDefault="00E6751A" w:rsidP="00B34688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3</w:t>
            </w:r>
          </w:p>
        </w:tc>
        <w:tc>
          <w:tcPr>
            <w:tcW w:w="4440" w:type="dxa"/>
          </w:tcPr>
          <w:p w14:paraId="4B2F6A54" w14:textId="1020BE0A" w:rsidR="00E6751A" w:rsidRPr="00324B56" w:rsidRDefault="00E6751A" w:rsidP="00B34688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Cell Expansion &amp; Elongation</w:t>
            </w:r>
          </w:p>
        </w:tc>
        <w:tc>
          <w:tcPr>
            <w:tcW w:w="1090" w:type="dxa"/>
          </w:tcPr>
          <w:p w14:paraId="750EF6D9" w14:textId="6CCA77A5" w:rsidR="00E6751A" w:rsidRPr="00324B56" w:rsidRDefault="00E6751A" w:rsidP="00CC420C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SV</w:t>
            </w:r>
          </w:p>
        </w:tc>
        <w:tc>
          <w:tcPr>
            <w:tcW w:w="1607" w:type="dxa"/>
          </w:tcPr>
          <w:p w14:paraId="1D44D150" w14:textId="527C36B8" w:rsidR="00E6751A" w:rsidRPr="00324B56" w:rsidRDefault="00E6751A" w:rsidP="00CC420C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324B56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3D964B10" w14:textId="273836CB" w:rsidR="00E6751A" w:rsidRPr="00324B56" w:rsidRDefault="00E6751A" w:rsidP="00CC420C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24B56" w:rsidRPr="00324B56" w14:paraId="202A15EA" w14:textId="49CA8578" w:rsidTr="009255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5C5373F3" w14:textId="7E4F054D" w:rsidR="00E6751A" w:rsidRPr="00324B56" w:rsidRDefault="00E6751A" w:rsidP="00B34688">
            <w:pPr>
              <w:pStyle w:val="p2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4</w:t>
            </w:r>
          </w:p>
        </w:tc>
        <w:tc>
          <w:tcPr>
            <w:tcW w:w="4440" w:type="dxa"/>
          </w:tcPr>
          <w:p w14:paraId="38E3D6EA" w14:textId="21F2026A" w:rsidR="00E6751A" w:rsidRPr="00324B56" w:rsidRDefault="00E6751A" w:rsidP="00B34688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Plant Embryogenesis</w:t>
            </w:r>
          </w:p>
        </w:tc>
        <w:tc>
          <w:tcPr>
            <w:tcW w:w="1090" w:type="dxa"/>
          </w:tcPr>
          <w:p w14:paraId="17B89B4A" w14:textId="3B080E4C" w:rsidR="00E6751A" w:rsidRPr="00324B56" w:rsidRDefault="00E6751A" w:rsidP="00CC420C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24B56">
              <w:rPr>
                <w:sz w:val="20"/>
                <w:szCs w:val="20"/>
              </w:rPr>
              <w:t>MS</w:t>
            </w:r>
          </w:p>
        </w:tc>
        <w:tc>
          <w:tcPr>
            <w:tcW w:w="1607" w:type="dxa"/>
          </w:tcPr>
          <w:p w14:paraId="59F5561C" w14:textId="024C20F1" w:rsidR="00E6751A" w:rsidRPr="00324B56" w:rsidRDefault="00E6751A" w:rsidP="00CC420C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324B56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796F3291" w14:textId="329ACD68" w:rsidR="00E6751A" w:rsidRPr="00324B56" w:rsidRDefault="00E6751A" w:rsidP="00CC420C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324B56" w:rsidRPr="00110175" w14:paraId="5C80417A" w14:textId="77777777" w:rsidTr="009255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1F2DB645" w14:textId="3F5CDCE8" w:rsidR="00324B56" w:rsidRPr="00110175" w:rsidRDefault="00324B56" w:rsidP="00B34688">
            <w:pPr>
              <w:pStyle w:val="p2"/>
              <w:rPr>
                <w:sz w:val="20"/>
                <w:szCs w:val="20"/>
              </w:rPr>
            </w:pPr>
            <w:r w:rsidRPr="00110175">
              <w:rPr>
                <w:sz w:val="20"/>
                <w:szCs w:val="20"/>
              </w:rPr>
              <w:t>5</w:t>
            </w:r>
          </w:p>
        </w:tc>
        <w:tc>
          <w:tcPr>
            <w:tcW w:w="4440" w:type="dxa"/>
          </w:tcPr>
          <w:p w14:paraId="37B63462" w14:textId="143D6954" w:rsidR="00324B56" w:rsidRPr="00110175" w:rsidRDefault="00324B56" w:rsidP="00B34688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10175">
              <w:rPr>
                <w:sz w:val="20"/>
                <w:szCs w:val="20"/>
              </w:rPr>
              <w:t>Seed Maturation &amp; Germination</w:t>
            </w:r>
          </w:p>
        </w:tc>
        <w:tc>
          <w:tcPr>
            <w:tcW w:w="1090" w:type="dxa"/>
          </w:tcPr>
          <w:p w14:paraId="640459BC" w14:textId="49505147" w:rsidR="00324B56" w:rsidRPr="00110175" w:rsidRDefault="00324B56" w:rsidP="00CC420C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10175">
              <w:rPr>
                <w:sz w:val="20"/>
                <w:szCs w:val="20"/>
              </w:rPr>
              <w:t>JH</w:t>
            </w:r>
          </w:p>
        </w:tc>
        <w:tc>
          <w:tcPr>
            <w:tcW w:w="1607" w:type="dxa"/>
          </w:tcPr>
          <w:p w14:paraId="15F35BBD" w14:textId="39578330" w:rsidR="00324B56" w:rsidRPr="00110175" w:rsidRDefault="00324B56" w:rsidP="00CC420C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110175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34131E5A" w14:textId="77777777" w:rsidR="00324B56" w:rsidRPr="00110175" w:rsidRDefault="00324B56" w:rsidP="00CC420C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110175" w:rsidRPr="00110175" w14:paraId="79ED3111" w14:textId="39F3ED0C" w:rsidTr="009255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3255F141" w14:textId="7E911FA8" w:rsidR="00E6751A" w:rsidRPr="00110175" w:rsidRDefault="00324B56" w:rsidP="00B34688">
            <w:pPr>
              <w:pStyle w:val="p2"/>
              <w:rPr>
                <w:sz w:val="20"/>
                <w:szCs w:val="20"/>
              </w:rPr>
            </w:pPr>
            <w:r w:rsidRPr="00110175">
              <w:rPr>
                <w:sz w:val="20"/>
                <w:szCs w:val="20"/>
              </w:rPr>
              <w:t>6</w:t>
            </w:r>
          </w:p>
        </w:tc>
        <w:tc>
          <w:tcPr>
            <w:tcW w:w="4440" w:type="dxa"/>
          </w:tcPr>
          <w:p w14:paraId="0997760C" w14:textId="08940A25" w:rsidR="00E6751A" w:rsidRPr="00110175" w:rsidRDefault="00E6751A" w:rsidP="00B34688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10175">
              <w:rPr>
                <w:sz w:val="20"/>
                <w:szCs w:val="20"/>
              </w:rPr>
              <w:t>Shoot Apical Meristem</w:t>
            </w:r>
          </w:p>
        </w:tc>
        <w:tc>
          <w:tcPr>
            <w:tcW w:w="1090" w:type="dxa"/>
          </w:tcPr>
          <w:p w14:paraId="12985B24" w14:textId="4A63CBC9" w:rsidR="00E6751A" w:rsidRPr="00110175" w:rsidRDefault="00E6751A" w:rsidP="00CC420C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10175">
              <w:rPr>
                <w:sz w:val="20"/>
                <w:szCs w:val="20"/>
              </w:rPr>
              <w:t>SV</w:t>
            </w:r>
          </w:p>
        </w:tc>
        <w:tc>
          <w:tcPr>
            <w:tcW w:w="1607" w:type="dxa"/>
          </w:tcPr>
          <w:p w14:paraId="6378AE85" w14:textId="3D9866D6" w:rsidR="00E6751A" w:rsidRPr="00110175" w:rsidRDefault="00E6751A" w:rsidP="00CC420C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110175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5DD9AF50" w14:textId="77C6E971" w:rsidR="00E6751A" w:rsidRPr="00110175" w:rsidRDefault="00E6751A" w:rsidP="00CC420C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110175" w:rsidRPr="00110175" w14:paraId="6B6060F8" w14:textId="77777777" w:rsidTr="009255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2BCC2240" w14:textId="4503DBBD" w:rsidR="00925556" w:rsidRPr="00110175" w:rsidRDefault="00324B56" w:rsidP="00674B09">
            <w:pPr>
              <w:pStyle w:val="p2"/>
              <w:rPr>
                <w:sz w:val="20"/>
                <w:szCs w:val="20"/>
              </w:rPr>
            </w:pPr>
            <w:r w:rsidRPr="00110175">
              <w:rPr>
                <w:sz w:val="20"/>
                <w:szCs w:val="20"/>
              </w:rPr>
              <w:t>7</w:t>
            </w:r>
          </w:p>
        </w:tc>
        <w:tc>
          <w:tcPr>
            <w:tcW w:w="4440" w:type="dxa"/>
          </w:tcPr>
          <w:p w14:paraId="514AC039" w14:textId="77777777" w:rsidR="00925556" w:rsidRPr="00110175" w:rsidRDefault="00925556" w:rsidP="00674B09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10175">
              <w:rPr>
                <w:sz w:val="20"/>
                <w:szCs w:val="20"/>
              </w:rPr>
              <w:t>Root Apical Meristem &amp; Primary Root</w:t>
            </w:r>
          </w:p>
        </w:tc>
        <w:tc>
          <w:tcPr>
            <w:tcW w:w="1090" w:type="dxa"/>
          </w:tcPr>
          <w:p w14:paraId="3BBD35C8" w14:textId="77777777" w:rsidR="00925556" w:rsidRPr="00110175" w:rsidRDefault="00925556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10175">
              <w:rPr>
                <w:sz w:val="20"/>
                <w:szCs w:val="20"/>
              </w:rPr>
              <w:t>CB</w:t>
            </w:r>
          </w:p>
        </w:tc>
        <w:tc>
          <w:tcPr>
            <w:tcW w:w="1607" w:type="dxa"/>
          </w:tcPr>
          <w:p w14:paraId="64C502C9" w14:textId="77777777" w:rsidR="00925556" w:rsidRPr="00110175" w:rsidRDefault="00925556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110175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7508BDA5" w14:textId="77777777" w:rsidR="00925556" w:rsidRPr="00110175" w:rsidRDefault="00925556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1B2D" w:rsidRPr="00771B2D" w14:paraId="5FD4621B" w14:textId="77777777" w:rsidTr="00674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10D3B9CF" w14:textId="27F48669" w:rsidR="00771B2D" w:rsidRPr="00771B2D" w:rsidRDefault="00771B2D" w:rsidP="00674B09">
            <w:pPr>
              <w:pStyle w:val="p2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8</w:t>
            </w:r>
          </w:p>
        </w:tc>
        <w:tc>
          <w:tcPr>
            <w:tcW w:w="4440" w:type="dxa"/>
          </w:tcPr>
          <w:p w14:paraId="258BF672" w14:textId="77777777" w:rsidR="00771B2D" w:rsidRPr="00771B2D" w:rsidRDefault="00771B2D" w:rsidP="00674B09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Lateral &amp; Adventitious Roots</w:t>
            </w:r>
          </w:p>
        </w:tc>
        <w:tc>
          <w:tcPr>
            <w:tcW w:w="1090" w:type="dxa"/>
          </w:tcPr>
          <w:p w14:paraId="057A2864" w14:textId="77777777" w:rsidR="00771B2D" w:rsidRPr="00771B2D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CB</w:t>
            </w:r>
          </w:p>
        </w:tc>
        <w:tc>
          <w:tcPr>
            <w:tcW w:w="1607" w:type="dxa"/>
          </w:tcPr>
          <w:p w14:paraId="3A6C47EA" w14:textId="77777777" w:rsidR="00771B2D" w:rsidRPr="00771B2D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71B2D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670FAFB3" w14:textId="77777777" w:rsidR="00771B2D" w:rsidRPr="00771B2D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1B2D" w:rsidRPr="00771B2D" w14:paraId="28CCCA9A" w14:textId="77777777" w:rsidTr="00674B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79A0FD73" w14:textId="101FC8EF" w:rsidR="00771B2D" w:rsidRPr="00771B2D" w:rsidRDefault="00771B2D" w:rsidP="00674B09">
            <w:pPr>
              <w:pStyle w:val="p2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9</w:t>
            </w:r>
          </w:p>
        </w:tc>
        <w:tc>
          <w:tcPr>
            <w:tcW w:w="4440" w:type="dxa"/>
          </w:tcPr>
          <w:p w14:paraId="30280D87" w14:textId="77777777" w:rsidR="00771B2D" w:rsidRPr="00771B2D" w:rsidRDefault="00771B2D" w:rsidP="00674B09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Leaf Development &amp; Epidermal Patterning</w:t>
            </w:r>
          </w:p>
        </w:tc>
        <w:tc>
          <w:tcPr>
            <w:tcW w:w="1090" w:type="dxa"/>
          </w:tcPr>
          <w:p w14:paraId="0B9BCB7D" w14:textId="30763C2D" w:rsidR="00771B2D" w:rsidRPr="00771B2D" w:rsidRDefault="00ED571E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W</w:t>
            </w:r>
          </w:p>
        </w:tc>
        <w:tc>
          <w:tcPr>
            <w:tcW w:w="1607" w:type="dxa"/>
          </w:tcPr>
          <w:p w14:paraId="72DA2CE9" w14:textId="77777777" w:rsidR="00771B2D" w:rsidRPr="00771B2D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71B2D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36F9D0D2" w14:textId="77777777" w:rsidR="00771B2D" w:rsidRPr="00771B2D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1B2D" w:rsidRPr="00771B2D" w14:paraId="047C92D0" w14:textId="77777777" w:rsidTr="00674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4C7ED445" w14:textId="04D06F85" w:rsidR="00771B2D" w:rsidRPr="00771B2D" w:rsidRDefault="00771B2D" w:rsidP="00674B09">
            <w:pPr>
              <w:pStyle w:val="p2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10</w:t>
            </w:r>
          </w:p>
        </w:tc>
        <w:tc>
          <w:tcPr>
            <w:tcW w:w="4440" w:type="dxa"/>
          </w:tcPr>
          <w:p w14:paraId="38A230C9" w14:textId="77777777" w:rsidR="00771B2D" w:rsidRPr="00771B2D" w:rsidRDefault="00771B2D" w:rsidP="00674B09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Vasculature Development</w:t>
            </w:r>
          </w:p>
        </w:tc>
        <w:tc>
          <w:tcPr>
            <w:tcW w:w="1090" w:type="dxa"/>
          </w:tcPr>
          <w:p w14:paraId="41366111" w14:textId="77777777" w:rsidR="00771B2D" w:rsidRPr="00771B2D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CM</w:t>
            </w:r>
          </w:p>
        </w:tc>
        <w:tc>
          <w:tcPr>
            <w:tcW w:w="1607" w:type="dxa"/>
          </w:tcPr>
          <w:p w14:paraId="5E369F0B" w14:textId="77777777" w:rsidR="00771B2D" w:rsidRPr="00771B2D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71B2D">
              <w:rPr>
                <w:sz w:val="20"/>
                <w:szCs w:val="20"/>
              </w:rPr>
              <w:t>Ultuna</w:t>
            </w:r>
            <w:proofErr w:type="spellEnd"/>
          </w:p>
        </w:tc>
        <w:tc>
          <w:tcPr>
            <w:tcW w:w="1184" w:type="dxa"/>
          </w:tcPr>
          <w:p w14:paraId="708048FA" w14:textId="77777777" w:rsidR="00771B2D" w:rsidRPr="00771B2D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1B2D" w:rsidRPr="00771B2D" w14:paraId="651B16A7" w14:textId="77777777" w:rsidTr="00674B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3A18EFEF" w14:textId="2FD19026" w:rsidR="00771B2D" w:rsidRPr="00771B2D" w:rsidRDefault="00771B2D" w:rsidP="00674B09">
            <w:pPr>
              <w:pStyle w:val="p2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11</w:t>
            </w:r>
          </w:p>
        </w:tc>
        <w:tc>
          <w:tcPr>
            <w:tcW w:w="4440" w:type="dxa"/>
          </w:tcPr>
          <w:p w14:paraId="69B96A68" w14:textId="77777777" w:rsidR="00771B2D" w:rsidRPr="00771B2D" w:rsidRDefault="00771B2D" w:rsidP="00674B09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Secondary Growth</w:t>
            </w:r>
          </w:p>
        </w:tc>
        <w:tc>
          <w:tcPr>
            <w:tcW w:w="1090" w:type="dxa"/>
          </w:tcPr>
          <w:p w14:paraId="0933F5AC" w14:textId="77777777" w:rsidR="00771B2D" w:rsidRPr="00771B2D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HT</w:t>
            </w:r>
          </w:p>
        </w:tc>
        <w:tc>
          <w:tcPr>
            <w:tcW w:w="1607" w:type="dxa"/>
          </w:tcPr>
          <w:p w14:paraId="29646B74" w14:textId="77777777" w:rsidR="00771B2D" w:rsidRPr="00771B2D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71B2D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0C7AFBD0" w14:textId="77777777" w:rsidR="00771B2D" w:rsidRPr="00771B2D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1B2D" w:rsidRPr="00771B2D" w14:paraId="0AF4E1A2" w14:textId="77777777" w:rsidTr="00674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53414FA1" w14:textId="64D6D52E" w:rsidR="00771B2D" w:rsidRPr="00771B2D" w:rsidRDefault="00771B2D" w:rsidP="00674B09">
            <w:pPr>
              <w:pStyle w:val="p2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12</w:t>
            </w:r>
          </w:p>
        </w:tc>
        <w:tc>
          <w:tcPr>
            <w:tcW w:w="4440" w:type="dxa"/>
          </w:tcPr>
          <w:p w14:paraId="0B98A41D" w14:textId="77777777" w:rsidR="00771B2D" w:rsidRPr="00771B2D" w:rsidRDefault="00771B2D" w:rsidP="00674B09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Regulation of Flowering Time</w:t>
            </w:r>
          </w:p>
        </w:tc>
        <w:tc>
          <w:tcPr>
            <w:tcW w:w="1090" w:type="dxa"/>
          </w:tcPr>
          <w:p w14:paraId="79DCB117" w14:textId="77777777" w:rsidR="00771B2D" w:rsidRPr="00771B2D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MS</w:t>
            </w:r>
          </w:p>
        </w:tc>
        <w:tc>
          <w:tcPr>
            <w:tcW w:w="1607" w:type="dxa"/>
          </w:tcPr>
          <w:p w14:paraId="2282C747" w14:textId="77777777" w:rsidR="00771B2D" w:rsidRPr="00771B2D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71B2D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0E23B574" w14:textId="77777777" w:rsidR="00771B2D" w:rsidRPr="00771B2D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1B2D" w:rsidRPr="00771B2D" w14:paraId="411CB461" w14:textId="77777777" w:rsidTr="00674B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6F80CA0F" w14:textId="152D9658" w:rsidR="00771B2D" w:rsidRPr="00771B2D" w:rsidRDefault="00771B2D" w:rsidP="00674B09">
            <w:pPr>
              <w:pStyle w:val="p2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13</w:t>
            </w:r>
          </w:p>
        </w:tc>
        <w:tc>
          <w:tcPr>
            <w:tcW w:w="4440" w:type="dxa"/>
          </w:tcPr>
          <w:p w14:paraId="3AD482DB" w14:textId="77777777" w:rsidR="00771B2D" w:rsidRPr="00771B2D" w:rsidRDefault="00771B2D" w:rsidP="00674B09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Floral Patterning</w:t>
            </w:r>
          </w:p>
        </w:tc>
        <w:tc>
          <w:tcPr>
            <w:tcW w:w="1090" w:type="dxa"/>
          </w:tcPr>
          <w:p w14:paraId="05ACEA7F" w14:textId="77777777" w:rsidR="00771B2D" w:rsidRPr="00771B2D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ON</w:t>
            </w:r>
          </w:p>
        </w:tc>
        <w:tc>
          <w:tcPr>
            <w:tcW w:w="1607" w:type="dxa"/>
          </w:tcPr>
          <w:p w14:paraId="55ACC2EE" w14:textId="77777777" w:rsidR="00771B2D" w:rsidRPr="00771B2D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71B2D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5FBF1886" w14:textId="77777777" w:rsidR="00771B2D" w:rsidRPr="00771B2D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1B2D" w:rsidRPr="00771B2D" w14:paraId="400337CF" w14:textId="77777777" w:rsidTr="00674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0540D611" w14:textId="7C7872D3" w:rsidR="00771B2D" w:rsidRPr="00771B2D" w:rsidRDefault="00771B2D" w:rsidP="00674B09">
            <w:pPr>
              <w:pStyle w:val="p2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14</w:t>
            </w:r>
          </w:p>
        </w:tc>
        <w:tc>
          <w:tcPr>
            <w:tcW w:w="4440" w:type="dxa"/>
          </w:tcPr>
          <w:p w14:paraId="23610213" w14:textId="77777777" w:rsidR="00771B2D" w:rsidRPr="00771B2D" w:rsidRDefault="00771B2D" w:rsidP="00674B09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Reproductive Development</w:t>
            </w:r>
          </w:p>
        </w:tc>
        <w:tc>
          <w:tcPr>
            <w:tcW w:w="1090" w:type="dxa"/>
          </w:tcPr>
          <w:p w14:paraId="5B9959B5" w14:textId="6CC80EC7" w:rsidR="00771B2D" w:rsidRPr="00771B2D" w:rsidRDefault="004224F1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R</w:t>
            </w:r>
          </w:p>
        </w:tc>
        <w:tc>
          <w:tcPr>
            <w:tcW w:w="1607" w:type="dxa"/>
          </w:tcPr>
          <w:p w14:paraId="2513678C" w14:textId="77777777" w:rsidR="00771B2D" w:rsidRPr="00771B2D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71B2D">
              <w:rPr>
                <w:sz w:val="20"/>
                <w:szCs w:val="20"/>
              </w:rPr>
              <w:t>Ultuna</w:t>
            </w:r>
            <w:proofErr w:type="spellEnd"/>
          </w:p>
        </w:tc>
        <w:tc>
          <w:tcPr>
            <w:tcW w:w="1184" w:type="dxa"/>
          </w:tcPr>
          <w:p w14:paraId="747823D2" w14:textId="77777777" w:rsidR="00771B2D" w:rsidRPr="00771B2D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1B2D" w:rsidRPr="00771B2D" w14:paraId="360848B0" w14:textId="77777777" w:rsidTr="00674B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6A12475A" w14:textId="29D3A5E7" w:rsidR="00771B2D" w:rsidRPr="00771B2D" w:rsidRDefault="00771B2D" w:rsidP="00674B09">
            <w:pPr>
              <w:pStyle w:val="p2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15</w:t>
            </w:r>
          </w:p>
        </w:tc>
        <w:tc>
          <w:tcPr>
            <w:tcW w:w="4440" w:type="dxa"/>
          </w:tcPr>
          <w:p w14:paraId="5A482607" w14:textId="77777777" w:rsidR="00771B2D" w:rsidRPr="00771B2D" w:rsidRDefault="00771B2D" w:rsidP="00674B09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Developmental Genetics &amp; Evolution</w:t>
            </w:r>
          </w:p>
        </w:tc>
        <w:tc>
          <w:tcPr>
            <w:tcW w:w="1090" w:type="dxa"/>
          </w:tcPr>
          <w:p w14:paraId="1CE7CEAF" w14:textId="77777777" w:rsidR="00771B2D" w:rsidRPr="00771B2D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AS</w:t>
            </w:r>
          </w:p>
        </w:tc>
        <w:tc>
          <w:tcPr>
            <w:tcW w:w="1607" w:type="dxa"/>
          </w:tcPr>
          <w:p w14:paraId="03F0D7E2" w14:textId="77777777" w:rsidR="00771B2D" w:rsidRPr="00771B2D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71B2D">
              <w:rPr>
                <w:sz w:val="20"/>
                <w:szCs w:val="20"/>
              </w:rPr>
              <w:t>Ultuna</w:t>
            </w:r>
            <w:proofErr w:type="spellEnd"/>
          </w:p>
        </w:tc>
        <w:tc>
          <w:tcPr>
            <w:tcW w:w="1184" w:type="dxa"/>
          </w:tcPr>
          <w:p w14:paraId="4996B771" w14:textId="77777777" w:rsidR="00771B2D" w:rsidRPr="00771B2D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1B2D" w:rsidRPr="00771B2D" w14:paraId="7F1D1548" w14:textId="77777777" w:rsidTr="00674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2FCC7C63" w14:textId="39B6A729" w:rsidR="00771B2D" w:rsidRPr="00771B2D" w:rsidRDefault="00771B2D" w:rsidP="00674B09">
            <w:pPr>
              <w:pStyle w:val="p2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16</w:t>
            </w:r>
          </w:p>
        </w:tc>
        <w:tc>
          <w:tcPr>
            <w:tcW w:w="4440" w:type="dxa"/>
          </w:tcPr>
          <w:p w14:paraId="52CCA998" w14:textId="77777777" w:rsidR="00771B2D" w:rsidRPr="00771B2D" w:rsidRDefault="00771B2D" w:rsidP="00674B09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Circadian Clock &amp; Diurnal Regulation of Growth</w:t>
            </w:r>
          </w:p>
        </w:tc>
        <w:tc>
          <w:tcPr>
            <w:tcW w:w="1090" w:type="dxa"/>
          </w:tcPr>
          <w:p w14:paraId="10931EF0" w14:textId="77777777" w:rsidR="00771B2D" w:rsidRPr="00771B2D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ME</w:t>
            </w:r>
          </w:p>
        </w:tc>
        <w:tc>
          <w:tcPr>
            <w:tcW w:w="1607" w:type="dxa"/>
          </w:tcPr>
          <w:p w14:paraId="7716942F" w14:textId="77777777" w:rsidR="00771B2D" w:rsidRPr="00771B2D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71B2D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383FB55A" w14:textId="77777777" w:rsidR="00771B2D" w:rsidRPr="00771B2D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1B2D" w:rsidRPr="00771B2D" w14:paraId="63D1FB6F" w14:textId="77777777" w:rsidTr="00674B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66A6A386" w14:textId="05F01D8A" w:rsidR="00771B2D" w:rsidRPr="00771B2D" w:rsidRDefault="00771B2D" w:rsidP="00674B09">
            <w:pPr>
              <w:pStyle w:val="p2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17</w:t>
            </w:r>
          </w:p>
        </w:tc>
        <w:tc>
          <w:tcPr>
            <w:tcW w:w="4440" w:type="dxa"/>
          </w:tcPr>
          <w:p w14:paraId="21DC4B82" w14:textId="77777777" w:rsidR="00771B2D" w:rsidRPr="00771B2D" w:rsidRDefault="00771B2D" w:rsidP="00674B09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Response to the Environment (stress)</w:t>
            </w:r>
          </w:p>
        </w:tc>
        <w:tc>
          <w:tcPr>
            <w:tcW w:w="1090" w:type="dxa"/>
          </w:tcPr>
          <w:p w14:paraId="1B498F6C" w14:textId="77777777" w:rsidR="00771B2D" w:rsidRPr="00771B2D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1B2D">
              <w:rPr>
                <w:sz w:val="20"/>
                <w:szCs w:val="20"/>
              </w:rPr>
              <w:t>JH</w:t>
            </w:r>
          </w:p>
        </w:tc>
        <w:tc>
          <w:tcPr>
            <w:tcW w:w="1607" w:type="dxa"/>
          </w:tcPr>
          <w:p w14:paraId="700FE9DD" w14:textId="77777777" w:rsidR="00771B2D" w:rsidRPr="00771B2D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771B2D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2D8BB600" w14:textId="77777777" w:rsidR="00771B2D" w:rsidRPr="00771B2D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C589F" w:rsidRPr="00BC589F" w14:paraId="416DF5ED" w14:textId="77777777" w:rsidTr="00674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66D96CD2" w14:textId="77777777" w:rsidR="00771B2D" w:rsidRPr="00BC589F" w:rsidRDefault="00771B2D" w:rsidP="00674B09">
            <w:pPr>
              <w:pStyle w:val="p2"/>
              <w:rPr>
                <w:sz w:val="20"/>
                <w:szCs w:val="20"/>
              </w:rPr>
            </w:pPr>
            <w:r w:rsidRPr="00BC589F">
              <w:rPr>
                <w:sz w:val="20"/>
                <w:szCs w:val="20"/>
              </w:rPr>
              <w:t>18</w:t>
            </w:r>
          </w:p>
        </w:tc>
        <w:tc>
          <w:tcPr>
            <w:tcW w:w="4440" w:type="dxa"/>
          </w:tcPr>
          <w:p w14:paraId="3E30A4FB" w14:textId="77777777" w:rsidR="00771B2D" w:rsidRPr="00BC589F" w:rsidRDefault="00771B2D" w:rsidP="00674B09">
            <w:pPr>
              <w:pStyle w:val="p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C589F">
              <w:rPr>
                <w:sz w:val="20"/>
                <w:szCs w:val="20"/>
              </w:rPr>
              <w:t>Tree Phenology</w:t>
            </w:r>
          </w:p>
        </w:tc>
        <w:tc>
          <w:tcPr>
            <w:tcW w:w="1090" w:type="dxa"/>
          </w:tcPr>
          <w:p w14:paraId="6B361237" w14:textId="77777777" w:rsidR="00771B2D" w:rsidRPr="00BC589F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C589F">
              <w:rPr>
                <w:sz w:val="20"/>
                <w:szCs w:val="20"/>
              </w:rPr>
              <w:t>RB</w:t>
            </w:r>
          </w:p>
        </w:tc>
        <w:tc>
          <w:tcPr>
            <w:tcW w:w="1607" w:type="dxa"/>
          </w:tcPr>
          <w:p w14:paraId="1465AA70" w14:textId="77777777" w:rsidR="00771B2D" w:rsidRPr="00BC589F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BC589F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1B48583E" w14:textId="77777777" w:rsidR="00771B2D" w:rsidRPr="00BC589F" w:rsidRDefault="00771B2D" w:rsidP="00674B09">
            <w:pPr>
              <w:pStyle w:val="p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C589F" w:rsidRPr="00BC589F" w14:paraId="2A93CD95" w14:textId="77777777" w:rsidTr="00674B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6" w:type="dxa"/>
          </w:tcPr>
          <w:p w14:paraId="0553FCC1" w14:textId="77777777" w:rsidR="00771B2D" w:rsidRPr="00BC589F" w:rsidRDefault="00771B2D" w:rsidP="00674B09">
            <w:pPr>
              <w:pStyle w:val="p2"/>
              <w:rPr>
                <w:sz w:val="20"/>
                <w:szCs w:val="20"/>
              </w:rPr>
            </w:pPr>
            <w:r w:rsidRPr="00BC589F">
              <w:rPr>
                <w:sz w:val="20"/>
                <w:szCs w:val="20"/>
              </w:rPr>
              <w:t>19</w:t>
            </w:r>
          </w:p>
        </w:tc>
        <w:tc>
          <w:tcPr>
            <w:tcW w:w="4440" w:type="dxa"/>
          </w:tcPr>
          <w:p w14:paraId="0214352F" w14:textId="77777777" w:rsidR="00771B2D" w:rsidRPr="00BC589F" w:rsidRDefault="00771B2D" w:rsidP="00674B09">
            <w:pPr>
              <w:pStyle w:val="p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C589F">
              <w:rPr>
                <w:sz w:val="20"/>
                <w:szCs w:val="20"/>
              </w:rPr>
              <w:t>Plant Senescence</w:t>
            </w:r>
          </w:p>
        </w:tc>
        <w:tc>
          <w:tcPr>
            <w:tcW w:w="1090" w:type="dxa"/>
          </w:tcPr>
          <w:p w14:paraId="5C4900F9" w14:textId="77777777" w:rsidR="00771B2D" w:rsidRPr="00BC589F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C589F">
              <w:rPr>
                <w:sz w:val="20"/>
                <w:szCs w:val="20"/>
              </w:rPr>
              <w:t>OK</w:t>
            </w:r>
          </w:p>
        </w:tc>
        <w:tc>
          <w:tcPr>
            <w:tcW w:w="1607" w:type="dxa"/>
          </w:tcPr>
          <w:p w14:paraId="77B73370" w14:textId="77777777" w:rsidR="00771B2D" w:rsidRPr="00BC589F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BC589F">
              <w:rPr>
                <w:sz w:val="20"/>
                <w:szCs w:val="20"/>
              </w:rPr>
              <w:t>Rönnen</w:t>
            </w:r>
            <w:proofErr w:type="spellEnd"/>
          </w:p>
        </w:tc>
        <w:tc>
          <w:tcPr>
            <w:tcW w:w="1184" w:type="dxa"/>
          </w:tcPr>
          <w:p w14:paraId="4A3D3E82" w14:textId="77777777" w:rsidR="00771B2D" w:rsidRPr="00BC589F" w:rsidRDefault="00771B2D" w:rsidP="00674B09">
            <w:pPr>
              <w:pStyle w:val="p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03F3141E" w14:textId="1F5784FD" w:rsidR="00214A8A" w:rsidRDefault="00214A8A"/>
    <w:p w14:paraId="268B7F74" w14:textId="77777777" w:rsidR="00214A8A" w:rsidRDefault="00214A8A">
      <w:pPr>
        <w:sectPr w:rsidR="00214A8A" w:rsidSect="005A555F"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14:paraId="13BCECBF" w14:textId="6B5412A8" w:rsidR="00214A8A" w:rsidRPr="0048011D" w:rsidRDefault="00214A8A" w:rsidP="00214A8A">
      <w:pPr>
        <w:rPr>
          <w:rFonts w:ascii="Helvetica" w:hAnsi="Helvetica"/>
          <w:b/>
          <w:sz w:val="28"/>
          <w:szCs w:val="28"/>
          <w:lang w:val="en-US"/>
        </w:rPr>
      </w:pPr>
      <w:r w:rsidRPr="0048011D">
        <w:rPr>
          <w:rFonts w:ascii="Helvetica" w:hAnsi="Helvetica"/>
          <w:b/>
          <w:sz w:val="28"/>
          <w:szCs w:val="28"/>
          <w:lang w:val="en-US"/>
        </w:rPr>
        <w:lastRenderedPageBreak/>
        <w:t>Plant Growth and Development (20</w:t>
      </w:r>
      <w:r>
        <w:rPr>
          <w:rFonts w:ascii="Helvetica" w:hAnsi="Helvetica"/>
          <w:b/>
          <w:sz w:val="28"/>
          <w:szCs w:val="28"/>
          <w:lang w:val="en-US"/>
        </w:rPr>
        <w:t>2</w:t>
      </w:r>
      <w:r w:rsidR="00684F8B">
        <w:rPr>
          <w:rFonts w:ascii="Helvetica" w:hAnsi="Helvetica"/>
          <w:b/>
          <w:sz w:val="28"/>
          <w:szCs w:val="28"/>
          <w:lang w:val="en-US"/>
        </w:rPr>
        <w:t>2</w:t>
      </w:r>
      <w:r w:rsidRPr="0048011D">
        <w:rPr>
          <w:rFonts w:ascii="Helvetica" w:hAnsi="Helvetica"/>
          <w:b/>
          <w:sz w:val="28"/>
          <w:szCs w:val="28"/>
          <w:lang w:val="en-US"/>
        </w:rPr>
        <w:t>/</w:t>
      </w:r>
      <w:r>
        <w:rPr>
          <w:rFonts w:ascii="Helvetica" w:hAnsi="Helvetica"/>
          <w:b/>
          <w:sz w:val="28"/>
          <w:szCs w:val="28"/>
          <w:lang w:val="en-US"/>
        </w:rPr>
        <w:t>2</w:t>
      </w:r>
      <w:r w:rsidR="00684F8B">
        <w:rPr>
          <w:rFonts w:ascii="Helvetica" w:hAnsi="Helvetica"/>
          <w:b/>
          <w:sz w:val="28"/>
          <w:szCs w:val="28"/>
          <w:lang w:val="en-US"/>
        </w:rPr>
        <w:t>3</w:t>
      </w:r>
      <w:r w:rsidRPr="0048011D">
        <w:rPr>
          <w:rFonts w:ascii="Helvetica" w:hAnsi="Helvetica"/>
          <w:b/>
          <w:sz w:val="28"/>
          <w:szCs w:val="28"/>
          <w:lang w:val="en-US"/>
        </w:rPr>
        <w:t>)</w:t>
      </w:r>
    </w:p>
    <w:p w14:paraId="64856DA8" w14:textId="6C9DF087" w:rsidR="00B21915" w:rsidRPr="0060240A" w:rsidRDefault="003C6610" w:rsidP="00214A8A">
      <w:pPr>
        <w:rPr>
          <w:rFonts w:ascii="Helvetica" w:hAnsi="Helvetica"/>
          <w:sz w:val="20"/>
          <w:szCs w:val="20"/>
          <w:lang w:val="en-US"/>
        </w:rPr>
      </w:pPr>
      <w:r w:rsidRPr="0060240A">
        <w:rPr>
          <w:rFonts w:ascii="Helvetica" w:hAnsi="Helvetica"/>
          <w:sz w:val="20"/>
          <w:szCs w:val="20"/>
          <w:lang w:val="en-US"/>
        </w:rPr>
        <w:t>Lectures &amp; Seminars:</w:t>
      </w:r>
    </w:p>
    <w:tbl>
      <w:tblPr>
        <w:tblStyle w:val="TableGrid"/>
        <w:tblW w:w="14454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87"/>
        <w:gridCol w:w="948"/>
        <w:gridCol w:w="1097"/>
        <w:gridCol w:w="1783"/>
        <w:gridCol w:w="2521"/>
        <w:gridCol w:w="510"/>
        <w:gridCol w:w="1097"/>
        <w:gridCol w:w="3243"/>
        <w:gridCol w:w="142"/>
        <w:gridCol w:w="567"/>
        <w:gridCol w:w="283"/>
        <w:gridCol w:w="1276"/>
      </w:tblGrid>
      <w:tr w:rsidR="00110175" w:rsidRPr="00110175" w14:paraId="7EF9B125" w14:textId="77777777" w:rsidTr="00DB0858">
        <w:trPr>
          <w:trHeight w:val="222"/>
        </w:trPr>
        <w:tc>
          <w:tcPr>
            <w:tcW w:w="9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1EEB061" w14:textId="77777777" w:rsidR="00B21915" w:rsidRPr="00110175" w:rsidRDefault="00B21915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4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CF15360" w14:textId="779E702A" w:rsidR="00B21915" w:rsidRPr="00110175" w:rsidRDefault="00B21915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09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18776B" w14:textId="1441F6E4" w:rsidR="00B21915" w:rsidRPr="00110175" w:rsidRDefault="00B21915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110175">
              <w:rPr>
                <w:b/>
                <w:sz w:val="13"/>
                <w:szCs w:val="13"/>
              </w:rPr>
              <w:t>08:00 – 10:00</w:t>
            </w:r>
          </w:p>
        </w:tc>
        <w:tc>
          <w:tcPr>
            <w:tcW w:w="4814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2AA3325" w14:textId="6C41BA02" w:rsidR="00B21915" w:rsidRPr="00110175" w:rsidRDefault="00B21915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110175">
              <w:rPr>
                <w:b/>
                <w:sz w:val="13"/>
                <w:szCs w:val="13"/>
              </w:rPr>
              <w:t>10:</w:t>
            </w:r>
            <w:r w:rsidR="00110175" w:rsidRPr="00110175">
              <w:rPr>
                <w:b/>
                <w:sz w:val="13"/>
                <w:szCs w:val="13"/>
              </w:rPr>
              <w:t>0</w:t>
            </w:r>
            <w:r w:rsidRPr="00110175">
              <w:rPr>
                <w:b/>
                <w:sz w:val="13"/>
                <w:szCs w:val="13"/>
              </w:rPr>
              <w:t>0 – 12:</w:t>
            </w:r>
            <w:r w:rsidR="00110175" w:rsidRPr="00110175">
              <w:rPr>
                <w:b/>
                <w:sz w:val="13"/>
                <w:szCs w:val="13"/>
              </w:rPr>
              <w:t>00</w:t>
            </w:r>
          </w:p>
        </w:tc>
        <w:tc>
          <w:tcPr>
            <w:tcW w:w="1097" w:type="dxa"/>
            <w:tcBorders>
              <w:top w:val="single" w:sz="12" w:space="0" w:color="auto"/>
              <w:bottom w:val="single" w:sz="12" w:space="0" w:color="auto"/>
            </w:tcBorders>
          </w:tcPr>
          <w:p w14:paraId="02F832DE" w14:textId="3B91E44D" w:rsidR="00B21915" w:rsidRPr="00110175" w:rsidRDefault="00B21915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110175">
              <w:rPr>
                <w:b/>
                <w:sz w:val="13"/>
                <w:szCs w:val="13"/>
              </w:rPr>
              <w:t>12:</w:t>
            </w:r>
            <w:r w:rsidR="00110175" w:rsidRPr="00110175">
              <w:rPr>
                <w:b/>
                <w:sz w:val="13"/>
                <w:szCs w:val="13"/>
              </w:rPr>
              <w:t>00</w:t>
            </w:r>
            <w:r w:rsidRPr="00110175">
              <w:rPr>
                <w:b/>
                <w:sz w:val="13"/>
                <w:szCs w:val="13"/>
              </w:rPr>
              <w:t xml:space="preserve"> – 13:</w:t>
            </w:r>
            <w:r w:rsidR="00110175" w:rsidRPr="00110175">
              <w:rPr>
                <w:b/>
                <w:sz w:val="13"/>
                <w:szCs w:val="13"/>
              </w:rPr>
              <w:t>00</w:t>
            </w:r>
          </w:p>
        </w:tc>
        <w:tc>
          <w:tcPr>
            <w:tcW w:w="4235" w:type="dxa"/>
            <w:gridSpan w:val="4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678BBCD" w14:textId="7D9A5E04" w:rsidR="00B21915" w:rsidRPr="00110175" w:rsidRDefault="00B21915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110175">
              <w:rPr>
                <w:b/>
                <w:sz w:val="13"/>
                <w:szCs w:val="13"/>
              </w:rPr>
              <w:t>13:</w:t>
            </w:r>
            <w:r w:rsidR="00110175" w:rsidRPr="00110175">
              <w:rPr>
                <w:b/>
                <w:sz w:val="13"/>
                <w:szCs w:val="13"/>
              </w:rPr>
              <w:t>00</w:t>
            </w:r>
            <w:r w:rsidRPr="00110175">
              <w:rPr>
                <w:b/>
                <w:sz w:val="13"/>
                <w:szCs w:val="13"/>
              </w:rPr>
              <w:t xml:space="preserve"> – 15:</w:t>
            </w:r>
            <w:r w:rsidR="007F60A2" w:rsidRPr="00110175">
              <w:rPr>
                <w:b/>
                <w:sz w:val="13"/>
                <w:szCs w:val="13"/>
              </w:rPr>
              <w:t>0</w:t>
            </w:r>
            <w:r w:rsidRPr="00110175">
              <w:rPr>
                <w:b/>
                <w:sz w:val="13"/>
                <w:szCs w:val="13"/>
              </w:rPr>
              <w:t>0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0C98B80" w14:textId="49465A66" w:rsidR="00B21915" w:rsidRPr="00110175" w:rsidRDefault="00110175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110175">
              <w:rPr>
                <w:b/>
                <w:sz w:val="13"/>
                <w:szCs w:val="13"/>
              </w:rPr>
              <w:t>15:00</w:t>
            </w:r>
            <w:r w:rsidR="00B21915" w:rsidRPr="00110175">
              <w:rPr>
                <w:b/>
                <w:sz w:val="13"/>
                <w:szCs w:val="13"/>
              </w:rPr>
              <w:t>– 1</w:t>
            </w:r>
            <w:r w:rsidRPr="00110175">
              <w:rPr>
                <w:b/>
                <w:sz w:val="13"/>
                <w:szCs w:val="13"/>
              </w:rPr>
              <w:t>7</w:t>
            </w:r>
            <w:r w:rsidR="00B21915" w:rsidRPr="00110175">
              <w:rPr>
                <w:b/>
                <w:sz w:val="13"/>
                <w:szCs w:val="13"/>
              </w:rPr>
              <w:t>:</w:t>
            </w:r>
            <w:r w:rsidR="0065417F" w:rsidRPr="00110175">
              <w:rPr>
                <w:b/>
                <w:sz w:val="13"/>
                <w:szCs w:val="13"/>
              </w:rPr>
              <w:t>00</w:t>
            </w:r>
          </w:p>
        </w:tc>
      </w:tr>
      <w:tr w:rsidR="00C11E97" w:rsidRPr="00E26DA5" w14:paraId="54E3B5D2" w14:textId="77777777" w:rsidTr="00C11E97">
        <w:tc>
          <w:tcPr>
            <w:tcW w:w="987" w:type="dxa"/>
          </w:tcPr>
          <w:p w14:paraId="6AC66F5E" w14:textId="086AF744" w:rsidR="005B0676" w:rsidRPr="00E26DA5" w:rsidRDefault="005F4981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31</w:t>
            </w:r>
            <w:r w:rsidR="0007605E" w:rsidRPr="00F126D5">
              <w:rPr>
                <w:sz w:val="13"/>
                <w:szCs w:val="13"/>
              </w:rPr>
              <w:t xml:space="preserve"> </w:t>
            </w:r>
            <w:r>
              <w:rPr>
                <w:sz w:val="13"/>
                <w:szCs w:val="13"/>
              </w:rPr>
              <w:t>Oct</w:t>
            </w:r>
            <w:r w:rsidR="005B0676" w:rsidRPr="00F126D5">
              <w:rPr>
                <w:sz w:val="13"/>
                <w:szCs w:val="13"/>
              </w:rPr>
              <w:t>, 20</w:t>
            </w:r>
            <w:r w:rsidR="005B0676">
              <w:rPr>
                <w:sz w:val="13"/>
                <w:szCs w:val="13"/>
              </w:rPr>
              <w:t>2</w:t>
            </w:r>
            <w:r>
              <w:rPr>
                <w:sz w:val="13"/>
                <w:szCs w:val="13"/>
              </w:rPr>
              <w:t>3</w:t>
            </w:r>
          </w:p>
        </w:tc>
        <w:tc>
          <w:tcPr>
            <w:tcW w:w="948" w:type="dxa"/>
            <w:vAlign w:val="center"/>
          </w:tcPr>
          <w:p w14:paraId="59AB5B57" w14:textId="77777777" w:rsidR="005B0676" w:rsidRPr="00E26DA5" w:rsidRDefault="005B0676" w:rsidP="00674B09">
            <w:pPr>
              <w:pStyle w:val="p2"/>
              <w:rPr>
                <w:sz w:val="13"/>
                <w:szCs w:val="13"/>
              </w:rPr>
            </w:pPr>
            <w:r w:rsidRPr="00E26DA5">
              <w:rPr>
                <w:sz w:val="13"/>
                <w:szCs w:val="13"/>
              </w:rPr>
              <w:t>Tuesday</w:t>
            </w:r>
          </w:p>
        </w:tc>
        <w:tc>
          <w:tcPr>
            <w:tcW w:w="1097" w:type="dxa"/>
            <w:shd w:val="clear" w:color="auto" w:fill="auto"/>
            <w:vAlign w:val="center"/>
          </w:tcPr>
          <w:p w14:paraId="1DDBEB8E" w14:textId="77777777" w:rsidR="005B0676" w:rsidRPr="00223224" w:rsidRDefault="005B0676" w:rsidP="00674B09">
            <w:pPr>
              <w:pStyle w:val="p2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1783" w:type="dxa"/>
            <w:tcBorders>
              <w:right w:val="nil"/>
            </w:tcBorders>
            <w:shd w:val="clear" w:color="auto" w:fill="E2EFD9" w:themeFill="accent6" w:themeFillTint="33"/>
            <w:vAlign w:val="center"/>
          </w:tcPr>
          <w:p w14:paraId="7F464A2D" w14:textId="7605669A" w:rsidR="005B0676" w:rsidRPr="00352111" w:rsidRDefault="0062295D" w:rsidP="00674B09">
            <w:pPr>
              <w:pStyle w:val="p2"/>
              <w:rPr>
                <w:sz w:val="13"/>
                <w:szCs w:val="13"/>
              </w:rPr>
            </w:pPr>
            <w:r w:rsidRPr="00352111">
              <w:rPr>
                <w:sz w:val="13"/>
                <w:szCs w:val="13"/>
              </w:rPr>
              <w:t>Welcome (</w:t>
            </w:r>
            <w:r w:rsidR="00DC2C3C">
              <w:rPr>
                <w:sz w:val="13"/>
                <w:szCs w:val="13"/>
              </w:rPr>
              <w:t>SW</w:t>
            </w:r>
            <w:r w:rsidRPr="00352111">
              <w:rPr>
                <w:sz w:val="13"/>
                <w:szCs w:val="13"/>
              </w:rPr>
              <w:t>)</w:t>
            </w:r>
          </w:p>
        </w:tc>
        <w:tc>
          <w:tcPr>
            <w:tcW w:w="30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18E85CFD" w14:textId="47CD06AA" w:rsidR="005B0676" w:rsidRPr="00352111" w:rsidRDefault="0062295D" w:rsidP="0097482F">
            <w:pPr>
              <w:pStyle w:val="p2"/>
              <w:rPr>
                <w:sz w:val="13"/>
                <w:szCs w:val="13"/>
              </w:rPr>
            </w:pPr>
            <w:r w:rsidRPr="00352111">
              <w:rPr>
                <w:sz w:val="13"/>
                <w:szCs w:val="13"/>
              </w:rPr>
              <w:t>Introduction to (Plant) Development (</w:t>
            </w:r>
            <w:r w:rsidR="003A4812">
              <w:rPr>
                <w:sz w:val="13"/>
                <w:szCs w:val="13"/>
              </w:rPr>
              <w:t>SW</w:t>
            </w:r>
            <w:r w:rsidRPr="00352111">
              <w:rPr>
                <w:sz w:val="13"/>
                <w:szCs w:val="13"/>
              </w:rPr>
              <w:t>)</w:t>
            </w:r>
          </w:p>
        </w:tc>
        <w:tc>
          <w:tcPr>
            <w:tcW w:w="1097" w:type="dxa"/>
            <w:tcBorders>
              <w:left w:val="single" w:sz="4" w:space="0" w:color="auto"/>
            </w:tcBorders>
            <w:shd w:val="clear" w:color="auto" w:fill="auto"/>
          </w:tcPr>
          <w:p w14:paraId="4DC3C495" w14:textId="77777777" w:rsidR="005B0676" w:rsidRPr="00352111" w:rsidRDefault="005B0676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3243" w:type="dxa"/>
            <w:tcBorders>
              <w:right w:val="nil"/>
            </w:tcBorders>
            <w:shd w:val="clear" w:color="auto" w:fill="FFF2CC" w:themeFill="accent4" w:themeFillTint="33"/>
            <w:vAlign w:val="center"/>
          </w:tcPr>
          <w:p w14:paraId="45B51835" w14:textId="02F967EE" w:rsidR="005B0676" w:rsidRPr="00352111" w:rsidRDefault="000C214C" w:rsidP="00674B09">
            <w:pPr>
              <w:pStyle w:val="p2"/>
              <w:rPr>
                <w:sz w:val="13"/>
                <w:szCs w:val="13"/>
              </w:rPr>
            </w:pPr>
            <w:r w:rsidRPr="00352111">
              <w:rPr>
                <w:sz w:val="13"/>
                <w:szCs w:val="13"/>
              </w:rPr>
              <w:t xml:space="preserve">Organisational Meeting, </w:t>
            </w:r>
            <w:proofErr w:type="spellStart"/>
            <w:r w:rsidRPr="00352111">
              <w:rPr>
                <w:sz w:val="13"/>
                <w:szCs w:val="13"/>
              </w:rPr>
              <w:t>Umeå</w:t>
            </w:r>
            <w:proofErr w:type="spellEnd"/>
            <w:r w:rsidRPr="00352111" w:rsidDel="000C214C">
              <w:rPr>
                <w:sz w:val="13"/>
                <w:szCs w:val="13"/>
              </w:rPr>
              <w:t xml:space="preserve"> </w:t>
            </w:r>
            <w:r w:rsidR="0062295D" w:rsidRPr="00352111">
              <w:rPr>
                <w:sz w:val="13"/>
                <w:szCs w:val="13"/>
              </w:rPr>
              <w:t>(</w:t>
            </w:r>
            <w:r w:rsidR="004238C6">
              <w:rPr>
                <w:sz w:val="13"/>
                <w:szCs w:val="13"/>
              </w:rPr>
              <w:t>SW</w:t>
            </w:r>
            <w:r w:rsidR="0062295D" w:rsidRPr="00352111">
              <w:rPr>
                <w:sz w:val="13"/>
                <w:szCs w:val="13"/>
              </w:rPr>
              <w:t>)</w:t>
            </w:r>
          </w:p>
        </w:tc>
        <w:tc>
          <w:tcPr>
            <w:tcW w:w="992" w:type="dxa"/>
            <w:gridSpan w:val="3"/>
            <w:tcBorders>
              <w:left w:val="nil"/>
            </w:tcBorders>
            <w:shd w:val="clear" w:color="auto" w:fill="FFF2CC" w:themeFill="accent4" w:themeFillTint="33"/>
            <w:vAlign w:val="center"/>
          </w:tcPr>
          <w:p w14:paraId="25440471" w14:textId="1FD8F0B2" w:rsidR="005B0676" w:rsidRPr="00223224" w:rsidRDefault="005B0676" w:rsidP="00A45511">
            <w:pPr>
              <w:pStyle w:val="p2"/>
              <w:jc w:val="right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D6B352C" w14:textId="5EDC63B1" w:rsidR="005B0676" w:rsidRPr="00223224" w:rsidRDefault="005B0676" w:rsidP="00E417BE">
            <w:pPr>
              <w:pStyle w:val="p2"/>
              <w:jc w:val="right"/>
              <w:rPr>
                <w:b/>
                <w:bCs/>
                <w:sz w:val="13"/>
                <w:szCs w:val="13"/>
              </w:rPr>
            </w:pPr>
          </w:p>
        </w:tc>
      </w:tr>
      <w:tr w:rsidR="00C11E97" w:rsidRPr="00E26DA5" w14:paraId="03BFFAA4" w14:textId="77777777" w:rsidTr="00B13FB0">
        <w:tc>
          <w:tcPr>
            <w:tcW w:w="987" w:type="dxa"/>
          </w:tcPr>
          <w:p w14:paraId="3EC31527" w14:textId="0BB47F51" w:rsidR="00A77190" w:rsidRPr="00E26DA5" w:rsidRDefault="0007605E" w:rsidP="00A77190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0</w:t>
            </w:r>
            <w:r w:rsidR="00AE6E6C">
              <w:rPr>
                <w:sz w:val="13"/>
                <w:szCs w:val="13"/>
              </w:rPr>
              <w:t>1</w:t>
            </w:r>
            <w:r w:rsidRPr="00F126D5">
              <w:rPr>
                <w:sz w:val="13"/>
                <w:szCs w:val="13"/>
              </w:rPr>
              <w:t xml:space="preserve"> </w:t>
            </w:r>
            <w:r w:rsidR="00A77190" w:rsidRPr="00F126D5">
              <w:rPr>
                <w:sz w:val="13"/>
                <w:szCs w:val="13"/>
              </w:rPr>
              <w:t>Nov, 20</w:t>
            </w:r>
            <w:r w:rsidR="00A77190">
              <w:rPr>
                <w:sz w:val="13"/>
                <w:szCs w:val="13"/>
              </w:rPr>
              <w:t>2</w:t>
            </w:r>
            <w:r w:rsidR="005F4981">
              <w:rPr>
                <w:sz w:val="13"/>
                <w:szCs w:val="13"/>
              </w:rPr>
              <w:t>3</w:t>
            </w:r>
          </w:p>
        </w:tc>
        <w:tc>
          <w:tcPr>
            <w:tcW w:w="948" w:type="dxa"/>
            <w:vAlign w:val="center"/>
          </w:tcPr>
          <w:p w14:paraId="5D0F472B" w14:textId="77777777" w:rsidR="00A77190" w:rsidRPr="00E26DA5" w:rsidRDefault="00A77190" w:rsidP="00A77190">
            <w:pPr>
              <w:pStyle w:val="p2"/>
              <w:rPr>
                <w:sz w:val="13"/>
                <w:szCs w:val="13"/>
              </w:rPr>
            </w:pPr>
            <w:r w:rsidRPr="00E26DA5">
              <w:rPr>
                <w:sz w:val="13"/>
                <w:szCs w:val="13"/>
              </w:rPr>
              <w:t>Wednesday</w:t>
            </w:r>
          </w:p>
        </w:tc>
        <w:tc>
          <w:tcPr>
            <w:tcW w:w="1097" w:type="dxa"/>
            <w:shd w:val="clear" w:color="auto" w:fill="auto"/>
            <w:vAlign w:val="center"/>
          </w:tcPr>
          <w:p w14:paraId="2E2A19D5" w14:textId="77777777" w:rsidR="00A77190" w:rsidRPr="00223224" w:rsidRDefault="00A77190" w:rsidP="00A77190">
            <w:pPr>
              <w:pStyle w:val="p2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4304" w:type="dxa"/>
            <w:gridSpan w:val="2"/>
            <w:tcBorders>
              <w:right w:val="nil"/>
            </w:tcBorders>
            <w:shd w:val="clear" w:color="auto" w:fill="E2EFD9" w:themeFill="accent6" w:themeFillTint="33"/>
            <w:vAlign w:val="center"/>
          </w:tcPr>
          <w:p w14:paraId="5B4D755E" w14:textId="2BA95EA0" w:rsidR="00A77190" w:rsidRPr="00352111" w:rsidRDefault="0062295D" w:rsidP="00A77190">
            <w:pPr>
              <w:pStyle w:val="p2"/>
              <w:rPr>
                <w:sz w:val="13"/>
                <w:szCs w:val="13"/>
              </w:rPr>
            </w:pPr>
            <w:r w:rsidRPr="00352111">
              <w:rPr>
                <w:rFonts w:cstheme="minorHAnsi"/>
                <w:sz w:val="13"/>
                <w:szCs w:val="13"/>
                <w:lang w:val="en-US" w:eastAsia="en-US"/>
              </w:rPr>
              <w:t>Cell Division &amp; Polarity (</w:t>
            </w:r>
            <w:r w:rsidR="00516E52" w:rsidRPr="00352111">
              <w:rPr>
                <w:rFonts w:cstheme="minorHAnsi"/>
                <w:sz w:val="13"/>
                <w:szCs w:val="13"/>
                <w:lang w:val="en-US" w:eastAsia="en-US"/>
              </w:rPr>
              <w:t>PM</w:t>
            </w:r>
            <w:r w:rsidRPr="00352111">
              <w:rPr>
                <w:rFonts w:cstheme="minorHAnsi"/>
                <w:sz w:val="13"/>
                <w:szCs w:val="13"/>
                <w:lang w:val="en-US" w:eastAsia="en-US"/>
              </w:rPr>
              <w:t>)</w:t>
            </w:r>
          </w:p>
        </w:tc>
        <w:tc>
          <w:tcPr>
            <w:tcW w:w="510" w:type="dxa"/>
            <w:tcBorders>
              <w:left w:val="nil"/>
            </w:tcBorders>
            <w:shd w:val="clear" w:color="auto" w:fill="E2EFD9" w:themeFill="accent6" w:themeFillTint="33"/>
            <w:vAlign w:val="center"/>
          </w:tcPr>
          <w:p w14:paraId="202DD8B9" w14:textId="0F3AEEAE" w:rsidR="00A77190" w:rsidRPr="00352111" w:rsidRDefault="00A77190" w:rsidP="00A77190">
            <w:pPr>
              <w:pStyle w:val="p2"/>
              <w:jc w:val="right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097" w:type="dxa"/>
            <w:shd w:val="clear" w:color="auto" w:fill="auto"/>
          </w:tcPr>
          <w:p w14:paraId="01698045" w14:textId="77777777" w:rsidR="00A77190" w:rsidRPr="00352111" w:rsidRDefault="00A77190" w:rsidP="00A7719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3952" w:type="dxa"/>
            <w:gridSpan w:val="3"/>
            <w:tcBorders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0A941E30" w14:textId="73F1DE62" w:rsidR="00A77190" w:rsidRPr="00352111" w:rsidRDefault="0062295D" w:rsidP="00A77190">
            <w:pPr>
              <w:pStyle w:val="p2"/>
              <w:rPr>
                <w:sz w:val="13"/>
                <w:szCs w:val="13"/>
              </w:rPr>
            </w:pPr>
            <w:r w:rsidRPr="00352111">
              <w:rPr>
                <w:rFonts w:cstheme="minorHAnsi"/>
                <w:sz w:val="13"/>
                <w:szCs w:val="13"/>
                <w:lang w:val="en-US" w:eastAsia="en-US"/>
              </w:rPr>
              <w:t>Cell Expansion &amp; Elongation (SV)</w:t>
            </w:r>
          </w:p>
        </w:tc>
        <w:tc>
          <w:tcPr>
            <w:tcW w:w="283" w:type="dxa"/>
            <w:tcBorders>
              <w:left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19DFEA9B" w14:textId="0C97328F" w:rsidR="00A77190" w:rsidRPr="00223224" w:rsidRDefault="00A77190" w:rsidP="00A45511">
            <w:pPr>
              <w:pStyle w:val="p2"/>
              <w:jc w:val="right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E37F508" w14:textId="47E96826" w:rsidR="00A77190" w:rsidRPr="00223224" w:rsidRDefault="00A77190" w:rsidP="00A77190">
            <w:pPr>
              <w:pStyle w:val="p2"/>
              <w:rPr>
                <w:sz w:val="13"/>
                <w:szCs w:val="13"/>
              </w:rPr>
            </w:pPr>
          </w:p>
        </w:tc>
      </w:tr>
      <w:tr w:rsidR="00DB0858" w:rsidRPr="00E26DA5" w14:paraId="08A0825B" w14:textId="77777777" w:rsidTr="00B13FB0">
        <w:trPr>
          <w:trHeight w:val="167"/>
        </w:trPr>
        <w:tc>
          <w:tcPr>
            <w:tcW w:w="987" w:type="dxa"/>
          </w:tcPr>
          <w:p w14:paraId="76FF2B09" w14:textId="54B658A2" w:rsidR="0062295D" w:rsidRPr="00E26DA5" w:rsidRDefault="0007605E" w:rsidP="0062295D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0</w:t>
            </w:r>
            <w:r w:rsidR="00AE6E6C">
              <w:rPr>
                <w:sz w:val="13"/>
                <w:szCs w:val="13"/>
              </w:rPr>
              <w:t>2</w:t>
            </w:r>
            <w:r w:rsidRPr="00F126D5">
              <w:rPr>
                <w:sz w:val="13"/>
                <w:szCs w:val="13"/>
              </w:rPr>
              <w:t xml:space="preserve"> </w:t>
            </w:r>
            <w:r w:rsidR="0062295D" w:rsidRPr="00F126D5">
              <w:rPr>
                <w:sz w:val="13"/>
                <w:szCs w:val="13"/>
              </w:rPr>
              <w:t>Nov, 20</w:t>
            </w:r>
            <w:r w:rsidR="0062295D">
              <w:rPr>
                <w:sz w:val="13"/>
                <w:szCs w:val="13"/>
              </w:rPr>
              <w:t>2</w:t>
            </w:r>
            <w:r w:rsidR="005F4981">
              <w:rPr>
                <w:sz w:val="13"/>
                <w:szCs w:val="13"/>
              </w:rPr>
              <w:t>3</w:t>
            </w:r>
          </w:p>
        </w:tc>
        <w:tc>
          <w:tcPr>
            <w:tcW w:w="948" w:type="dxa"/>
            <w:vAlign w:val="center"/>
          </w:tcPr>
          <w:p w14:paraId="3622E0B8" w14:textId="77777777" w:rsidR="0062295D" w:rsidRPr="00E26DA5" w:rsidRDefault="0062295D" w:rsidP="0062295D">
            <w:pPr>
              <w:pStyle w:val="p2"/>
              <w:rPr>
                <w:sz w:val="13"/>
                <w:szCs w:val="13"/>
              </w:rPr>
            </w:pPr>
            <w:r w:rsidRPr="00E26DA5">
              <w:rPr>
                <w:sz w:val="13"/>
                <w:szCs w:val="13"/>
              </w:rPr>
              <w:t>Thursday</w:t>
            </w:r>
          </w:p>
        </w:tc>
        <w:tc>
          <w:tcPr>
            <w:tcW w:w="1097" w:type="dxa"/>
            <w:shd w:val="clear" w:color="auto" w:fill="auto"/>
            <w:vAlign w:val="center"/>
          </w:tcPr>
          <w:p w14:paraId="7313D4C6" w14:textId="77777777" w:rsidR="0062295D" w:rsidRPr="00223224" w:rsidRDefault="0062295D" w:rsidP="0062295D">
            <w:pPr>
              <w:pStyle w:val="p2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4304" w:type="dxa"/>
            <w:gridSpan w:val="2"/>
            <w:tcBorders>
              <w:right w:val="nil"/>
            </w:tcBorders>
            <w:shd w:val="clear" w:color="auto" w:fill="E2EFD9" w:themeFill="accent6" w:themeFillTint="33"/>
            <w:vAlign w:val="center"/>
          </w:tcPr>
          <w:p w14:paraId="10EC9312" w14:textId="56FF997F" w:rsidR="0062295D" w:rsidRPr="00352111" w:rsidRDefault="0062295D" w:rsidP="0062295D">
            <w:pPr>
              <w:pStyle w:val="p2"/>
              <w:rPr>
                <w:sz w:val="13"/>
                <w:szCs w:val="13"/>
              </w:rPr>
            </w:pPr>
            <w:r w:rsidRPr="00352111">
              <w:rPr>
                <w:rFonts w:cstheme="minorHAnsi"/>
                <w:sz w:val="13"/>
                <w:szCs w:val="13"/>
                <w:lang w:val="en-US" w:eastAsia="en-US"/>
              </w:rPr>
              <w:t>Plant Embryogenesis (MS)</w:t>
            </w:r>
          </w:p>
        </w:tc>
        <w:tc>
          <w:tcPr>
            <w:tcW w:w="510" w:type="dxa"/>
            <w:tcBorders>
              <w:left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5AD69947" w14:textId="1EF127A8" w:rsidR="0062295D" w:rsidRPr="00352111" w:rsidRDefault="0062295D" w:rsidP="0062295D">
            <w:pPr>
              <w:pStyle w:val="p2"/>
              <w:jc w:val="right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097" w:type="dxa"/>
            <w:shd w:val="clear" w:color="auto" w:fill="auto"/>
          </w:tcPr>
          <w:p w14:paraId="5E93B9AF" w14:textId="77777777" w:rsidR="0062295D" w:rsidRPr="00352111" w:rsidRDefault="0062295D" w:rsidP="0062295D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3952" w:type="dxa"/>
            <w:gridSpan w:val="3"/>
            <w:tcBorders>
              <w:bottom w:val="single" w:sz="4" w:space="0" w:color="000000"/>
              <w:right w:val="nil"/>
            </w:tcBorders>
            <w:shd w:val="thinDiagStripe" w:color="auto" w:fill="E2EFD9" w:themeFill="accent6" w:themeFillTint="33"/>
            <w:vAlign w:val="center"/>
          </w:tcPr>
          <w:p w14:paraId="08676560" w14:textId="3C1B61C1" w:rsidR="0062295D" w:rsidRPr="00352111" w:rsidRDefault="0062295D" w:rsidP="0062295D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283" w:type="dxa"/>
            <w:tcBorders>
              <w:left w:val="nil"/>
              <w:bottom w:val="single" w:sz="4" w:space="0" w:color="000000"/>
            </w:tcBorders>
            <w:shd w:val="thinDiagStripe" w:color="auto" w:fill="E2EFD9" w:themeFill="accent6" w:themeFillTint="33"/>
            <w:vAlign w:val="center"/>
          </w:tcPr>
          <w:p w14:paraId="4B04CCBD" w14:textId="36DAF14A" w:rsidR="0062295D" w:rsidRPr="00223224" w:rsidRDefault="0062295D" w:rsidP="00A45511">
            <w:pPr>
              <w:pStyle w:val="p2"/>
              <w:jc w:val="right"/>
              <w:rPr>
                <w:sz w:val="13"/>
                <w:szCs w:val="13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9ED88A8" w14:textId="3CA69AF4" w:rsidR="0062295D" w:rsidRPr="00223224" w:rsidRDefault="0062295D" w:rsidP="0062295D">
            <w:pPr>
              <w:pStyle w:val="p2"/>
              <w:jc w:val="right"/>
              <w:rPr>
                <w:sz w:val="13"/>
                <w:szCs w:val="13"/>
              </w:rPr>
            </w:pPr>
          </w:p>
        </w:tc>
      </w:tr>
      <w:tr w:rsidR="00DB0858" w:rsidRPr="00081DA0" w14:paraId="73BBB6B4" w14:textId="77777777" w:rsidTr="002757F4">
        <w:trPr>
          <w:trHeight w:val="50"/>
        </w:trPr>
        <w:tc>
          <w:tcPr>
            <w:tcW w:w="987" w:type="dxa"/>
            <w:tcBorders>
              <w:bottom w:val="single" w:sz="12" w:space="0" w:color="auto"/>
            </w:tcBorders>
          </w:tcPr>
          <w:p w14:paraId="10B59110" w14:textId="483305AF" w:rsidR="0062295D" w:rsidRPr="00E26DA5" w:rsidRDefault="0007605E" w:rsidP="0062295D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0</w:t>
            </w:r>
            <w:r w:rsidR="00AE6E6C">
              <w:rPr>
                <w:sz w:val="13"/>
                <w:szCs w:val="13"/>
              </w:rPr>
              <w:t>3</w:t>
            </w:r>
            <w:r w:rsidRPr="00F126D5">
              <w:rPr>
                <w:sz w:val="13"/>
                <w:szCs w:val="13"/>
              </w:rPr>
              <w:t xml:space="preserve"> </w:t>
            </w:r>
            <w:r w:rsidR="0062295D" w:rsidRPr="00F126D5">
              <w:rPr>
                <w:sz w:val="13"/>
                <w:szCs w:val="13"/>
              </w:rPr>
              <w:t>Nov, 2</w:t>
            </w:r>
            <w:r w:rsidR="00C11E97">
              <w:rPr>
                <w:sz w:val="13"/>
                <w:szCs w:val="13"/>
              </w:rPr>
              <w:t>02</w:t>
            </w:r>
            <w:r w:rsidR="005F4981">
              <w:rPr>
                <w:sz w:val="13"/>
                <w:szCs w:val="13"/>
              </w:rPr>
              <w:t>3</w:t>
            </w:r>
          </w:p>
        </w:tc>
        <w:tc>
          <w:tcPr>
            <w:tcW w:w="948" w:type="dxa"/>
            <w:tcBorders>
              <w:bottom w:val="single" w:sz="12" w:space="0" w:color="auto"/>
            </w:tcBorders>
            <w:vAlign w:val="center"/>
          </w:tcPr>
          <w:p w14:paraId="208AC88A" w14:textId="77777777" w:rsidR="0062295D" w:rsidRPr="00E26DA5" w:rsidRDefault="0062295D" w:rsidP="0062295D">
            <w:pPr>
              <w:pStyle w:val="p2"/>
              <w:rPr>
                <w:sz w:val="13"/>
                <w:szCs w:val="13"/>
              </w:rPr>
            </w:pPr>
            <w:r w:rsidRPr="00E26DA5">
              <w:rPr>
                <w:sz w:val="13"/>
                <w:szCs w:val="13"/>
              </w:rPr>
              <w:t>Friday</w:t>
            </w:r>
          </w:p>
        </w:tc>
        <w:tc>
          <w:tcPr>
            <w:tcW w:w="109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73C12AE" w14:textId="77777777" w:rsidR="0062295D" w:rsidRPr="00223224" w:rsidRDefault="0062295D" w:rsidP="0062295D">
            <w:pPr>
              <w:pStyle w:val="p2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4304" w:type="dxa"/>
            <w:gridSpan w:val="2"/>
            <w:tcBorders>
              <w:bottom w:val="single" w:sz="12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1186BDC5" w14:textId="0DC8158D" w:rsidR="0062295D" w:rsidRPr="007B73AB" w:rsidRDefault="002757F4" w:rsidP="000E7972">
            <w:pPr>
              <w:pStyle w:val="p2"/>
              <w:rPr>
                <w:sz w:val="13"/>
                <w:szCs w:val="13"/>
              </w:rPr>
            </w:pPr>
            <w:r w:rsidRPr="007B73AB">
              <w:rPr>
                <w:rFonts w:cstheme="minorHAnsi"/>
                <w:sz w:val="13"/>
                <w:szCs w:val="13"/>
                <w:lang w:val="en-US"/>
              </w:rPr>
              <w:t>Shoot Apical Meristem (SV)</w:t>
            </w:r>
          </w:p>
        </w:tc>
        <w:tc>
          <w:tcPr>
            <w:tcW w:w="510" w:type="dxa"/>
            <w:tcBorders>
              <w:left w:val="nil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26A547B2" w14:textId="0CDCE696" w:rsidR="0062295D" w:rsidRPr="007B73AB" w:rsidRDefault="0062295D" w:rsidP="007F6E06">
            <w:pPr>
              <w:pStyle w:val="p2"/>
              <w:jc w:val="right"/>
              <w:rPr>
                <w:sz w:val="13"/>
                <w:szCs w:val="13"/>
              </w:rPr>
            </w:pPr>
          </w:p>
        </w:tc>
        <w:tc>
          <w:tcPr>
            <w:tcW w:w="1097" w:type="dxa"/>
            <w:tcBorders>
              <w:bottom w:val="single" w:sz="12" w:space="0" w:color="auto"/>
            </w:tcBorders>
            <w:shd w:val="clear" w:color="auto" w:fill="auto"/>
          </w:tcPr>
          <w:p w14:paraId="1F2A6B3E" w14:textId="77777777" w:rsidR="0062295D" w:rsidRPr="007B73AB" w:rsidRDefault="0062295D" w:rsidP="0062295D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3243" w:type="dxa"/>
            <w:tcBorders>
              <w:top w:val="single" w:sz="4" w:space="0" w:color="000000"/>
              <w:bottom w:val="single" w:sz="12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76FEB7F2" w14:textId="1FF487E4" w:rsidR="0062295D" w:rsidRPr="007B73AB" w:rsidRDefault="002757F4" w:rsidP="0062295D">
            <w:pPr>
              <w:pStyle w:val="p2"/>
              <w:rPr>
                <w:sz w:val="13"/>
                <w:szCs w:val="13"/>
              </w:rPr>
            </w:pPr>
            <w:r w:rsidRPr="007B73AB">
              <w:rPr>
                <w:rFonts w:cstheme="minorHAnsi"/>
                <w:sz w:val="13"/>
                <w:szCs w:val="13"/>
                <w:lang w:val="en-US"/>
              </w:rPr>
              <w:t>Root Apical Meristem &amp; Primary Root (CB</w:t>
            </w:r>
            <w:r w:rsidR="00352111" w:rsidRPr="007B73AB">
              <w:rPr>
                <w:sz w:val="13"/>
                <w:szCs w:val="13"/>
              </w:rPr>
              <w:t>; Zoom</w:t>
            </w:r>
            <w:r w:rsidRPr="007B73AB">
              <w:rPr>
                <w:rFonts w:cstheme="minorHAnsi"/>
                <w:sz w:val="13"/>
                <w:szCs w:val="13"/>
                <w:lang w:val="en-US"/>
              </w:rPr>
              <w:t>)</w:t>
            </w:r>
          </w:p>
        </w:tc>
        <w:tc>
          <w:tcPr>
            <w:tcW w:w="992" w:type="dxa"/>
            <w:gridSpan w:val="3"/>
            <w:tcBorders>
              <w:top w:val="single" w:sz="4" w:space="0" w:color="000000"/>
              <w:left w:val="nil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2DBC5121" w14:textId="5DB1545F" w:rsidR="0062295D" w:rsidRPr="00352111" w:rsidRDefault="0062295D" w:rsidP="007F6E06">
            <w:pPr>
              <w:pStyle w:val="p2"/>
              <w:jc w:val="right"/>
              <w:rPr>
                <w:color w:val="0070C0"/>
                <w:sz w:val="13"/>
                <w:szCs w:val="13"/>
              </w:rPr>
            </w:pP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C81342F" w14:textId="77777777" w:rsidR="0062295D" w:rsidRPr="00223224" w:rsidRDefault="0062295D" w:rsidP="0062295D">
            <w:pPr>
              <w:pStyle w:val="p2"/>
              <w:rPr>
                <w:sz w:val="13"/>
                <w:szCs w:val="13"/>
              </w:rPr>
            </w:pPr>
          </w:p>
        </w:tc>
      </w:tr>
      <w:tr w:rsidR="007F6A18" w:rsidRPr="00081DA0" w14:paraId="42DCFD32" w14:textId="77777777" w:rsidTr="00DB0858">
        <w:tc>
          <w:tcPr>
            <w:tcW w:w="987" w:type="dxa"/>
            <w:tcBorders>
              <w:top w:val="single" w:sz="12" w:space="0" w:color="auto"/>
            </w:tcBorders>
          </w:tcPr>
          <w:p w14:paraId="035D0A1C" w14:textId="5A17513B" w:rsidR="007F6A18" w:rsidRPr="00E26DA5" w:rsidRDefault="007F6A18" w:rsidP="007F6A18">
            <w:pPr>
              <w:pStyle w:val="p2"/>
              <w:rPr>
                <w:sz w:val="13"/>
                <w:szCs w:val="13"/>
              </w:rPr>
            </w:pPr>
            <w:bookmarkStart w:id="0" w:name="_Hlk18508968"/>
            <w:r>
              <w:rPr>
                <w:sz w:val="13"/>
                <w:szCs w:val="13"/>
              </w:rPr>
              <w:t>0</w:t>
            </w:r>
            <w:r w:rsidR="00AE6E6C">
              <w:rPr>
                <w:sz w:val="13"/>
                <w:szCs w:val="13"/>
              </w:rPr>
              <w:t>6</w:t>
            </w:r>
            <w:r w:rsidRPr="00F126D5">
              <w:rPr>
                <w:sz w:val="13"/>
                <w:szCs w:val="13"/>
              </w:rPr>
              <w:t xml:space="preserve"> Nov, 20</w:t>
            </w:r>
            <w:r>
              <w:rPr>
                <w:sz w:val="13"/>
                <w:szCs w:val="13"/>
              </w:rPr>
              <w:t>2</w:t>
            </w:r>
            <w:r w:rsidR="005F4981">
              <w:rPr>
                <w:sz w:val="13"/>
                <w:szCs w:val="13"/>
              </w:rPr>
              <w:t>3</w:t>
            </w:r>
          </w:p>
        </w:tc>
        <w:tc>
          <w:tcPr>
            <w:tcW w:w="948" w:type="dxa"/>
            <w:tcBorders>
              <w:top w:val="single" w:sz="12" w:space="0" w:color="auto"/>
            </w:tcBorders>
            <w:vAlign w:val="center"/>
          </w:tcPr>
          <w:p w14:paraId="23598B3F" w14:textId="77777777" w:rsidR="007F6A18" w:rsidRPr="00E26DA5" w:rsidRDefault="007F6A18" w:rsidP="007F6A18">
            <w:pPr>
              <w:pStyle w:val="p2"/>
              <w:rPr>
                <w:sz w:val="13"/>
                <w:szCs w:val="13"/>
              </w:rPr>
            </w:pPr>
            <w:r w:rsidRPr="00E26DA5">
              <w:rPr>
                <w:sz w:val="13"/>
                <w:szCs w:val="13"/>
              </w:rPr>
              <w:t>Monday</w:t>
            </w:r>
          </w:p>
        </w:tc>
        <w:tc>
          <w:tcPr>
            <w:tcW w:w="109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3FB6C5" w14:textId="77777777" w:rsidR="007F6A18" w:rsidRPr="00223224" w:rsidRDefault="007F6A18" w:rsidP="007F6A18">
            <w:pPr>
              <w:pStyle w:val="p2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4304" w:type="dxa"/>
            <w:gridSpan w:val="2"/>
            <w:tcBorders>
              <w:top w:val="single" w:sz="12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214EB39C" w14:textId="11516B38" w:rsidR="007F6A18" w:rsidRPr="00352111" w:rsidRDefault="007F6A18" w:rsidP="007F6A18">
            <w:pPr>
              <w:pStyle w:val="p2"/>
              <w:rPr>
                <w:sz w:val="13"/>
                <w:szCs w:val="13"/>
              </w:rPr>
            </w:pPr>
            <w:r w:rsidRPr="00352111">
              <w:rPr>
                <w:rFonts w:cstheme="minorHAnsi"/>
                <w:sz w:val="13"/>
                <w:szCs w:val="13"/>
                <w:lang w:val="en-US"/>
              </w:rPr>
              <w:t>Lateral &amp; Adventitious Roots</w:t>
            </w:r>
            <w:r w:rsidRPr="00352111" w:rsidDel="0007605E">
              <w:rPr>
                <w:sz w:val="13"/>
                <w:szCs w:val="13"/>
              </w:rPr>
              <w:t xml:space="preserve"> </w:t>
            </w:r>
            <w:r w:rsidRPr="00352111">
              <w:rPr>
                <w:sz w:val="13"/>
                <w:szCs w:val="13"/>
              </w:rPr>
              <w:t>(CB</w:t>
            </w:r>
            <w:r w:rsidR="00352111" w:rsidRPr="00352111">
              <w:rPr>
                <w:sz w:val="13"/>
                <w:szCs w:val="13"/>
              </w:rPr>
              <w:t>; Zoom</w:t>
            </w:r>
            <w:r w:rsidRPr="00352111">
              <w:rPr>
                <w:sz w:val="13"/>
                <w:szCs w:val="13"/>
              </w:rPr>
              <w:t>)</w:t>
            </w:r>
          </w:p>
        </w:tc>
        <w:tc>
          <w:tcPr>
            <w:tcW w:w="510" w:type="dxa"/>
            <w:tcBorders>
              <w:top w:val="single" w:sz="12" w:space="0" w:color="auto"/>
              <w:left w:val="nil"/>
            </w:tcBorders>
            <w:shd w:val="clear" w:color="auto" w:fill="E2EFD9" w:themeFill="accent6" w:themeFillTint="33"/>
            <w:vAlign w:val="center"/>
          </w:tcPr>
          <w:p w14:paraId="505376F6" w14:textId="41A65FD6" w:rsidR="007F6A18" w:rsidRPr="00352111" w:rsidRDefault="007F6A18" w:rsidP="007F6A18">
            <w:pPr>
              <w:pStyle w:val="p2"/>
              <w:jc w:val="right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097" w:type="dxa"/>
            <w:tcBorders>
              <w:top w:val="single" w:sz="12" w:space="0" w:color="auto"/>
            </w:tcBorders>
            <w:shd w:val="clear" w:color="auto" w:fill="auto"/>
          </w:tcPr>
          <w:p w14:paraId="538F803B" w14:textId="77777777" w:rsidR="007F6A18" w:rsidRPr="00352111" w:rsidRDefault="007F6A18" w:rsidP="007F6A18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3243" w:type="dxa"/>
            <w:tcBorders>
              <w:top w:val="single" w:sz="12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4CEF9385" w14:textId="38B034BA" w:rsidR="007F6A18" w:rsidRPr="00352111" w:rsidRDefault="007F6A18" w:rsidP="007F6A18">
            <w:pPr>
              <w:pStyle w:val="p2"/>
              <w:rPr>
                <w:sz w:val="13"/>
                <w:szCs w:val="13"/>
              </w:rPr>
            </w:pPr>
            <w:r w:rsidRPr="00352111">
              <w:rPr>
                <w:rFonts w:cstheme="minorHAnsi"/>
                <w:sz w:val="13"/>
                <w:szCs w:val="13"/>
                <w:lang w:val="en-US"/>
              </w:rPr>
              <w:t>Leaf Development &amp; Epidermal Patterning</w:t>
            </w:r>
            <w:r w:rsidRPr="00352111">
              <w:rPr>
                <w:sz w:val="13"/>
                <w:szCs w:val="13"/>
              </w:rPr>
              <w:t xml:space="preserve"> (</w:t>
            </w:r>
            <w:r w:rsidR="00D94E17">
              <w:rPr>
                <w:sz w:val="13"/>
                <w:szCs w:val="13"/>
              </w:rPr>
              <w:t>SW</w:t>
            </w:r>
            <w:r w:rsidRPr="00352111">
              <w:rPr>
                <w:sz w:val="13"/>
                <w:szCs w:val="13"/>
              </w:rPr>
              <w:t>)</w:t>
            </w:r>
          </w:p>
        </w:tc>
        <w:tc>
          <w:tcPr>
            <w:tcW w:w="992" w:type="dxa"/>
            <w:gridSpan w:val="3"/>
            <w:tcBorders>
              <w:top w:val="single" w:sz="12" w:space="0" w:color="auto"/>
              <w:left w:val="nil"/>
            </w:tcBorders>
            <w:shd w:val="clear" w:color="auto" w:fill="E2EFD9" w:themeFill="accent6" w:themeFillTint="33"/>
            <w:vAlign w:val="center"/>
          </w:tcPr>
          <w:p w14:paraId="2D079B94" w14:textId="26B77A92" w:rsidR="007F6A18" w:rsidRPr="00352111" w:rsidRDefault="007F6A18" w:rsidP="007F6A18">
            <w:pPr>
              <w:pStyle w:val="p2"/>
              <w:jc w:val="right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7E838F0" w14:textId="5D85653E" w:rsidR="007F6A18" w:rsidRPr="00223224" w:rsidRDefault="007F6A18" w:rsidP="007F6A18">
            <w:pPr>
              <w:pStyle w:val="p2"/>
              <w:rPr>
                <w:sz w:val="13"/>
                <w:szCs w:val="13"/>
              </w:rPr>
            </w:pPr>
          </w:p>
        </w:tc>
      </w:tr>
      <w:bookmarkEnd w:id="0"/>
      <w:tr w:rsidR="007F6A18" w:rsidRPr="00E26DA5" w14:paraId="316B8BF7" w14:textId="77777777" w:rsidTr="00B13FB0">
        <w:tc>
          <w:tcPr>
            <w:tcW w:w="987" w:type="dxa"/>
          </w:tcPr>
          <w:p w14:paraId="32EA2EDF" w14:textId="0F45937B" w:rsidR="007F6A18" w:rsidRPr="00E26DA5" w:rsidRDefault="007F6A18" w:rsidP="007F6A18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0</w:t>
            </w:r>
            <w:r w:rsidR="00AE6E6C">
              <w:rPr>
                <w:sz w:val="13"/>
                <w:szCs w:val="13"/>
              </w:rPr>
              <w:t>7</w:t>
            </w:r>
            <w:r w:rsidRPr="00F126D5">
              <w:rPr>
                <w:sz w:val="13"/>
                <w:szCs w:val="13"/>
              </w:rPr>
              <w:t xml:space="preserve"> Nov, 20</w:t>
            </w:r>
            <w:r>
              <w:rPr>
                <w:sz w:val="13"/>
                <w:szCs w:val="13"/>
              </w:rPr>
              <w:t>2</w:t>
            </w:r>
            <w:r w:rsidR="005F4981">
              <w:rPr>
                <w:sz w:val="13"/>
                <w:szCs w:val="13"/>
              </w:rPr>
              <w:t>3</w:t>
            </w:r>
          </w:p>
        </w:tc>
        <w:tc>
          <w:tcPr>
            <w:tcW w:w="948" w:type="dxa"/>
            <w:vAlign w:val="center"/>
          </w:tcPr>
          <w:p w14:paraId="5D14F455" w14:textId="77777777" w:rsidR="007F6A18" w:rsidRPr="00E26DA5" w:rsidRDefault="007F6A18" w:rsidP="007F6A18">
            <w:pPr>
              <w:pStyle w:val="p2"/>
              <w:rPr>
                <w:sz w:val="13"/>
                <w:szCs w:val="13"/>
              </w:rPr>
            </w:pPr>
            <w:r w:rsidRPr="00E26DA5">
              <w:rPr>
                <w:sz w:val="13"/>
                <w:szCs w:val="13"/>
              </w:rPr>
              <w:t>Tuesday</w:t>
            </w:r>
          </w:p>
        </w:tc>
        <w:tc>
          <w:tcPr>
            <w:tcW w:w="109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EE3A1F" w14:textId="77777777" w:rsidR="007F6A18" w:rsidRPr="00223224" w:rsidRDefault="007F6A18" w:rsidP="007F6A18">
            <w:pPr>
              <w:pStyle w:val="p2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4304" w:type="dxa"/>
            <w:gridSpan w:val="2"/>
            <w:tcBorders>
              <w:right w:val="nil"/>
            </w:tcBorders>
            <w:shd w:val="clear" w:color="auto" w:fill="E2EFD9" w:themeFill="accent6" w:themeFillTint="33"/>
            <w:vAlign w:val="center"/>
          </w:tcPr>
          <w:p w14:paraId="019315FE" w14:textId="6C7DE8B8" w:rsidR="007F6A18" w:rsidRPr="00352111" w:rsidRDefault="007F6A18" w:rsidP="007F6A18">
            <w:pPr>
              <w:pStyle w:val="p2"/>
              <w:rPr>
                <w:rFonts w:cstheme="minorHAnsi"/>
                <w:sz w:val="13"/>
                <w:szCs w:val="13"/>
                <w:lang w:val="en-US"/>
              </w:rPr>
            </w:pPr>
            <w:r w:rsidRPr="00352111">
              <w:rPr>
                <w:rFonts w:cstheme="minorHAnsi"/>
                <w:sz w:val="13"/>
                <w:szCs w:val="13"/>
                <w:lang w:val="en-US"/>
              </w:rPr>
              <w:t xml:space="preserve">Vasculature Development (CM; </w:t>
            </w:r>
            <w:proofErr w:type="spellStart"/>
            <w:r w:rsidRPr="00352111">
              <w:rPr>
                <w:rFonts w:cstheme="minorHAnsi"/>
                <w:i/>
                <w:iCs/>
                <w:sz w:val="13"/>
                <w:szCs w:val="13"/>
                <w:u w:val="single"/>
                <w:lang w:val="en-US"/>
              </w:rPr>
              <w:t>Ultuna</w:t>
            </w:r>
            <w:proofErr w:type="spellEnd"/>
            <w:r w:rsidRPr="00352111">
              <w:rPr>
                <w:rFonts w:cstheme="minorHAnsi"/>
                <w:sz w:val="13"/>
                <w:szCs w:val="13"/>
                <w:lang w:val="en-US"/>
              </w:rPr>
              <w:t>)</w:t>
            </w:r>
          </w:p>
        </w:tc>
        <w:tc>
          <w:tcPr>
            <w:tcW w:w="510" w:type="dxa"/>
            <w:tcBorders>
              <w:left w:val="nil"/>
            </w:tcBorders>
            <w:shd w:val="clear" w:color="auto" w:fill="E2EFD9" w:themeFill="accent6" w:themeFillTint="33"/>
            <w:vAlign w:val="center"/>
          </w:tcPr>
          <w:p w14:paraId="5938778D" w14:textId="289291FA" w:rsidR="007F6A18" w:rsidRPr="00352111" w:rsidRDefault="007F6A18" w:rsidP="007F6A18">
            <w:pPr>
              <w:pStyle w:val="p2"/>
              <w:jc w:val="right"/>
              <w:rPr>
                <w:sz w:val="13"/>
                <w:szCs w:val="13"/>
              </w:rPr>
            </w:pPr>
          </w:p>
        </w:tc>
        <w:tc>
          <w:tcPr>
            <w:tcW w:w="1097" w:type="dxa"/>
            <w:shd w:val="clear" w:color="auto" w:fill="auto"/>
          </w:tcPr>
          <w:p w14:paraId="3AE813E2" w14:textId="77777777" w:rsidR="007F6A18" w:rsidRPr="00352111" w:rsidRDefault="007F6A18" w:rsidP="007F6A18">
            <w:pPr>
              <w:pStyle w:val="p2"/>
              <w:rPr>
                <w:sz w:val="13"/>
                <w:szCs w:val="13"/>
                <w:lang w:eastAsia="en-US"/>
              </w:rPr>
            </w:pPr>
          </w:p>
        </w:tc>
        <w:tc>
          <w:tcPr>
            <w:tcW w:w="3243" w:type="dxa"/>
            <w:tcBorders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13DEB7D7" w14:textId="5E2A372A" w:rsidR="007F6A18" w:rsidRPr="00352111" w:rsidRDefault="007F6A18" w:rsidP="007F6A18">
            <w:pPr>
              <w:pStyle w:val="p2"/>
              <w:rPr>
                <w:sz w:val="13"/>
                <w:szCs w:val="13"/>
              </w:rPr>
            </w:pPr>
            <w:r w:rsidRPr="00352111">
              <w:rPr>
                <w:rFonts w:cstheme="minorHAnsi"/>
                <w:sz w:val="13"/>
                <w:szCs w:val="13"/>
                <w:lang w:val="en-US"/>
              </w:rPr>
              <w:t>Secondary Growth</w:t>
            </w:r>
            <w:r w:rsidRPr="00352111" w:rsidDel="0007605E">
              <w:rPr>
                <w:sz w:val="13"/>
                <w:szCs w:val="13"/>
              </w:rPr>
              <w:t xml:space="preserve"> </w:t>
            </w:r>
            <w:r w:rsidRPr="00352111">
              <w:rPr>
                <w:sz w:val="13"/>
                <w:szCs w:val="13"/>
              </w:rPr>
              <w:t>(HT)</w:t>
            </w:r>
          </w:p>
        </w:tc>
        <w:tc>
          <w:tcPr>
            <w:tcW w:w="992" w:type="dxa"/>
            <w:gridSpan w:val="3"/>
            <w:tcBorders>
              <w:left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664F3037" w14:textId="33684E53" w:rsidR="007F6A18" w:rsidRPr="00223224" w:rsidRDefault="007F6A18" w:rsidP="007F6A18">
            <w:pPr>
              <w:pStyle w:val="p2"/>
              <w:jc w:val="right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06F99F93" w14:textId="50CB901D" w:rsidR="007F6A18" w:rsidRPr="00223224" w:rsidRDefault="007F6A18" w:rsidP="007F6A18">
            <w:pPr>
              <w:pStyle w:val="p2"/>
              <w:rPr>
                <w:sz w:val="13"/>
                <w:szCs w:val="13"/>
              </w:rPr>
            </w:pPr>
          </w:p>
        </w:tc>
      </w:tr>
      <w:tr w:rsidR="007F6A18" w:rsidRPr="00E26DA5" w14:paraId="2EC4D494" w14:textId="77777777" w:rsidTr="00B13FB0">
        <w:trPr>
          <w:trHeight w:val="50"/>
        </w:trPr>
        <w:tc>
          <w:tcPr>
            <w:tcW w:w="987" w:type="dxa"/>
          </w:tcPr>
          <w:p w14:paraId="05E55A1A" w14:textId="1CEBF7B0" w:rsidR="007F6A18" w:rsidRPr="00E26DA5" w:rsidRDefault="007F6A18" w:rsidP="007F6A18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0</w:t>
            </w:r>
            <w:r w:rsidR="00AE6E6C">
              <w:rPr>
                <w:sz w:val="13"/>
                <w:szCs w:val="13"/>
              </w:rPr>
              <w:t>8</w:t>
            </w:r>
            <w:r w:rsidRPr="00F126D5">
              <w:rPr>
                <w:sz w:val="13"/>
                <w:szCs w:val="13"/>
              </w:rPr>
              <w:t xml:space="preserve"> Nov, 20</w:t>
            </w:r>
            <w:r>
              <w:rPr>
                <w:sz w:val="13"/>
                <w:szCs w:val="13"/>
              </w:rPr>
              <w:t>2</w:t>
            </w:r>
            <w:r w:rsidR="005F4981">
              <w:rPr>
                <w:sz w:val="13"/>
                <w:szCs w:val="13"/>
              </w:rPr>
              <w:t>3</w:t>
            </w:r>
          </w:p>
        </w:tc>
        <w:tc>
          <w:tcPr>
            <w:tcW w:w="948" w:type="dxa"/>
            <w:vAlign w:val="center"/>
          </w:tcPr>
          <w:p w14:paraId="4ABE42FA" w14:textId="77777777" w:rsidR="007F6A18" w:rsidRPr="00E26DA5" w:rsidRDefault="007F6A18" w:rsidP="007F6A18">
            <w:pPr>
              <w:pStyle w:val="p2"/>
              <w:rPr>
                <w:sz w:val="13"/>
                <w:szCs w:val="13"/>
              </w:rPr>
            </w:pPr>
            <w:r w:rsidRPr="00E26DA5">
              <w:rPr>
                <w:sz w:val="13"/>
                <w:szCs w:val="13"/>
              </w:rPr>
              <w:t>Wednesday</w:t>
            </w:r>
          </w:p>
        </w:tc>
        <w:tc>
          <w:tcPr>
            <w:tcW w:w="109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01C5F1E" w14:textId="77777777" w:rsidR="007F6A18" w:rsidRPr="00223224" w:rsidRDefault="007F6A18" w:rsidP="007F6A18">
            <w:pPr>
              <w:pStyle w:val="p2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4304" w:type="dxa"/>
            <w:gridSpan w:val="2"/>
            <w:tcBorders>
              <w:right w:val="nil"/>
            </w:tcBorders>
            <w:shd w:val="clear" w:color="auto" w:fill="E2EFD9" w:themeFill="accent6" w:themeFillTint="33"/>
            <w:vAlign w:val="center"/>
          </w:tcPr>
          <w:p w14:paraId="573887FF" w14:textId="5CB524E4" w:rsidR="007F6A18" w:rsidRPr="00352111" w:rsidRDefault="007F6A18" w:rsidP="007F6A18">
            <w:pPr>
              <w:pStyle w:val="p2"/>
              <w:rPr>
                <w:sz w:val="13"/>
                <w:szCs w:val="13"/>
              </w:rPr>
            </w:pPr>
            <w:r w:rsidRPr="00352111">
              <w:rPr>
                <w:rFonts w:cstheme="minorHAnsi"/>
                <w:sz w:val="13"/>
                <w:szCs w:val="13"/>
                <w:lang w:val="en-US"/>
              </w:rPr>
              <w:t>Regulation of Flowering Time</w:t>
            </w:r>
            <w:r w:rsidRPr="00352111" w:rsidDel="0007605E">
              <w:rPr>
                <w:sz w:val="13"/>
                <w:szCs w:val="13"/>
              </w:rPr>
              <w:t xml:space="preserve"> </w:t>
            </w:r>
            <w:r w:rsidRPr="00352111">
              <w:rPr>
                <w:sz w:val="13"/>
                <w:szCs w:val="13"/>
              </w:rPr>
              <w:t>(MS)</w:t>
            </w:r>
          </w:p>
        </w:tc>
        <w:tc>
          <w:tcPr>
            <w:tcW w:w="510" w:type="dxa"/>
            <w:tcBorders>
              <w:left w:val="nil"/>
            </w:tcBorders>
            <w:shd w:val="clear" w:color="auto" w:fill="E2EFD9" w:themeFill="accent6" w:themeFillTint="33"/>
            <w:vAlign w:val="center"/>
          </w:tcPr>
          <w:p w14:paraId="5B79C3C2" w14:textId="4391A7C9" w:rsidR="007F6A18" w:rsidRPr="00352111" w:rsidRDefault="007F6A18" w:rsidP="007F6A18">
            <w:pPr>
              <w:pStyle w:val="p2"/>
              <w:jc w:val="right"/>
              <w:rPr>
                <w:sz w:val="13"/>
                <w:szCs w:val="13"/>
              </w:rPr>
            </w:pPr>
          </w:p>
        </w:tc>
        <w:tc>
          <w:tcPr>
            <w:tcW w:w="1097" w:type="dxa"/>
            <w:shd w:val="clear" w:color="auto" w:fill="auto"/>
          </w:tcPr>
          <w:p w14:paraId="2B275107" w14:textId="77777777" w:rsidR="007F6A18" w:rsidRPr="00352111" w:rsidRDefault="007F6A18" w:rsidP="007F6A18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3243" w:type="dxa"/>
            <w:tcBorders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0EB3BEF2" w14:textId="0237EF54" w:rsidR="007F6A18" w:rsidRPr="00352111" w:rsidRDefault="00B13FB0" w:rsidP="007F6A18">
            <w:pPr>
              <w:pStyle w:val="p2"/>
              <w:rPr>
                <w:sz w:val="13"/>
                <w:szCs w:val="13"/>
              </w:rPr>
            </w:pPr>
            <w:r w:rsidRPr="00352111">
              <w:rPr>
                <w:sz w:val="13"/>
                <w:szCs w:val="13"/>
              </w:rPr>
              <w:t>Seed Maturation &amp; Germination (JH)</w:t>
            </w:r>
          </w:p>
        </w:tc>
        <w:tc>
          <w:tcPr>
            <w:tcW w:w="992" w:type="dxa"/>
            <w:gridSpan w:val="3"/>
            <w:tcBorders>
              <w:left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6957DCB7" w14:textId="64AAFCDE" w:rsidR="007F6A18" w:rsidRPr="00223224" w:rsidRDefault="007F6A18" w:rsidP="007F6A18">
            <w:pPr>
              <w:pStyle w:val="p2"/>
              <w:jc w:val="right"/>
              <w:rPr>
                <w:sz w:val="13"/>
                <w:szCs w:val="13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6ABB4EA4" w14:textId="77777777" w:rsidR="007F6A18" w:rsidRPr="00223224" w:rsidRDefault="007F6A18" w:rsidP="007F6A18">
            <w:pPr>
              <w:pStyle w:val="p2"/>
              <w:rPr>
                <w:sz w:val="13"/>
                <w:szCs w:val="13"/>
              </w:rPr>
            </w:pPr>
          </w:p>
        </w:tc>
      </w:tr>
      <w:tr w:rsidR="00081DA0" w:rsidRPr="00081DA0" w14:paraId="67A125AF" w14:textId="77777777" w:rsidTr="004224F1">
        <w:tc>
          <w:tcPr>
            <w:tcW w:w="987" w:type="dxa"/>
          </w:tcPr>
          <w:p w14:paraId="501BF3ED" w14:textId="5759E33B" w:rsidR="007F6A18" w:rsidRPr="00081DA0" w:rsidRDefault="00AE6E6C" w:rsidP="007F6A18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09</w:t>
            </w:r>
            <w:r w:rsidR="007F6A18" w:rsidRPr="00081DA0">
              <w:rPr>
                <w:sz w:val="13"/>
                <w:szCs w:val="13"/>
              </w:rPr>
              <w:t xml:space="preserve"> Nov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48" w:type="dxa"/>
            <w:vAlign w:val="center"/>
          </w:tcPr>
          <w:p w14:paraId="5B69B3D9" w14:textId="77777777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Thursday</w:t>
            </w:r>
          </w:p>
        </w:tc>
        <w:tc>
          <w:tcPr>
            <w:tcW w:w="1097" w:type="dxa"/>
            <w:shd w:val="clear" w:color="auto" w:fill="auto"/>
            <w:vAlign w:val="center"/>
          </w:tcPr>
          <w:p w14:paraId="01256321" w14:textId="77777777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4304" w:type="dxa"/>
            <w:gridSpan w:val="2"/>
            <w:tcBorders>
              <w:right w:val="nil"/>
            </w:tcBorders>
            <w:shd w:val="clear" w:color="auto" w:fill="E2EFD9" w:themeFill="accent6" w:themeFillTint="33"/>
            <w:vAlign w:val="center"/>
          </w:tcPr>
          <w:p w14:paraId="40BD4337" w14:textId="70764FAA" w:rsidR="007F6A18" w:rsidRPr="00081DA0" w:rsidRDefault="00835A47" w:rsidP="007F6A18">
            <w:pPr>
              <w:pStyle w:val="p2"/>
              <w:rPr>
                <w:sz w:val="13"/>
                <w:szCs w:val="13"/>
              </w:rPr>
            </w:pPr>
            <w:r w:rsidRPr="00081DA0">
              <w:rPr>
                <w:rFonts w:cstheme="minorHAnsi"/>
                <w:sz w:val="13"/>
                <w:szCs w:val="13"/>
                <w:lang w:val="en-US"/>
              </w:rPr>
              <w:t>Floral Patterning (ON)</w:t>
            </w:r>
          </w:p>
        </w:tc>
        <w:tc>
          <w:tcPr>
            <w:tcW w:w="510" w:type="dxa"/>
            <w:tcBorders>
              <w:left w:val="nil"/>
            </w:tcBorders>
            <w:shd w:val="clear" w:color="auto" w:fill="E2EFD9" w:themeFill="accent6" w:themeFillTint="33"/>
            <w:vAlign w:val="center"/>
          </w:tcPr>
          <w:p w14:paraId="12588D8E" w14:textId="45DE977F" w:rsidR="007F6A18" w:rsidRPr="00081DA0" w:rsidRDefault="007F6A18" w:rsidP="007F6A18">
            <w:pPr>
              <w:pStyle w:val="p2"/>
              <w:jc w:val="right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097" w:type="dxa"/>
            <w:shd w:val="clear" w:color="auto" w:fill="auto"/>
          </w:tcPr>
          <w:p w14:paraId="57762295" w14:textId="77777777" w:rsidR="007F6A18" w:rsidRPr="00081DA0" w:rsidRDefault="007F6A18" w:rsidP="007F6A18">
            <w:pPr>
              <w:pStyle w:val="p2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3385" w:type="dxa"/>
            <w:gridSpan w:val="2"/>
            <w:tcBorders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1FDC6212" w14:textId="0255AC08" w:rsidR="007F6A18" w:rsidRPr="00081DA0" w:rsidRDefault="00835A47" w:rsidP="007F6A18">
            <w:pPr>
              <w:pStyle w:val="p2"/>
              <w:rPr>
                <w:sz w:val="13"/>
                <w:szCs w:val="13"/>
              </w:rPr>
            </w:pPr>
            <w:r w:rsidRPr="00081DA0">
              <w:rPr>
                <w:rFonts w:cstheme="minorHAnsi"/>
                <w:sz w:val="13"/>
                <w:szCs w:val="13"/>
                <w:lang w:val="en-US"/>
              </w:rPr>
              <w:t>Reproductive &amp; Endosperm Development (</w:t>
            </w:r>
            <w:r w:rsidR="004224F1" w:rsidRPr="00081DA0">
              <w:rPr>
                <w:rFonts w:cstheme="minorHAnsi"/>
                <w:sz w:val="13"/>
                <w:szCs w:val="13"/>
                <w:lang w:val="en-US"/>
              </w:rPr>
              <w:t>SR</w:t>
            </w:r>
            <w:r w:rsidRPr="00081DA0">
              <w:rPr>
                <w:rFonts w:cstheme="minorHAnsi"/>
                <w:sz w:val="13"/>
                <w:szCs w:val="13"/>
                <w:lang w:val="en-US"/>
              </w:rPr>
              <w:t xml:space="preserve">; </w:t>
            </w:r>
            <w:proofErr w:type="spellStart"/>
            <w:r w:rsidRPr="00081DA0">
              <w:rPr>
                <w:rFonts w:cstheme="minorHAnsi"/>
                <w:i/>
                <w:iCs/>
                <w:sz w:val="13"/>
                <w:szCs w:val="13"/>
                <w:u w:val="single"/>
                <w:lang w:val="en-US"/>
              </w:rPr>
              <w:t>Ultuna</w:t>
            </w:r>
            <w:proofErr w:type="spellEnd"/>
            <w:r w:rsidRPr="00081DA0">
              <w:rPr>
                <w:rFonts w:cstheme="minorHAnsi"/>
                <w:sz w:val="13"/>
                <w:szCs w:val="13"/>
                <w:lang w:val="en-US"/>
              </w:rPr>
              <w:t>)</w:t>
            </w:r>
          </w:p>
        </w:tc>
        <w:tc>
          <w:tcPr>
            <w:tcW w:w="850" w:type="dxa"/>
            <w:gridSpan w:val="2"/>
            <w:tcBorders>
              <w:left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6A3B4CA3" w14:textId="002B800F" w:rsidR="007F6A18" w:rsidRPr="00081DA0" w:rsidRDefault="007F6A18" w:rsidP="007F6A18">
            <w:pPr>
              <w:pStyle w:val="p2"/>
              <w:jc w:val="right"/>
              <w:rPr>
                <w:sz w:val="13"/>
                <w:szCs w:val="13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FF7FC90" w14:textId="77777777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</w:p>
        </w:tc>
      </w:tr>
      <w:tr w:rsidR="00081DA0" w:rsidRPr="00081DA0" w14:paraId="346A2FEE" w14:textId="77777777" w:rsidTr="00081DA0">
        <w:tc>
          <w:tcPr>
            <w:tcW w:w="987" w:type="dxa"/>
            <w:tcBorders>
              <w:bottom w:val="single" w:sz="12" w:space="0" w:color="auto"/>
            </w:tcBorders>
          </w:tcPr>
          <w:p w14:paraId="2C2F90B4" w14:textId="786EC25A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1</w:t>
            </w:r>
            <w:r w:rsidR="00AE6E6C" w:rsidRPr="00081DA0">
              <w:rPr>
                <w:sz w:val="13"/>
                <w:szCs w:val="13"/>
              </w:rPr>
              <w:t>0</w:t>
            </w:r>
            <w:r w:rsidRPr="00081DA0">
              <w:rPr>
                <w:sz w:val="13"/>
                <w:szCs w:val="13"/>
              </w:rPr>
              <w:t xml:space="preserve"> Nov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48" w:type="dxa"/>
            <w:tcBorders>
              <w:bottom w:val="single" w:sz="12" w:space="0" w:color="auto"/>
            </w:tcBorders>
            <w:vAlign w:val="center"/>
          </w:tcPr>
          <w:p w14:paraId="37CF12F9" w14:textId="77777777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Friday</w:t>
            </w:r>
          </w:p>
        </w:tc>
        <w:tc>
          <w:tcPr>
            <w:tcW w:w="109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1E179C2C" w14:textId="77777777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4304" w:type="dxa"/>
            <w:gridSpan w:val="2"/>
            <w:tcBorders>
              <w:bottom w:val="single" w:sz="12" w:space="0" w:color="auto"/>
              <w:right w:val="single" w:sz="4" w:space="0" w:color="FFF2CC" w:themeColor="accent4" w:themeTint="33"/>
            </w:tcBorders>
            <w:shd w:val="clear" w:color="auto" w:fill="E2EFD9" w:themeFill="accent6" w:themeFillTint="33"/>
            <w:vAlign w:val="center"/>
          </w:tcPr>
          <w:p w14:paraId="3C0BC4E9" w14:textId="64FB83B1" w:rsidR="007F6A18" w:rsidRPr="00081DA0" w:rsidRDefault="007F6A18" w:rsidP="00081DA0">
            <w:pPr>
              <w:pStyle w:val="p2"/>
              <w:rPr>
                <w:sz w:val="13"/>
                <w:szCs w:val="13"/>
                <w:lang w:val="sv-SE"/>
              </w:rPr>
            </w:pPr>
            <w:r w:rsidRPr="00081DA0">
              <w:rPr>
                <w:sz w:val="13"/>
                <w:szCs w:val="13"/>
                <w:lang w:val="sv-SE"/>
              </w:rPr>
              <w:t>Literature Seminar 1</w:t>
            </w:r>
          </w:p>
        </w:tc>
        <w:tc>
          <w:tcPr>
            <w:tcW w:w="510" w:type="dxa"/>
            <w:tcBorders>
              <w:left w:val="single" w:sz="4" w:space="0" w:color="FFF2CC" w:themeColor="accent4" w:themeTint="33"/>
              <w:bottom w:val="single" w:sz="12" w:space="0" w:color="auto"/>
            </w:tcBorders>
            <w:shd w:val="clear" w:color="auto" w:fill="FFF2CC" w:themeFill="accent4" w:themeFillTint="33"/>
            <w:vAlign w:val="center"/>
          </w:tcPr>
          <w:p w14:paraId="0ACF02ED" w14:textId="0A5E60A7" w:rsidR="007F6A18" w:rsidRPr="00081DA0" w:rsidRDefault="007F6A18" w:rsidP="007F6A18">
            <w:pPr>
              <w:pStyle w:val="p2"/>
              <w:jc w:val="right"/>
              <w:rPr>
                <w:b/>
                <w:bCs/>
                <w:sz w:val="13"/>
                <w:szCs w:val="13"/>
                <w:lang w:val="sv-SE"/>
              </w:rPr>
            </w:pPr>
          </w:p>
        </w:tc>
        <w:tc>
          <w:tcPr>
            <w:tcW w:w="1097" w:type="dxa"/>
            <w:tcBorders>
              <w:bottom w:val="single" w:sz="12" w:space="0" w:color="auto"/>
            </w:tcBorders>
            <w:shd w:val="clear" w:color="auto" w:fill="auto"/>
          </w:tcPr>
          <w:p w14:paraId="7203356F" w14:textId="77777777" w:rsidR="007F6A18" w:rsidRPr="00081DA0" w:rsidRDefault="007F6A18" w:rsidP="007F6A18">
            <w:pPr>
              <w:pStyle w:val="p2"/>
              <w:rPr>
                <w:sz w:val="13"/>
                <w:szCs w:val="13"/>
                <w:lang w:val="sv-SE" w:eastAsia="en-US"/>
              </w:rPr>
            </w:pPr>
          </w:p>
        </w:tc>
        <w:tc>
          <w:tcPr>
            <w:tcW w:w="3243" w:type="dxa"/>
            <w:tcBorders>
              <w:bottom w:val="single" w:sz="12" w:space="0" w:color="auto"/>
              <w:right w:val="single" w:sz="4" w:space="0" w:color="FFF2CC" w:themeColor="accent4" w:themeTint="33"/>
            </w:tcBorders>
            <w:shd w:val="clear" w:color="auto" w:fill="FFF2CC" w:themeFill="accent4" w:themeFillTint="33"/>
            <w:vAlign w:val="center"/>
          </w:tcPr>
          <w:p w14:paraId="424FC437" w14:textId="771F69DF" w:rsidR="007F6A18" w:rsidRPr="00081DA0" w:rsidRDefault="007F6A18" w:rsidP="007F6A18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992" w:type="dxa"/>
            <w:gridSpan w:val="3"/>
            <w:tcBorders>
              <w:left w:val="single" w:sz="4" w:space="0" w:color="FFF2CC" w:themeColor="accent4" w:themeTint="33"/>
              <w:bottom w:val="single" w:sz="12" w:space="0" w:color="auto"/>
            </w:tcBorders>
            <w:shd w:val="clear" w:color="auto" w:fill="FFF2CC" w:themeFill="accent4" w:themeFillTint="33"/>
            <w:vAlign w:val="center"/>
          </w:tcPr>
          <w:p w14:paraId="42B007C1" w14:textId="61AE9D70" w:rsidR="007F6A18" w:rsidRPr="00081DA0" w:rsidRDefault="007F6A18" w:rsidP="007F6A18">
            <w:pPr>
              <w:pStyle w:val="p2"/>
              <w:jc w:val="right"/>
              <w:rPr>
                <w:sz w:val="13"/>
                <w:szCs w:val="13"/>
                <w:lang w:val="sv-SE"/>
              </w:rPr>
            </w:pPr>
          </w:p>
        </w:tc>
        <w:tc>
          <w:tcPr>
            <w:tcW w:w="127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76263FCA" w14:textId="2C647E2E" w:rsidR="007F6A18" w:rsidRPr="00081DA0" w:rsidRDefault="007F6A18" w:rsidP="007F6A18">
            <w:pPr>
              <w:pStyle w:val="p2"/>
              <w:rPr>
                <w:sz w:val="13"/>
                <w:szCs w:val="13"/>
                <w:lang w:val="sv-SE"/>
              </w:rPr>
            </w:pPr>
          </w:p>
        </w:tc>
      </w:tr>
      <w:tr w:rsidR="00081DA0" w:rsidRPr="00081DA0" w14:paraId="4DCD921C" w14:textId="77777777" w:rsidTr="00B13FB0">
        <w:tc>
          <w:tcPr>
            <w:tcW w:w="987" w:type="dxa"/>
            <w:tcBorders>
              <w:top w:val="single" w:sz="12" w:space="0" w:color="auto"/>
            </w:tcBorders>
          </w:tcPr>
          <w:p w14:paraId="68BD8790" w14:textId="6A8F4C05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  <w:bookmarkStart w:id="1" w:name="_Hlk18508957"/>
            <w:r w:rsidRPr="00081DA0">
              <w:rPr>
                <w:sz w:val="13"/>
                <w:szCs w:val="13"/>
              </w:rPr>
              <w:t>1</w:t>
            </w:r>
            <w:r w:rsidR="003E0C57" w:rsidRPr="00081DA0">
              <w:rPr>
                <w:sz w:val="13"/>
                <w:szCs w:val="13"/>
              </w:rPr>
              <w:t>3</w:t>
            </w:r>
            <w:r w:rsidRPr="00081DA0">
              <w:rPr>
                <w:sz w:val="13"/>
                <w:szCs w:val="13"/>
              </w:rPr>
              <w:t xml:space="preserve"> Nov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48" w:type="dxa"/>
            <w:tcBorders>
              <w:top w:val="single" w:sz="12" w:space="0" w:color="auto"/>
            </w:tcBorders>
            <w:vAlign w:val="center"/>
          </w:tcPr>
          <w:p w14:paraId="4A0691CD" w14:textId="77777777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Monday</w:t>
            </w:r>
          </w:p>
        </w:tc>
        <w:tc>
          <w:tcPr>
            <w:tcW w:w="109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914544A" w14:textId="77777777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4304" w:type="dxa"/>
            <w:gridSpan w:val="2"/>
            <w:tcBorders>
              <w:top w:val="single" w:sz="12" w:space="0" w:color="auto"/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0E40BADE" w14:textId="742F74FE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  <w:r w:rsidRPr="00081DA0">
              <w:rPr>
                <w:rFonts w:cstheme="minorHAnsi"/>
                <w:sz w:val="13"/>
                <w:szCs w:val="13"/>
                <w:lang w:val="en-US"/>
              </w:rPr>
              <w:t>Developmental Genetics &amp; Evolution</w:t>
            </w:r>
            <w:r w:rsidRPr="00081DA0">
              <w:rPr>
                <w:sz w:val="13"/>
                <w:szCs w:val="13"/>
              </w:rPr>
              <w:t xml:space="preserve"> (AS; </w:t>
            </w:r>
            <w:proofErr w:type="spellStart"/>
            <w:r w:rsidRPr="00081DA0">
              <w:rPr>
                <w:i/>
                <w:iCs/>
                <w:sz w:val="13"/>
                <w:szCs w:val="13"/>
                <w:u w:val="single"/>
              </w:rPr>
              <w:t>Ultuna</w:t>
            </w:r>
            <w:proofErr w:type="spellEnd"/>
            <w:r w:rsidRPr="00081DA0">
              <w:rPr>
                <w:sz w:val="13"/>
                <w:szCs w:val="13"/>
              </w:rPr>
              <w:t>)</w:t>
            </w:r>
          </w:p>
        </w:tc>
        <w:tc>
          <w:tcPr>
            <w:tcW w:w="510" w:type="dxa"/>
            <w:tcBorders>
              <w:top w:val="single" w:sz="12" w:space="0" w:color="auto"/>
              <w:left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1BF28D87" w14:textId="02DAC96D" w:rsidR="007F6A18" w:rsidRPr="00081DA0" w:rsidRDefault="007F6A18" w:rsidP="007F6A18">
            <w:pPr>
              <w:pStyle w:val="p2"/>
              <w:jc w:val="right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097" w:type="dxa"/>
            <w:tcBorders>
              <w:top w:val="single" w:sz="12" w:space="0" w:color="auto"/>
            </w:tcBorders>
            <w:shd w:val="clear" w:color="auto" w:fill="auto"/>
          </w:tcPr>
          <w:p w14:paraId="46409EB1" w14:textId="77777777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3243" w:type="dxa"/>
            <w:tcBorders>
              <w:top w:val="single" w:sz="12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3D2D6927" w14:textId="46E1E951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  <w:r w:rsidRPr="00081DA0">
              <w:rPr>
                <w:rFonts w:cstheme="minorHAnsi"/>
                <w:sz w:val="13"/>
                <w:szCs w:val="13"/>
                <w:lang w:val="en-US"/>
              </w:rPr>
              <w:t>Circadian Clock &amp; Diurnal Regulation of Growth</w:t>
            </w:r>
            <w:r w:rsidRPr="00081DA0">
              <w:rPr>
                <w:sz w:val="13"/>
                <w:szCs w:val="13"/>
              </w:rPr>
              <w:t xml:space="preserve"> (ME)</w:t>
            </w:r>
          </w:p>
        </w:tc>
        <w:tc>
          <w:tcPr>
            <w:tcW w:w="992" w:type="dxa"/>
            <w:gridSpan w:val="3"/>
            <w:tcBorders>
              <w:top w:val="single" w:sz="12" w:space="0" w:color="auto"/>
              <w:left w:val="nil"/>
            </w:tcBorders>
            <w:shd w:val="clear" w:color="auto" w:fill="E2EFD9" w:themeFill="accent6" w:themeFillTint="33"/>
            <w:vAlign w:val="center"/>
          </w:tcPr>
          <w:p w14:paraId="432C2439" w14:textId="1E6E181E" w:rsidR="007F6A18" w:rsidRPr="00081DA0" w:rsidRDefault="007F6A18" w:rsidP="007F6A18">
            <w:pPr>
              <w:pStyle w:val="p2"/>
              <w:jc w:val="right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27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F7670AF" w14:textId="264975CA" w:rsidR="007F6A18" w:rsidRPr="00081DA0" w:rsidRDefault="007F6A18" w:rsidP="007F6A18">
            <w:pPr>
              <w:pStyle w:val="p2"/>
              <w:rPr>
                <w:b/>
                <w:sz w:val="13"/>
                <w:szCs w:val="13"/>
              </w:rPr>
            </w:pPr>
          </w:p>
        </w:tc>
      </w:tr>
      <w:bookmarkEnd w:id="1"/>
      <w:tr w:rsidR="00081DA0" w:rsidRPr="00081DA0" w14:paraId="7BD473B2" w14:textId="77777777" w:rsidTr="00B13FB0">
        <w:trPr>
          <w:trHeight w:val="44"/>
        </w:trPr>
        <w:tc>
          <w:tcPr>
            <w:tcW w:w="987" w:type="dxa"/>
          </w:tcPr>
          <w:p w14:paraId="626B2046" w14:textId="209E7AD9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1</w:t>
            </w:r>
            <w:r w:rsidR="003E0C57" w:rsidRPr="00081DA0">
              <w:rPr>
                <w:sz w:val="13"/>
                <w:szCs w:val="13"/>
              </w:rPr>
              <w:t>4</w:t>
            </w:r>
            <w:r w:rsidRPr="00081DA0">
              <w:rPr>
                <w:sz w:val="13"/>
                <w:szCs w:val="13"/>
              </w:rPr>
              <w:t xml:space="preserve"> Nov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48" w:type="dxa"/>
            <w:vAlign w:val="center"/>
          </w:tcPr>
          <w:p w14:paraId="42C2110B" w14:textId="77777777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Tuesday</w:t>
            </w:r>
          </w:p>
        </w:tc>
        <w:tc>
          <w:tcPr>
            <w:tcW w:w="1097" w:type="dxa"/>
            <w:shd w:val="clear" w:color="auto" w:fill="auto"/>
            <w:vAlign w:val="center"/>
          </w:tcPr>
          <w:p w14:paraId="2A14B740" w14:textId="77777777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4304" w:type="dxa"/>
            <w:gridSpan w:val="2"/>
            <w:tcBorders>
              <w:bottom w:val="single" w:sz="4" w:space="0" w:color="000000"/>
              <w:right w:val="nil"/>
            </w:tcBorders>
            <w:shd w:val="thinDiagStripe" w:color="auto" w:fill="E2EFD9" w:themeFill="accent6" w:themeFillTint="33"/>
            <w:vAlign w:val="center"/>
          </w:tcPr>
          <w:p w14:paraId="257BA7C9" w14:textId="4DCE202F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510" w:type="dxa"/>
            <w:tcBorders>
              <w:left w:val="nil"/>
              <w:bottom w:val="single" w:sz="4" w:space="0" w:color="000000"/>
            </w:tcBorders>
            <w:shd w:val="thinDiagStripe" w:color="auto" w:fill="E2EFD9" w:themeFill="accent6" w:themeFillTint="33"/>
            <w:vAlign w:val="center"/>
          </w:tcPr>
          <w:p w14:paraId="77C6ED6F" w14:textId="0A593498" w:rsidR="00B13FB0" w:rsidRPr="00081DA0" w:rsidRDefault="00B13FB0" w:rsidP="00B13FB0">
            <w:pPr>
              <w:pStyle w:val="p2"/>
              <w:jc w:val="right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097" w:type="dxa"/>
            <w:shd w:val="clear" w:color="auto" w:fill="auto"/>
          </w:tcPr>
          <w:p w14:paraId="0D367357" w14:textId="77777777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3243" w:type="dxa"/>
            <w:tcBorders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5EC478F2" w14:textId="797C37E4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  <w:r w:rsidRPr="00081DA0">
              <w:rPr>
                <w:rFonts w:cstheme="minorHAnsi"/>
                <w:sz w:val="13"/>
                <w:szCs w:val="13"/>
                <w:lang w:val="en-US"/>
              </w:rPr>
              <w:t>Tree Phenology</w:t>
            </w:r>
            <w:r w:rsidRPr="00081DA0" w:rsidDel="0007605E">
              <w:rPr>
                <w:sz w:val="13"/>
                <w:szCs w:val="13"/>
              </w:rPr>
              <w:t xml:space="preserve"> </w:t>
            </w:r>
            <w:r w:rsidRPr="00081DA0">
              <w:rPr>
                <w:sz w:val="13"/>
                <w:szCs w:val="13"/>
              </w:rPr>
              <w:t>(RB)</w:t>
            </w:r>
          </w:p>
        </w:tc>
        <w:tc>
          <w:tcPr>
            <w:tcW w:w="992" w:type="dxa"/>
            <w:gridSpan w:val="3"/>
            <w:tcBorders>
              <w:left w:val="nil"/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258FBDB4" w14:textId="1B436075" w:rsidR="00B13FB0" w:rsidRPr="00081DA0" w:rsidRDefault="00B13FB0" w:rsidP="00B13FB0">
            <w:pPr>
              <w:pStyle w:val="p2"/>
              <w:jc w:val="right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166D57F8" w14:textId="6D088531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</w:p>
        </w:tc>
      </w:tr>
      <w:tr w:rsidR="00081DA0" w:rsidRPr="00081DA0" w14:paraId="78043A06" w14:textId="77777777" w:rsidTr="0008422E">
        <w:tc>
          <w:tcPr>
            <w:tcW w:w="987" w:type="dxa"/>
          </w:tcPr>
          <w:p w14:paraId="2067731F" w14:textId="557AD1AB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1</w:t>
            </w:r>
            <w:r w:rsidR="003E0C57" w:rsidRPr="00081DA0">
              <w:rPr>
                <w:sz w:val="13"/>
                <w:szCs w:val="13"/>
              </w:rPr>
              <w:t>5</w:t>
            </w:r>
            <w:r w:rsidRPr="00081DA0">
              <w:rPr>
                <w:sz w:val="13"/>
                <w:szCs w:val="13"/>
              </w:rPr>
              <w:t xml:space="preserve"> Nov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48" w:type="dxa"/>
            <w:vAlign w:val="center"/>
          </w:tcPr>
          <w:p w14:paraId="3BB81EB0" w14:textId="77777777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Wednesday</w:t>
            </w:r>
          </w:p>
        </w:tc>
        <w:tc>
          <w:tcPr>
            <w:tcW w:w="1097" w:type="dxa"/>
            <w:shd w:val="clear" w:color="auto" w:fill="auto"/>
            <w:vAlign w:val="center"/>
          </w:tcPr>
          <w:p w14:paraId="217E2925" w14:textId="77777777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4304" w:type="dxa"/>
            <w:gridSpan w:val="2"/>
            <w:tcBorders>
              <w:top w:val="single" w:sz="4" w:space="0" w:color="000000"/>
              <w:right w:val="nil"/>
            </w:tcBorders>
            <w:shd w:val="clear" w:color="auto" w:fill="E2EFD9" w:themeFill="accent6" w:themeFillTint="33"/>
            <w:vAlign w:val="center"/>
          </w:tcPr>
          <w:p w14:paraId="792EC0D8" w14:textId="232E3D91" w:rsidR="007F6A18" w:rsidRPr="00081DA0" w:rsidRDefault="00BC589F" w:rsidP="007F6A18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Plant Senescence (OK)</w:t>
            </w:r>
          </w:p>
        </w:tc>
        <w:tc>
          <w:tcPr>
            <w:tcW w:w="510" w:type="dxa"/>
            <w:tcBorders>
              <w:top w:val="single" w:sz="4" w:space="0" w:color="000000"/>
              <w:left w:val="nil"/>
            </w:tcBorders>
            <w:shd w:val="clear" w:color="auto" w:fill="E2EFD9" w:themeFill="accent6" w:themeFillTint="33"/>
            <w:vAlign w:val="center"/>
          </w:tcPr>
          <w:p w14:paraId="7FFD36CC" w14:textId="02D8314D" w:rsidR="007F6A18" w:rsidRPr="00081DA0" w:rsidRDefault="007F6A18" w:rsidP="007F6A18">
            <w:pPr>
              <w:pStyle w:val="p2"/>
              <w:jc w:val="right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097" w:type="dxa"/>
            <w:shd w:val="clear" w:color="auto" w:fill="auto"/>
          </w:tcPr>
          <w:p w14:paraId="28A2A2D3" w14:textId="77777777" w:rsidR="007F6A18" w:rsidRPr="00081DA0" w:rsidRDefault="007F6A18" w:rsidP="007F6A18">
            <w:pPr>
              <w:pStyle w:val="p2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4235" w:type="dxa"/>
            <w:gridSpan w:val="4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02C1F74" w14:textId="2BF746E8" w:rsidR="007F6A18" w:rsidRPr="00081DA0" w:rsidRDefault="0008422E" w:rsidP="007F6A18">
            <w:pPr>
              <w:pStyle w:val="p2"/>
              <w:rPr>
                <w:sz w:val="13"/>
                <w:szCs w:val="13"/>
              </w:rPr>
            </w:pPr>
            <w:r w:rsidRPr="00081DA0">
              <w:rPr>
                <w:rFonts w:cstheme="minorHAnsi"/>
                <w:sz w:val="13"/>
                <w:szCs w:val="13"/>
                <w:lang w:val="en-US"/>
              </w:rPr>
              <w:t>Response to the Environment (stress) (JH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7BF7BFC" w14:textId="77777777" w:rsidR="007F6A18" w:rsidRPr="00081DA0" w:rsidRDefault="007F6A18" w:rsidP="007F6A18">
            <w:pPr>
              <w:pStyle w:val="p2"/>
              <w:rPr>
                <w:sz w:val="13"/>
                <w:szCs w:val="13"/>
              </w:rPr>
            </w:pPr>
          </w:p>
        </w:tc>
      </w:tr>
      <w:tr w:rsidR="00081DA0" w:rsidRPr="00081DA0" w14:paraId="730C0D08" w14:textId="77777777" w:rsidTr="00081DA0">
        <w:tc>
          <w:tcPr>
            <w:tcW w:w="987" w:type="dxa"/>
            <w:vAlign w:val="center"/>
          </w:tcPr>
          <w:p w14:paraId="55330352" w14:textId="69945DBD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1</w:t>
            </w:r>
            <w:r w:rsidR="003E0C57" w:rsidRPr="00081DA0">
              <w:rPr>
                <w:sz w:val="13"/>
                <w:szCs w:val="13"/>
              </w:rPr>
              <w:t>6</w:t>
            </w:r>
            <w:r w:rsidRPr="00081DA0">
              <w:rPr>
                <w:sz w:val="13"/>
                <w:szCs w:val="13"/>
              </w:rPr>
              <w:t xml:space="preserve"> Nov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48" w:type="dxa"/>
            <w:vAlign w:val="center"/>
          </w:tcPr>
          <w:p w14:paraId="21134678" w14:textId="77777777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Thursday</w:t>
            </w:r>
          </w:p>
        </w:tc>
        <w:tc>
          <w:tcPr>
            <w:tcW w:w="1097" w:type="dxa"/>
            <w:shd w:val="clear" w:color="auto" w:fill="auto"/>
            <w:vAlign w:val="center"/>
          </w:tcPr>
          <w:p w14:paraId="7B832FB9" w14:textId="77777777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4304" w:type="dxa"/>
            <w:gridSpan w:val="2"/>
            <w:tcBorders>
              <w:bottom w:val="single" w:sz="4" w:space="0" w:color="auto"/>
              <w:right w:val="nil"/>
            </w:tcBorders>
            <w:shd w:val="clear" w:color="auto" w:fill="E2EFD9" w:themeFill="accent6" w:themeFillTint="33"/>
            <w:vAlign w:val="center"/>
          </w:tcPr>
          <w:p w14:paraId="4F9F9D87" w14:textId="1FF8024E" w:rsidR="00B13FB0" w:rsidRPr="00081DA0" w:rsidRDefault="006509A4" w:rsidP="00081DA0">
            <w:pPr>
              <w:pStyle w:val="p2"/>
              <w:rPr>
                <w:sz w:val="13"/>
                <w:szCs w:val="13"/>
                <w:lang w:val="sv-SE"/>
              </w:rPr>
            </w:pPr>
            <w:r w:rsidRPr="00081DA0">
              <w:rPr>
                <w:sz w:val="13"/>
                <w:szCs w:val="13"/>
                <w:lang w:val="sv-SE"/>
              </w:rPr>
              <w:t xml:space="preserve">Literature Seminar 2 </w:t>
            </w:r>
          </w:p>
        </w:tc>
        <w:tc>
          <w:tcPr>
            <w:tcW w:w="510" w:type="dxa"/>
            <w:tcBorders>
              <w:left w:val="nil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72CACD02" w14:textId="3AE80910" w:rsidR="00B13FB0" w:rsidRPr="00081DA0" w:rsidRDefault="00B13FB0" w:rsidP="00B13FB0">
            <w:pPr>
              <w:pStyle w:val="p2"/>
              <w:jc w:val="right"/>
              <w:rPr>
                <w:b/>
                <w:bCs/>
                <w:sz w:val="13"/>
                <w:szCs w:val="13"/>
                <w:lang w:val="sv-SE"/>
              </w:rPr>
            </w:pPr>
          </w:p>
        </w:tc>
        <w:tc>
          <w:tcPr>
            <w:tcW w:w="1097" w:type="dxa"/>
            <w:shd w:val="clear" w:color="auto" w:fill="auto"/>
          </w:tcPr>
          <w:p w14:paraId="67BF2758" w14:textId="77777777" w:rsidR="00B13FB0" w:rsidRPr="00081DA0" w:rsidRDefault="00B13FB0" w:rsidP="00B13FB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4235" w:type="dxa"/>
            <w:gridSpan w:val="4"/>
            <w:tcBorders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6927A8DB" w14:textId="539B228D" w:rsidR="00B13FB0" w:rsidRPr="00081DA0" w:rsidRDefault="00B13FB0" w:rsidP="00B13FB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3185BF63" w14:textId="77777777" w:rsidR="00B13FB0" w:rsidRPr="00081DA0" w:rsidRDefault="00B13FB0" w:rsidP="00B13FB0">
            <w:pPr>
              <w:pStyle w:val="p2"/>
              <w:rPr>
                <w:sz w:val="13"/>
                <w:szCs w:val="13"/>
                <w:lang w:val="sv-SE"/>
              </w:rPr>
            </w:pPr>
          </w:p>
        </w:tc>
      </w:tr>
      <w:tr w:rsidR="00081DA0" w:rsidRPr="00081DA0" w14:paraId="1D6A8A22" w14:textId="77777777" w:rsidTr="00BC589F">
        <w:tc>
          <w:tcPr>
            <w:tcW w:w="987" w:type="dxa"/>
            <w:tcBorders>
              <w:bottom w:val="single" w:sz="18" w:space="0" w:color="auto"/>
            </w:tcBorders>
          </w:tcPr>
          <w:p w14:paraId="305CE478" w14:textId="6C773F79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1</w:t>
            </w:r>
            <w:r w:rsidR="003E0C57" w:rsidRPr="00081DA0">
              <w:rPr>
                <w:sz w:val="13"/>
                <w:szCs w:val="13"/>
              </w:rPr>
              <w:t>7</w:t>
            </w:r>
            <w:r w:rsidRPr="00081DA0">
              <w:rPr>
                <w:sz w:val="13"/>
                <w:szCs w:val="13"/>
              </w:rPr>
              <w:t xml:space="preserve"> Nov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48" w:type="dxa"/>
            <w:tcBorders>
              <w:bottom w:val="single" w:sz="18" w:space="0" w:color="auto"/>
            </w:tcBorders>
            <w:vAlign w:val="center"/>
          </w:tcPr>
          <w:p w14:paraId="76B58D1B" w14:textId="77777777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Friday</w:t>
            </w:r>
          </w:p>
        </w:tc>
        <w:tc>
          <w:tcPr>
            <w:tcW w:w="1097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2DF349E2" w14:textId="77777777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4304" w:type="dxa"/>
            <w:gridSpan w:val="2"/>
            <w:tcBorders>
              <w:bottom w:val="single" w:sz="18" w:space="0" w:color="auto"/>
              <w:right w:val="nil"/>
            </w:tcBorders>
            <w:shd w:val="thinDiagStripe" w:color="auto" w:fill="E2EFD9" w:themeFill="accent6" w:themeFillTint="33"/>
            <w:vAlign w:val="center"/>
          </w:tcPr>
          <w:p w14:paraId="423B5FD6" w14:textId="54C1A8DF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510" w:type="dxa"/>
            <w:tcBorders>
              <w:left w:val="nil"/>
              <w:bottom w:val="single" w:sz="18" w:space="0" w:color="auto"/>
            </w:tcBorders>
            <w:shd w:val="thinDiagStripe" w:color="auto" w:fill="E2EFD9" w:themeFill="accent6" w:themeFillTint="33"/>
            <w:vAlign w:val="center"/>
          </w:tcPr>
          <w:p w14:paraId="69662D5A" w14:textId="76875E58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097" w:type="dxa"/>
            <w:tcBorders>
              <w:bottom w:val="single" w:sz="18" w:space="0" w:color="auto"/>
            </w:tcBorders>
            <w:shd w:val="clear" w:color="auto" w:fill="auto"/>
          </w:tcPr>
          <w:p w14:paraId="0366DD5F" w14:textId="77777777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3243" w:type="dxa"/>
            <w:tcBorders>
              <w:bottom w:val="single" w:sz="18" w:space="0" w:color="auto"/>
              <w:right w:val="nil"/>
            </w:tcBorders>
            <w:shd w:val="thinDiagStripe" w:color="auto" w:fill="E2EFD9" w:themeFill="accent6" w:themeFillTint="33"/>
            <w:vAlign w:val="center"/>
          </w:tcPr>
          <w:p w14:paraId="5F488FF8" w14:textId="60154B51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992" w:type="dxa"/>
            <w:gridSpan w:val="3"/>
            <w:tcBorders>
              <w:left w:val="nil"/>
              <w:bottom w:val="single" w:sz="18" w:space="0" w:color="auto"/>
            </w:tcBorders>
            <w:shd w:val="thinDiagStripe" w:color="auto" w:fill="E2EFD9" w:themeFill="accent6" w:themeFillTint="33"/>
            <w:vAlign w:val="center"/>
          </w:tcPr>
          <w:p w14:paraId="0FE6D620" w14:textId="3F4899FF" w:rsidR="00B13FB0" w:rsidRPr="00081DA0" w:rsidRDefault="00B13FB0" w:rsidP="00B13FB0">
            <w:pPr>
              <w:pStyle w:val="p2"/>
              <w:jc w:val="right"/>
              <w:rPr>
                <w:sz w:val="13"/>
                <w:szCs w:val="13"/>
              </w:rPr>
            </w:pPr>
          </w:p>
        </w:tc>
        <w:tc>
          <w:tcPr>
            <w:tcW w:w="1276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25B149D7" w14:textId="77777777" w:rsidR="00B13FB0" w:rsidRPr="00081DA0" w:rsidRDefault="00B13FB0" w:rsidP="00B13FB0">
            <w:pPr>
              <w:pStyle w:val="p2"/>
              <w:rPr>
                <w:sz w:val="13"/>
                <w:szCs w:val="13"/>
              </w:rPr>
            </w:pPr>
          </w:p>
        </w:tc>
      </w:tr>
    </w:tbl>
    <w:p w14:paraId="7B959953" w14:textId="0B067D98" w:rsidR="00214A8A" w:rsidRPr="00081DA0" w:rsidRDefault="003C6610">
      <w:pPr>
        <w:rPr>
          <w:rFonts w:ascii="Helvetica" w:hAnsi="Helvetica"/>
          <w:sz w:val="20"/>
          <w:szCs w:val="20"/>
          <w:lang w:val="en-US"/>
        </w:rPr>
      </w:pPr>
      <w:r w:rsidRPr="00081DA0">
        <w:rPr>
          <w:rFonts w:ascii="Helvetica" w:hAnsi="Helvetica"/>
          <w:sz w:val="20"/>
          <w:szCs w:val="20"/>
          <w:lang w:val="en-US"/>
        </w:rPr>
        <w:t>Labs:</w:t>
      </w:r>
    </w:p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1004"/>
        <w:gridCol w:w="955"/>
        <w:gridCol w:w="1221"/>
        <w:gridCol w:w="1365"/>
        <w:gridCol w:w="1365"/>
        <w:gridCol w:w="1220"/>
        <w:gridCol w:w="1221"/>
        <w:gridCol w:w="1221"/>
        <w:gridCol w:w="1220"/>
        <w:gridCol w:w="1221"/>
        <w:gridCol w:w="1220"/>
        <w:gridCol w:w="1221"/>
      </w:tblGrid>
      <w:tr w:rsidR="00081DA0" w:rsidRPr="00081DA0" w14:paraId="14D4287D" w14:textId="1C59F7CA" w:rsidTr="003C6610">
        <w:trPr>
          <w:trHeight w:val="222"/>
        </w:trPr>
        <w:tc>
          <w:tcPr>
            <w:tcW w:w="102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3DA749" w14:textId="77777777" w:rsidR="003C6610" w:rsidRPr="00081DA0" w:rsidRDefault="003C6610" w:rsidP="003C6610">
            <w:pPr>
              <w:pStyle w:val="p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5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479ABF" w14:textId="77777777" w:rsidR="003C6610" w:rsidRPr="00081DA0" w:rsidRDefault="003C6610" w:rsidP="003C6610">
            <w:pPr>
              <w:pStyle w:val="p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087BB5" w14:textId="57496548" w:rsidR="003C6610" w:rsidRPr="00081DA0" w:rsidRDefault="003C6610" w:rsidP="003C6610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081DA0">
              <w:rPr>
                <w:b/>
                <w:sz w:val="13"/>
                <w:szCs w:val="13"/>
              </w:rPr>
              <w:t>08:00 – 09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77EC55D" w14:textId="02FB9BD1" w:rsidR="003C6610" w:rsidRPr="00081DA0" w:rsidRDefault="003C6610" w:rsidP="003C6610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081DA0">
              <w:rPr>
                <w:b/>
                <w:sz w:val="13"/>
                <w:szCs w:val="13"/>
              </w:rPr>
              <w:t>09:00 – 10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</w:tcPr>
          <w:p w14:paraId="35666F3B" w14:textId="1F689D6B" w:rsidR="003C6610" w:rsidRPr="00081DA0" w:rsidRDefault="003C6610" w:rsidP="003C6610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081DA0">
              <w:rPr>
                <w:b/>
                <w:sz w:val="13"/>
                <w:szCs w:val="13"/>
              </w:rPr>
              <w:t>10:00 – 11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5C5FA3C" w14:textId="44DAF38F" w:rsidR="003C6610" w:rsidRPr="00081DA0" w:rsidRDefault="003C6610" w:rsidP="003C6610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081DA0">
              <w:rPr>
                <w:b/>
                <w:sz w:val="13"/>
                <w:szCs w:val="13"/>
              </w:rPr>
              <w:t>11:00 – 12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1D946F" w14:textId="02556A6D" w:rsidR="003C6610" w:rsidRPr="00081DA0" w:rsidRDefault="003C6610" w:rsidP="003C6610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081DA0">
              <w:rPr>
                <w:b/>
                <w:sz w:val="13"/>
                <w:szCs w:val="13"/>
              </w:rPr>
              <w:t>12:00 – 13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</w:tcPr>
          <w:p w14:paraId="2124B2CE" w14:textId="78432D2D" w:rsidR="003C6610" w:rsidRPr="00081DA0" w:rsidRDefault="003C6610" w:rsidP="003C6610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081DA0">
              <w:rPr>
                <w:b/>
                <w:sz w:val="13"/>
                <w:szCs w:val="13"/>
              </w:rPr>
              <w:t>13:00 – 14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</w:tcPr>
          <w:p w14:paraId="01EEAAA3" w14:textId="1ED69DD2" w:rsidR="003C6610" w:rsidRPr="00081DA0" w:rsidRDefault="003C6610" w:rsidP="003C6610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081DA0">
              <w:rPr>
                <w:b/>
                <w:sz w:val="13"/>
                <w:szCs w:val="13"/>
              </w:rPr>
              <w:t>14:00 – 15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</w:tcPr>
          <w:p w14:paraId="05B634A9" w14:textId="38546117" w:rsidR="003C6610" w:rsidRPr="00081DA0" w:rsidRDefault="003C6610" w:rsidP="003C6610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081DA0">
              <w:rPr>
                <w:b/>
                <w:sz w:val="13"/>
                <w:szCs w:val="13"/>
              </w:rPr>
              <w:t>15:00 – 16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</w:tcPr>
          <w:p w14:paraId="1F13AEAE" w14:textId="56F5B308" w:rsidR="003C6610" w:rsidRPr="00081DA0" w:rsidRDefault="003C6610" w:rsidP="003C6610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081DA0">
              <w:rPr>
                <w:b/>
                <w:sz w:val="13"/>
                <w:szCs w:val="13"/>
              </w:rPr>
              <w:t>16:00 – 17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</w:tcPr>
          <w:p w14:paraId="4283B296" w14:textId="4C1B0099" w:rsidR="003C6610" w:rsidRPr="00081DA0" w:rsidRDefault="003C6610" w:rsidP="003C6610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081DA0">
              <w:rPr>
                <w:b/>
                <w:sz w:val="13"/>
                <w:szCs w:val="13"/>
              </w:rPr>
              <w:t>17:00 – 18:00</w:t>
            </w:r>
          </w:p>
        </w:tc>
      </w:tr>
      <w:tr w:rsidR="00081DA0" w:rsidRPr="00081DA0" w14:paraId="6B6046C0" w14:textId="77777777" w:rsidTr="00081DA0">
        <w:tc>
          <w:tcPr>
            <w:tcW w:w="1023" w:type="dxa"/>
          </w:tcPr>
          <w:p w14:paraId="0CB59F83" w14:textId="7BB6CF5B" w:rsidR="0048011D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  <w:r w:rsidRPr="00081DA0">
              <w:rPr>
                <w:sz w:val="13"/>
                <w:szCs w:val="13"/>
                <w:lang w:val="sv-SE"/>
              </w:rPr>
              <w:t>2</w:t>
            </w:r>
            <w:r w:rsidR="003E0C57" w:rsidRPr="00081DA0">
              <w:rPr>
                <w:sz w:val="13"/>
                <w:szCs w:val="13"/>
                <w:lang w:val="sv-SE"/>
              </w:rPr>
              <w:t>0</w:t>
            </w:r>
            <w:r w:rsidRPr="00081DA0">
              <w:rPr>
                <w:sz w:val="13"/>
                <w:szCs w:val="13"/>
                <w:lang w:val="sv-SE"/>
              </w:rPr>
              <w:t xml:space="preserve"> Nov, 202</w:t>
            </w:r>
            <w:r w:rsidR="005F4981" w:rsidRPr="00081DA0">
              <w:rPr>
                <w:sz w:val="13"/>
                <w:szCs w:val="13"/>
                <w:lang w:val="sv-SE"/>
              </w:rPr>
              <w:t>3</w:t>
            </w:r>
          </w:p>
        </w:tc>
        <w:tc>
          <w:tcPr>
            <w:tcW w:w="957" w:type="dxa"/>
            <w:vAlign w:val="center"/>
          </w:tcPr>
          <w:p w14:paraId="2EB527E0" w14:textId="1F8BDEB0" w:rsidR="000C214C" w:rsidRPr="00081DA0" w:rsidRDefault="000C214C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Monday</w: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76C79A8F" w14:textId="77777777" w:rsidR="000C214C" w:rsidRPr="00081DA0" w:rsidRDefault="000C214C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62814626" w14:textId="3051E912" w:rsidR="000C214C" w:rsidRPr="00081DA0" w:rsidRDefault="00081DA0" w:rsidP="003C6610">
            <w:pPr>
              <w:pStyle w:val="p2"/>
              <w:rPr>
                <w:sz w:val="13"/>
                <w:szCs w:val="13"/>
                <w:lang w:val="sv-SE"/>
              </w:rPr>
            </w:pPr>
            <w:r>
              <w:rPr>
                <w:sz w:val="13"/>
                <w:szCs w:val="13"/>
                <w:lang w:val="sv-SE"/>
              </w:rPr>
              <w:t>Lab</w:t>
            </w:r>
          </w:p>
        </w:tc>
        <w:tc>
          <w:tcPr>
            <w:tcW w:w="1248" w:type="dxa"/>
            <w:shd w:val="clear" w:color="auto" w:fill="BFBFBF" w:themeFill="background1" w:themeFillShade="BF"/>
          </w:tcPr>
          <w:p w14:paraId="146D16B8" w14:textId="77777777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380D4E70" w14:textId="77777777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FFFFFF" w:themeFill="background1"/>
            <w:vAlign w:val="center"/>
          </w:tcPr>
          <w:p w14:paraId="7186DE00" w14:textId="77777777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5DFF927F" w14:textId="602E1EA7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30A3EC94" w14:textId="77777777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14:paraId="1BB7A676" w14:textId="77777777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6F79B549" w14:textId="77777777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</w:tcPr>
          <w:p w14:paraId="2B2CA91B" w14:textId="77777777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</w:tr>
      <w:tr w:rsidR="00081DA0" w:rsidRPr="00081DA0" w14:paraId="2B033C95" w14:textId="5166F2CB" w:rsidTr="00081DA0">
        <w:tc>
          <w:tcPr>
            <w:tcW w:w="1023" w:type="dxa"/>
          </w:tcPr>
          <w:p w14:paraId="1F73EC67" w14:textId="4A010B46" w:rsidR="000C214C" w:rsidRPr="00081DA0" w:rsidRDefault="000C214C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2</w:t>
            </w:r>
            <w:r w:rsidR="003E0C57" w:rsidRPr="00081DA0">
              <w:rPr>
                <w:sz w:val="13"/>
                <w:szCs w:val="13"/>
              </w:rPr>
              <w:t>1</w:t>
            </w:r>
            <w:r w:rsidRPr="00081DA0">
              <w:rPr>
                <w:sz w:val="13"/>
                <w:szCs w:val="13"/>
              </w:rPr>
              <w:t xml:space="preserve"> Nov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57" w:type="dxa"/>
            <w:vAlign w:val="center"/>
          </w:tcPr>
          <w:p w14:paraId="3D40EE68" w14:textId="77777777" w:rsidR="000C214C" w:rsidRPr="00081DA0" w:rsidRDefault="000C214C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Tuesday</w: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7F06CE17" w14:textId="77777777" w:rsidR="000C214C" w:rsidRPr="00081DA0" w:rsidRDefault="000C214C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431D3F0B" w14:textId="0F5CE17F" w:rsidR="000C214C" w:rsidRPr="00081DA0" w:rsidRDefault="000C214C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BFBFBF" w:themeFill="background1" w:themeFillShade="BF"/>
          </w:tcPr>
          <w:p w14:paraId="5408580B" w14:textId="7C9F41C6" w:rsidR="000C214C" w:rsidRPr="00081DA0" w:rsidRDefault="00674B09" w:rsidP="00081DA0">
            <w:pPr>
              <w:pStyle w:val="p2"/>
              <w:rPr>
                <w:sz w:val="13"/>
                <w:szCs w:val="13"/>
                <w:lang w:val="sv-SE"/>
              </w:rPr>
            </w:pPr>
            <w:r w:rsidRPr="00081DA0">
              <w:rPr>
                <w:sz w:val="13"/>
                <w:szCs w:val="13"/>
                <w:lang w:val="sv-SE"/>
              </w:rPr>
              <w:t xml:space="preserve">Lab </w:t>
            </w: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5F269009" w14:textId="1FD37C86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BFBFBF" w:themeFill="background1" w:themeFillShade="BF"/>
            <w:vAlign w:val="center"/>
          </w:tcPr>
          <w:p w14:paraId="657094A4" w14:textId="77777777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</w:tcPr>
          <w:p w14:paraId="5F95BAEB" w14:textId="497BF64F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</w:tcPr>
          <w:p w14:paraId="05C2AF14" w14:textId="17EC4EBF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14:paraId="6971FD63" w14:textId="3C14D1D5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79D57A3E" w14:textId="3A0EEB9F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</w:tcPr>
          <w:p w14:paraId="757D2877" w14:textId="5120FEA2" w:rsidR="000C214C" w:rsidRPr="00081DA0" w:rsidRDefault="000C214C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</w:tr>
      <w:tr w:rsidR="00081DA0" w:rsidRPr="00081DA0" w14:paraId="7E09A055" w14:textId="5D864B73" w:rsidTr="00081DA0">
        <w:tc>
          <w:tcPr>
            <w:tcW w:w="1023" w:type="dxa"/>
          </w:tcPr>
          <w:p w14:paraId="3637F446" w14:textId="7D5B5305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2</w:t>
            </w:r>
            <w:r w:rsidR="003E0C57" w:rsidRPr="00081DA0">
              <w:rPr>
                <w:sz w:val="13"/>
                <w:szCs w:val="13"/>
              </w:rPr>
              <w:t>2</w:t>
            </w:r>
            <w:r w:rsidRPr="00081DA0">
              <w:rPr>
                <w:sz w:val="13"/>
                <w:szCs w:val="13"/>
              </w:rPr>
              <w:t xml:space="preserve"> Nov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57" w:type="dxa"/>
            <w:vAlign w:val="center"/>
          </w:tcPr>
          <w:p w14:paraId="1BA2FA99" w14:textId="77777777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Wednesday</w: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567478E7" w14:textId="77777777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4D4F0E08" w14:textId="2D2648D2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14:paraId="6CDA3A1F" w14:textId="77777777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0AF4A2B6" w14:textId="79437D2E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FFFFFF" w:themeFill="background1"/>
            <w:vAlign w:val="center"/>
          </w:tcPr>
          <w:p w14:paraId="6612E5E0" w14:textId="77777777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7E2DFB0A" w14:textId="4F7BB9BA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14F2EBBC" w14:textId="0E30B8CB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14:paraId="4ABE2BFC" w14:textId="18C33C74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0C0BD063" w14:textId="5512BBDF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</w:tcPr>
          <w:p w14:paraId="04095C1D" w14:textId="0DBFA439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</w:tr>
      <w:tr w:rsidR="00081DA0" w:rsidRPr="00081DA0" w14:paraId="7D0D8A0C" w14:textId="761F7622" w:rsidTr="00081DA0">
        <w:trPr>
          <w:trHeight w:val="158"/>
        </w:trPr>
        <w:tc>
          <w:tcPr>
            <w:tcW w:w="1023" w:type="dxa"/>
          </w:tcPr>
          <w:p w14:paraId="5258D48A" w14:textId="2F3DBF09" w:rsidR="0048011D" w:rsidRPr="006E512D" w:rsidRDefault="00A7719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2</w:t>
            </w:r>
            <w:r w:rsidR="003E0C57" w:rsidRPr="00081DA0">
              <w:rPr>
                <w:sz w:val="13"/>
                <w:szCs w:val="13"/>
              </w:rPr>
              <w:t>3</w:t>
            </w:r>
            <w:r w:rsidRPr="00081DA0">
              <w:rPr>
                <w:sz w:val="13"/>
                <w:szCs w:val="13"/>
              </w:rPr>
              <w:t xml:space="preserve"> Nov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57" w:type="dxa"/>
            <w:vAlign w:val="center"/>
          </w:tcPr>
          <w:p w14:paraId="34DE8F1F" w14:textId="77777777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Thursday</w: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59255BB2" w14:textId="77777777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093BA7CA" w14:textId="30C4648D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BFBFBF" w:themeFill="background1" w:themeFillShade="BF"/>
          </w:tcPr>
          <w:p w14:paraId="50A0A7FB" w14:textId="1A9331EE" w:rsidR="00A77190" w:rsidRPr="00081DA0" w:rsidRDefault="00081DA0" w:rsidP="003C6610">
            <w:pPr>
              <w:pStyle w:val="p2"/>
              <w:rPr>
                <w:sz w:val="13"/>
                <w:szCs w:val="13"/>
                <w:lang w:val="sv-SE"/>
              </w:rPr>
            </w:pPr>
            <w:r>
              <w:rPr>
                <w:sz w:val="13"/>
                <w:szCs w:val="13"/>
                <w:lang w:val="sv-SE"/>
              </w:rPr>
              <w:t>Seminar/Discussion</w:t>
            </w:r>
          </w:p>
        </w:tc>
        <w:tc>
          <w:tcPr>
            <w:tcW w:w="1247" w:type="dxa"/>
            <w:tcBorders>
              <w:bottom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3E59197B" w14:textId="77777777" w:rsidR="00A77190" w:rsidRPr="00081DA0" w:rsidRDefault="00A7719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BFBFBF" w:themeFill="background1" w:themeFillShade="BF"/>
            <w:vAlign w:val="center"/>
          </w:tcPr>
          <w:p w14:paraId="7B336097" w14:textId="77777777" w:rsidR="00A77190" w:rsidRPr="00081DA0" w:rsidRDefault="00A7719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</w:tcPr>
          <w:p w14:paraId="5FFED620" w14:textId="462BCC95" w:rsidR="00A77190" w:rsidRPr="00081DA0" w:rsidRDefault="00A7719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2B1D2F2B" w14:textId="4504B0C9" w:rsidR="00A77190" w:rsidRPr="00081DA0" w:rsidRDefault="00A7719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14:paraId="2837C685" w14:textId="464A4A9C" w:rsidR="00A77190" w:rsidRPr="00081DA0" w:rsidRDefault="00A7719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6AC05966" w14:textId="7CAA3171" w:rsidR="00A77190" w:rsidRPr="00081DA0" w:rsidRDefault="00A7719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</w:tcPr>
          <w:p w14:paraId="3003FFFF" w14:textId="3C4629DA" w:rsidR="00A77190" w:rsidRPr="00081DA0" w:rsidRDefault="00A7719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</w:tr>
      <w:tr w:rsidR="00081DA0" w:rsidRPr="00081DA0" w14:paraId="5954BBAC" w14:textId="2480A70A" w:rsidTr="00081DA0">
        <w:trPr>
          <w:trHeight w:val="50"/>
        </w:trPr>
        <w:tc>
          <w:tcPr>
            <w:tcW w:w="1023" w:type="dxa"/>
            <w:tcBorders>
              <w:bottom w:val="single" w:sz="12" w:space="0" w:color="auto"/>
            </w:tcBorders>
          </w:tcPr>
          <w:p w14:paraId="0B75DEAE" w14:textId="34987E8E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2</w:t>
            </w:r>
            <w:r w:rsidR="003E0C57" w:rsidRPr="00081DA0">
              <w:rPr>
                <w:sz w:val="13"/>
                <w:szCs w:val="13"/>
              </w:rPr>
              <w:t>4</w:t>
            </w:r>
            <w:r w:rsidRPr="00081DA0">
              <w:rPr>
                <w:sz w:val="13"/>
                <w:szCs w:val="13"/>
              </w:rPr>
              <w:t xml:space="preserve"> Nov, 2</w:t>
            </w:r>
            <w:r w:rsidR="00C11E97" w:rsidRPr="00081DA0">
              <w:rPr>
                <w:sz w:val="13"/>
                <w:szCs w:val="13"/>
              </w:rPr>
              <w:t>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57" w:type="dxa"/>
            <w:tcBorders>
              <w:bottom w:val="single" w:sz="12" w:space="0" w:color="auto"/>
            </w:tcBorders>
            <w:vAlign w:val="center"/>
          </w:tcPr>
          <w:p w14:paraId="43EC777A" w14:textId="77777777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Friday</w:t>
            </w:r>
          </w:p>
        </w:tc>
        <w:tc>
          <w:tcPr>
            <w:tcW w:w="1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1B05AFC" w14:textId="77777777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59F6351" w14:textId="62AAAD45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EB1F83D" w14:textId="77777777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top w:val="single" w:sz="4" w:space="0" w:color="000000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5C8CFF85" w14:textId="79523AE7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8337679" w14:textId="77777777" w:rsidR="00A77190" w:rsidRPr="00081DA0" w:rsidRDefault="00A7719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2" w:space="0" w:color="auto"/>
            </w:tcBorders>
            <w:shd w:val="clear" w:color="auto" w:fill="BFBFBF" w:themeFill="background1" w:themeFillShade="BF"/>
          </w:tcPr>
          <w:p w14:paraId="3E4464F1" w14:textId="09B2DE45" w:rsidR="00A77190" w:rsidRPr="00081DA0" w:rsidRDefault="00081DA0" w:rsidP="00081DA0">
            <w:pPr>
              <w:pStyle w:val="p2"/>
              <w:rPr>
                <w:sz w:val="13"/>
                <w:szCs w:val="13"/>
                <w:lang w:val="sv-SE"/>
              </w:rPr>
            </w:pPr>
            <w:r>
              <w:rPr>
                <w:sz w:val="13"/>
                <w:szCs w:val="13"/>
                <w:lang w:val="sv-SE"/>
              </w:rPr>
              <w:t>Lab</w:t>
            </w:r>
          </w:p>
        </w:tc>
        <w:tc>
          <w:tcPr>
            <w:tcW w:w="1247" w:type="dxa"/>
            <w:tcBorders>
              <w:bottom w:val="single" w:sz="12" w:space="0" w:color="auto"/>
            </w:tcBorders>
            <w:shd w:val="clear" w:color="auto" w:fill="BFBFBF" w:themeFill="background1" w:themeFillShade="BF"/>
          </w:tcPr>
          <w:p w14:paraId="44F6A581" w14:textId="4E6971ED" w:rsidR="00A77190" w:rsidRPr="00081DA0" w:rsidRDefault="00A7719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tcBorders>
              <w:bottom w:val="single" w:sz="12" w:space="0" w:color="auto"/>
            </w:tcBorders>
            <w:shd w:val="clear" w:color="auto" w:fill="BFBFBF" w:themeFill="background1" w:themeFillShade="BF"/>
          </w:tcPr>
          <w:p w14:paraId="4CC103EE" w14:textId="19A75F10" w:rsidR="00A77190" w:rsidRPr="00081DA0" w:rsidRDefault="00A7719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tcBorders>
              <w:bottom w:val="single" w:sz="12" w:space="0" w:color="auto"/>
            </w:tcBorders>
            <w:shd w:val="clear" w:color="auto" w:fill="BFBFBF" w:themeFill="background1" w:themeFillShade="BF"/>
          </w:tcPr>
          <w:p w14:paraId="5DD79F36" w14:textId="7EC7A990" w:rsidR="00A77190" w:rsidRPr="00081DA0" w:rsidRDefault="00A7719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tcBorders>
              <w:bottom w:val="single" w:sz="12" w:space="0" w:color="auto"/>
            </w:tcBorders>
          </w:tcPr>
          <w:p w14:paraId="7694F675" w14:textId="703289A6" w:rsidR="00A77190" w:rsidRPr="00081DA0" w:rsidRDefault="00A7719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</w:tr>
      <w:tr w:rsidR="00081DA0" w:rsidRPr="00081DA0" w14:paraId="6B78B1BB" w14:textId="4BBFDFD0" w:rsidTr="00081DA0">
        <w:tc>
          <w:tcPr>
            <w:tcW w:w="1023" w:type="dxa"/>
            <w:tcBorders>
              <w:top w:val="single" w:sz="12" w:space="0" w:color="auto"/>
            </w:tcBorders>
          </w:tcPr>
          <w:p w14:paraId="22B0ACC6" w14:textId="67FF2757" w:rsidR="003C6610" w:rsidRPr="00081DA0" w:rsidRDefault="00C11E97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2</w:t>
            </w:r>
            <w:r w:rsidR="005277CA" w:rsidRPr="00081DA0">
              <w:rPr>
                <w:sz w:val="13"/>
                <w:szCs w:val="13"/>
              </w:rPr>
              <w:t>7</w:t>
            </w:r>
            <w:r w:rsidR="003C6610" w:rsidRPr="00081DA0">
              <w:rPr>
                <w:sz w:val="13"/>
                <w:szCs w:val="13"/>
              </w:rPr>
              <w:t xml:space="preserve"> Nov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57" w:type="dxa"/>
            <w:tcBorders>
              <w:top w:val="single" w:sz="12" w:space="0" w:color="auto"/>
            </w:tcBorders>
            <w:vAlign w:val="center"/>
          </w:tcPr>
          <w:p w14:paraId="6EE0E1FF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Monday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4AEB13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09290010" w14:textId="758FE03C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top w:val="single" w:sz="12" w:space="0" w:color="auto"/>
            </w:tcBorders>
            <w:shd w:val="clear" w:color="auto" w:fill="FFFFFF" w:themeFill="background1"/>
          </w:tcPr>
          <w:p w14:paraId="04F41638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230522DC" w14:textId="48C62BEC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17171476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3F8E9C0F" w14:textId="467515DB" w:rsidR="003C6610" w:rsidRPr="00081DA0" w:rsidRDefault="00081DA0" w:rsidP="003C6610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Lab Group 1</w:t>
            </w:r>
          </w:p>
        </w:tc>
        <w:tc>
          <w:tcPr>
            <w:tcW w:w="1247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15E2C588" w14:textId="60E15534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2F4C280F" w14:textId="453824A6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103C9B01" w14:textId="23C09CCD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top w:val="single" w:sz="12" w:space="0" w:color="auto"/>
            </w:tcBorders>
          </w:tcPr>
          <w:p w14:paraId="1AFA0B67" w14:textId="3403C8D6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</w:tr>
      <w:tr w:rsidR="00081DA0" w:rsidRPr="00081DA0" w14:paraId="3B2F9359" w14:textId="059423EC" w:rsidTr="00081DA0">
        <w:tc>
          <w:tcPr>
            <w:tcW w:w="1023" w:type="dxa"/>
          </w:tcPr>
          <w:p w14:paraId="10473BFC" w14:textId="6EADB6AC" w:rsidR="003C6610" w:rsidRPr="00081DA0" w:rsidRDefault="006D63B3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2</w:t>
            </w:r>
            <w:r w:rsidR="005277CA" w:rsidRPr="00081DA0">
              <w:rPr>
                <w:sz w:val="13"/>
                <w:szCs w:val="13"/>
              </w:rPr>
              <w:t>8</w:t>
            </w:r>
            <w:r w:rsidR="00C11E97" w:rsidRPr="00081DA0">
              <w:rPr>
                <w:sz w:val="13"/>
                <w:szCs w:val="13"/>
              </w:rPr>
              <w:t xml:space="preserve"> Nov</w:t>
            </w:r>
            <w:r w:rsidR="003C6610" w:rsidRPr="00081DA0">
              <w:rPr>
                <w:sz w:val="13"/>
                <w:szCs w:val="13"/>
              </w:rPr>
              <w:t>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57" w:type="dxa"/>
            <w:vAlign w:val="center"/>
          </w:tcPr>
          <w:p w14:paraId="17D4FF80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Tuesday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15A99E1" w14:textId="26B41E5D" w:rsidR="003C6610" w:rsidRPr="00081DA0" w:rsidRDefault="00081DA0" w:rsidP="00081DA0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 xml:space="preserve">Lab </w:t>
            </w:r>
            <w:r w:rsidR="00674B09" w:rsidRPr="00081DA0">
              <w:rPr>
                <w:sz w:val="13"/>
                <w:szCs w:val="13"/>
              </w:rPr>
              <w:t xml:space="preserve"> </w:t>
            </w:r>
            <w:r>
              <w:rPr>
                <w:sz w:val="13"/>
                <w:szCs w:val="13"/>
              </w:rPr>
              <w:t>Group 1</w:t>
            </w: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6BCE3868" w14:textId="5D56E943" w:rsidR="003C6610" w:rsidRPr="00081DA0" w:rsidRDefault="003C6610" w:rsidP="003C6610">
            <w:pPr>
              <w:pStyle w:val="p2"/>
              <w:rPr>
                <w:sz w:val="13"/>
                <w:szCs w:val="13"/>
                <w:highlight w:val="yellow"/>
              </w:rPr>
            </w:pPr>
          </w:p>
        </w:tc>
        <w:tc>
          <w:tcPr>
            <w:tcW w:w="1248" w:type="dxa"/>
            <w:shd w:val="clear" w:color="auto" w:fill="BFBFBF" w:themeFill="background1" w:themeFillShade="BF"/>
          </w:tcPr>
          <w:p w14:paraId="6156EEA8" w14:textId="77777777" w:rsidR="003C6610" w:rsidRPr="00081DA0" w:rsidRDefault="003C6610" w:rsidP="003C6610">
            <w:pPr>
              <w:pStyle w:val="p2"/>
              <w:rPr>
                <w:sz w:val="13"/>
                <w:szCs w:val="13"/>
                <w:highlight w:val="yellow"/>
                <w:lang w:eastAsia="en-US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5F0E8D0E" w14:textId="2B9A6665" w:rsidR="003C6610" w:rsidRPr="00081DA0" w:rsidRDefault="003C6610" w:rsidP="003C6610">
            <w:pPr>
              <w:pStyle w:val="p2"/>
              <w:rPr>
                <w:sz w:val="13"/>
                <w:szCs w:val="13"/>
                <w:highlight w:val="yellow"/>
              </w:rPr>
            </w:pPr>
          </w:p>
        </w:tc>
        <w:tc>
          <w:tcPr>
            <w:tcW w:w="1248" w:type="dxa"/>
            <w:shd w:val="clear" w:color="auto" w:fill="BFBFBF" w:themeFill="background1" w:themeFillShade="BF"/>
            <w:vAlign w:val="center"/>
          </w:tcPr>
          <w:p w14:paraId="4C462CC0" w14:textId="77777777" w:rsidR="003C6610" w:rsidRPr="00081DA0" w:rsidRDefault="003C6610" w:rsidP="003C6610">
            <w:pPr>
              <w:pStyle w:val="p2"/>
              <w:rPr>
                <w:sz w:val="13"/>
                <w:szCs w:val="13"/>
                <w:highlight w:val="yellow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</w:tcPr>
          <w:p w14:paraId="40F2DF1E" w14:textId="77777777" w:rsidR="003C6610" w:rsidRPr="00081DA0" w:rsidRDefault="003C6610" w:rsidP="003C6610">
            <w:pPr>
              <w:pStyle w:val="p2"/>
              <w:rPr>
                <w:sz w:val="13"/>
                <w:szCs w:val="13"/>
                <w:highlight w:val="yellow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</w:tcPr>
          <w:p w14:paraId="7413277F" w14:textId="5D05C211" w:rsidR="003C6610" w:rsidRPr="00081DA0" w:rsidRDefault="003C6610" w:rsidP="003C6610">
            <w:pPr>
              <w:pStyle w:val="p2"/>
              <w:rPr>
                <w:sz w:val="13"/>
                <w:szCs w:val="13"/>
                <w:highlight w:val="yellow"/>
              </w:rPr>
            </w:pPr>
          </w:p>
        </w:tc>
        <w:tc>
          <w:tcPr>
            <w:tcW w:w="1248" w:type="dxa"/>
            <w:shd w:val="clear" w:color="auto" w:fill="BFBFBF" w:themeFill="background1" w:themeFillShade="BF"/>
          </w:tcPr>
          <w:p w14:paraId="60B1B028" w14:textId="37C0A1FD" w:rsidR="003C6610" w:rsidRPr="00081DA0" w:rsidRDefault="003C6610" w:rsidP="003C6610">
            <w:pPr>
              <w:pStyle w:val="p2"/>
              <w:rPr>
                <w:sz w:val="13"/>
                <w:szCs w:val="13"/>
                <w:highlight w:val="yellow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</w:tcPr>
          <w:p w14:paraId="78BF6109" w14:textId="17A99B26" w:rsidR="003C6610" w:rsidRPr="00081DA0" w:rsidRDefault="003C6610" w:rsidP="003C6610">
            <w:pPr>
              <w:pStyle w:val="p2"/>
              <w:rPr>
                <w:sz w:val="13"/>
                <w:szCs w:val="13"/>
                <w:highlight w:val="yellow"/>
              </w:rPr>
            </w:pPr>
          </w:p>
        </w:tc>
        <w:tc>
          <w:tcPr>
            <w:tcW w:w="1248" w:type="dxa"/>
          </w:tcPr>
          <w:p w14:paraId="1F32BC60" w14:textId="00132000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</w:tr>
      <w:tr w:rsidR="00081DA0" w:rsidRPr="00081DA0" w14:paraId="3AD748A1" w14:textId="787165B8" w:rsidTr="00081DA0">
        <w:trPr>
          <w:trHeight w:val="50"/>
        </w:trPr>
        <w:tc>
          <w:tcPr>
            <w:tcW w:w="1023" w:type="dxa"/>
          </w:tcPr>
          <w:p w14:paraId="2B348FC1" w14:textId="16A27F8A" w:rsidR="003C6610" w:rsidRPr="00081DA0" w:rsidRDefault="005277CA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29</w:t>
            </w:r>
            <w:r w:rsidR="00E635D0" w:rsidRPr="00081DA0">
              <w:rPr>
                <w:sz w:val="13"/>
                <w:szCs w:val="13"/>
              </w:rPr>
              <w:t xml:space="preserve"> </w:t>
            </w:r>
            <w:r w:rsidR="006D63B3" w:rsidRPr="00081DA0">
              <w:rPr>
                <w:sz w:val="13"/>
                <w:szCs w:val="13"/>
              </w:rPr>
              <w:t>Nov</w:t>
            </w:r>
            <w:r w:rsidR="003C6610" w:rsidRPr="00081DA0">
              <w:rPr>
                <w:sz w:val="13"/>
                <w:szCs w:val="13"/>
              </w:rPr>
              <w:t>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57" w:type="dxa"/>
            <w:vAlign w:val="center"/>
          </w:tcPr>
          <w:p w14:paraId="1A7BB176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Wednesday</w:t>
            </w:r>
          </w:p>
        </w:tc>
        <w:tc>
          <w:tcPr>
            <w:tcW w:w="1247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653C73F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270F8B63" w14:textId="7D77057D" w:rsidR="003C6610" w:rsidRPr="00081DA0" w:rsidRDefault="00081DA0" w:rsidP="0048011D">
            <w:pPr>
              <w:pStyle w:val="p2"/>
              <w:rPr>
                <w:sz w:val="13"/>
                <w:szCs w:val="13"/>
                <w:lang w:val="sv-SE"/>
              </w:rPr>
            </w:pPr>
            <w:r>
              <w:rPr>
                <w:sz w:val="13"/>
                <w:szCs w:val="13"/>
                <w:lang w:val="sv-SE"/>
              </w:rPr>
              <w:t>Lab</w:t>
            </w:r>
          </w:p>
        </w:tc>
        <w:tc>
          <w:tcPr>
            <w:tcW w:w="1248" w:type="dxa"/>
            <w:shd w:val="clear" w:color="auto" w:fill="BFBFBF" w:themeFill="background1" w:themeFillShade="BF"/>
          </w:tcPr>
          <w:p w14:paraId="1A632417" w14:textId="77777777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686C5900" w14:textId="77777777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FFFFFF" w:themeFill="background1"/>
            <w:vAlign w:val="center"/>
          </w:tcPr>
          <w:p w14:paraId="1F9F3C41" w14:textId="77777777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</w:tcPr>
          <w:p w14:paraId="2F986D54" w14:textId="259789AD" w:rsidR="003C6610" w:rsidRPr="00081DA0" w:rsidRDefault="00081DA0" w:rsidP="003C6610">
            <w:pPr>
              <w:pStyle w:val="p2"/>
              <w:rPr>
                <w:sz w:val="13"/>
                <w:szCs w:val="13"/>
                <w:lang w:val="sv-SE"/>
              </w:rPr>
            </w:pPr>
            <w:r>
              <w:rPr>
                <w:sz w:val="13"/>
                <w:szCs w:val="13"/>
                <w:lang w:val="sv-SE"/>
              </w:rPr>
              <w:t>Lab Group 2</w:t>
            </w:r>
          </w:p>
        </w:tc>
        <w:tc>
          <w:tcPr>
            <w:tcW w:w="1247" w:type="dxa"/>
            <w:shd w:val="clear" w:color="auto" w:fill="BFBFBF" w:themeFill="background1" w:themeFillShade="BF"/>
          </w:tcPr>
          <w:p w14:paraId="144EBE8C" w14:textId="40664CAD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BFBFBF" w:themeFill="background1" w:themeFillShade="BF"/>
          </w:tcPr>
          <w:p w14:paraId="2C0B816C" w14:textId="1DDF2302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</w:tcPr>
          <w:p w14:paraId="067D1597" w14:textId="1BBFE6F2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</w:tcPr>
          <w:p w14:paraId="3158428C" w14:textId="60FA8995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</w:tr>
      <w:tr w:rsidR="00081DA0" w:rsidRPr="00081DA0" w14:paraId="013B17BE" w14:textId="21FDD4B2" w:rsidTr="00081DA0">
        <w:tc>
          <w:tcPr>
            <w:tcW w:w="1023" w:type="dxa"/>
          </w:tcPr>
          <w:p w14:paraId="700A191C" w14:textId="180CABCB" w:rsidR="00674B09" w:rsidRPr="00081DA0" w:rsidRDefault="00674B09" w:rsidP="00674B09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30 Dec, 2023</w:t>
            </w:r>
          </w:p>
        </w:tc>
        <w:tc>
          <w:tcPr>
            <w:tcW w:w="957" w:type="dxa"/>
            <w:vAlign w:val="center"/>
          </w:tcPr>
          <w:p w14:paraId="4E723218" w14:textId="77777777" w:rsidR="00674B09" w:rsidRPr="00081DA0" w:rsidRDefault="00674B09" w:rsidP="00674B09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Thursday</w:t>
            </w: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0DF8A45B" w14:textId="75EB699C" w:rsidR="00674B09" w:rsidRPr="00081DA0" w:rsidRDefault="00674B09" w:rsidP="00081DA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 xml:space="preserve">Labb </w:t>
            </w:r>
            <w:r w:rsidR="00081DA0">
              <w:rPr>
                <w:sz w:val="13"/>
                <w:szCs w:val="13"/>
              </w:rPr>
              <w:t>Group 2</w:t>
            </w: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16C5DE2D" w14:textId="234A9234" w:rsidR="00674B09" w:rsidRPr="00081DA0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BFBFBF" w:themeFill="background1" w:themeFillShade="BF"/>
          </w:tcPr>
          <w:p w14:paraId="3FE910C8" w14:textId="77777777" w:rsidR="00674B09" w:rsidRPr="00081DA0" w:rsidRDefault="00674B09" w:rsidP="00674B09">
            <w:pPr>
              <w:pStyle w:val="p2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6B35977A" w14:textId="77777777" w:rsidR="00674B09" w:rsidRPr="00081DA0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BFBFBF" w:themeFill="background1" w:themeFillShade="BF"/>
            <w:vAlign w:val="center"/>
          </w:tcPr>
          <w:p w14:paraId="020126D3" w14:textId="77777777" w:rsidR="00674B09" w:rsidRPr="00081DA0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</w:tcPr>
          <w:p w14:paraId="71B4B588" w14:textId="77777777" w:rsidR="00674B09" w:rsidRPr="00081DA0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</w:tcPr>
          <w:p w14:paraId="4FA451FC" w14:textId="05A6F940" w:rsidR="00674B09" w:rsidRPr="00081DA0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BFBFBF" w:themeFill="background1" w:themeFillShade="BF"/>
          </w:tcPr>
          <w:p w14:paraId="11633030" w14:textId="2BF0CAE4" w:rsidR="00674B09" w:rsidRPr="00081DA0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</w:tcPr>
          <w:p w14:paraId="4F6B8314" w14:textId="5070C5DB" w:rsidR="00674B09" w:rsidRPr="00081DA0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</w:tcPr>
          <w:p w14:paraId="21D5705B" w14:textId="07B1EA05" w:rsidR="00674B09" w:rsidRPr="00081DA0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</w:tr>
      <w:tr w:rsidR="00081DA0" w:rsidRPr="00081DA0" w14:paraId="48AA4200" w14:textId="144415AC" w:rsidTr="00081DA0">
        <w:tc>
          <w:tcPr>
            <w:tcW w:w="1023" w:type="dxa"/>
            <w:tcBorders>
              <w:bottom w:val="single" w:sz="12" w:space="0" w:color="auto"/>
            </w:tcBorders>
          </w:tcPr>
          <w:p w14:paraId="530A7225" w14:textId="34CF5CBF" w:rsidR="003C6610" w:rsidRPr="00081DA0" w:rsidRDefault="00E635D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0</w:t>
            </w:r>
            <w:r w:rsidR="005277CA" w:rsidRPr="00081DA0">
              <w:rPr>
                <w:sz w:val="13"/>
                <w:szCs w:val="13"/>
              </w:rPr>
              <w:t>1</w:t>
            </w:r>
            <w:r w:rsidRPr="00081DA0">
              <w:rPr>
                <w:sz w:val="13"/>
                <w:szCs w:val="13"/>
              </w:rPr>
              <w:t xml:space="preserve"> Dec</w:t>
            </w:r>
            <w:r w:rsidR="003C6610" w:rsidRPr="00081DA0">
              <w:rPr>
                <w:sz w:val="13"/>
                <w:szCs w:val="13"/>
              </w:rPr>
              <w:t>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57" w:type="dxa"/>
            <w:tcBorders>
              <w:bottom w:val="single" w:sz="12" w:space="0" w:color="auto"/>
            </w:tcBorders>
            <w:vAlign w:val="center"/>
          </w:tcPr>
          <w:p w14:paraId="52C9E707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Friday</w:t>
            </w:r>
          </w:p>
        </w:tc>
        <w:tc>
          <w:tcPr>
            <w:tcW w:w="1247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6B0CC5D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79CD6F0" w14:textId="2FAB17E5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6EE9626" w14:textId="77777777" w:rsidR="003C6610" w:rsidRPr="00081DA0" w:rsidRDefault="003C6610" w:rsidP="003C6610">
            <w:pPr>
              <w:pStyle w:val="p2"/>
              <w:rPr>
                <w:sz w:val="13"/>
                <w:szCs w:val="13"/>
                <w:lang w:eastAsia="en-US"/>
              </w:rPr>
            </w:pPr>
          </w:p>
        </w:tc>
        <w:tc>
          <w:tcPr>
            <w:tcW w:w="1247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A02E4EF" w14:textId="7ED79639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C154FFC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26A926EF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4A603E50" w14:textId="3CA525D5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79ADAC9" w14:textId="6DEA237C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435D1FA5" w14:textId="253C5BCF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2" w:space="0" w:color="auto"/>
            </w:tcBorders>
          </w:tcPr>
          <w:p w14:paraId="13002D52" w14:textId="6A90781F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</w:tr>
      <w:tr w:rsidR="00081DA0" w:rsidRPr="00081DA0" w14:paraId="7EB98180" w14:textId="08D7615C" w:rsidTr="00081DA0">
        <w:tc>
          <w:tcPr>
            <w:tcW w:w="1023" w:type="dxa"/>
            <w:tcBorders>
              <w:top w:val="single" w:sz="12" w:space="0" w:color="auto"/>
            </w:tcBorders>
          </w:tcPr>
          <w:p w14:paraId="46B2D078" w14:textId="514825B8" w:rsidR="003C6610" w:rsidRPr="00081DA0" w:rsidRDefault="00E635D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0</w:t>
            </w:r>
            <w:r w:rsidR="005277CA" w:rsidRPr="00081DA0">
              <w:rPr>
                <w:sz w:val="13"/>
                <w:szCs w:val="13"/>
              </w:rPr>
              <w:t>4</w:t>
            </w:r>
            <w:r w:rsidRPr="00081DA0">
              <w:rPr>
                <w:sz w:val="13"/>
                <w:szCs w:val="13"/>
              </w:rPr>
              <w:t xml:space="preserve"> Dec</w:t>
            </w:r>
            <w:r w:rsidR="003C6610" w:rsidRPr="00081DA0">
              <w:rPr>
                <w:sz w:val="13"/>
                <w:szCs w:val="13"/>
              </w:rPr>
              <w:t>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57" w:type="dxa"/>
            <w:tcBorders>
              <w:top w:val="single" w:sz="12" w:space="0" w:color="auto"/>
            </w:tcBorders>
            <w:vAlign w:val="center"/>
          </w:tcPr>
          <w:p w14:paraId="54F45699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Monday</w:t>
            </w:r>
          </w:p>
        </w:tc>
        <w:tc>
          <w:tcPr>
            <w:tcW w:w="124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CAAFE9A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06F63DAE" w14:textId="7551DFAD" w:rsidR="003C6610" w:rsidRPr="00081DA0" w:rsidRDefault="00674B09" w:rsidP="00081DA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  <w:lang w:val="sv-SE"/>
              </w:rPr>
              <w:t>Lab</w:t>
            </w:r>
          </w:p>
        </w:tc>
        <w:tc>
          <w:tcPr>
            <w:tcW w:w="1248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2FA8E69F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7DA43441" w14:textId="51C08A86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top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F75A14B" w14:textId="77777777" w:rsidR="003C6610" w:rsidRPr="00081DA0" w:rsidRDefault="003C6610" w:rsidP="003C6610">
            <w:pPr>
              <w:pStyle w:val="p2"/>
              <w:rPr>
                <w:b/>
                <w:sz w:val="13"/>
                <w:szCs w:val="13"/>
              </w:rPr>
            </w:pPr>
          </w:p>
        </w:tc>
        <w:tc>
          <w:tcPr>
            <w:tcW w:w="1247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49631526" w14:textId="77777777" w:rsidR="003C6610" w:rsidRPr="00081DA0" w:rsidRDefault="003C6610" w:rsidP="003C6610">
            <w:pPr>
              <w:pStyle w:val="p2"/>
              <w:rPr>
                <w:b/>
                <w:sz w:val="13"/>
                <w:szCs w:val="13"/>
              </w:rPr>
            </w:pPr>
          </w:p>
        </w:tc>
        <w:tc>
          <w:tcPr>
            <w:tcW w:w="1247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58559B54" w14:textId="42476E66" w:rsidR="003C6610" w:rsidRPr="00081DA0" w:rsidRDefault="003C6610" w:rsidP="003C6610">
            <w:pPr>
              <w:pStyle w:val="p2"/>
              <w:rPr>
                <w:b/>
                <w:sz w:val="13"/>
                <w:szCs w:val="13"/>
              </w:rPr>
            </w:pPr>
          </w:p>
        </w:tc>
        <w:tc>
          <w:tcPr>
            <w:tcW w:w="1248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56FC86D3" w14:textId="69435D0D" w:rsidR="003C6610" w:rsidRPr="00081DA0" w:rsidRDefault="003C6610" w:rsidP="003C6610">
            <w:pPr>
              <w:pStyle w:val="p2"/>
              <w:rPr>
                <w:b/>
                <w:sz w:val="13"/>
                <w:szCs w:val="13"/>
              </w:rPr>
            </w:pPr>
          </w:p>
        </w:tc>
        <w:tc>
          <w:tcPr>
            <w:tcW w:w="1247" w:type="dxa"/>
            <w:tcBorders>
              <w:top w:val="single" w:sz="12" w:space="0" w:color="auto"/>
            </w:tcBorders>
            <w:shd w:val="clear" w:color="auto" w:fill="BFBFBF" w:themeFill="background1" w:themeFillShade="BF"/>
          </w:tcPr>
          <w:p w14:paraId="4DBB09D3" w14:textId="2AC8088B" w:rsidR="003C6610" w:rsidRPr="00081DA0" w:rsidRDefault="003C6610" w:rsidP="003C6610">
            <w:pPr>
              <w:pStyle w:val="p2"/>
              <w:rPr>
                <w:b/>
                <w:sz w:val="13"/>
                <w:szCs w:val="13"/>
              </w:rPr>
            </w:pPr>
          </w:p>
        </w:tc>
        <w:tc>
          <w:tcPr>
            <w:tcW w:w="1248" w:type="dxa"/>
            <w:tcBorders>
              <w:top w:val="single" w:sz="12" w:space="0" w:color="auto"/>
            </w:tcBorders>
          </w:tcPr>
          <w:p w14:paraId="49BEAD3C" w14:textId="6693C35F" w:rsidR="003C6610" w:rsidRPr="00081DA0" w:rsidRDefault="003C6610" w:rsidP="003C6610">
            <w:pPr>
              <w:pStyle w:val="p2"/>
              <w:rPr>
                <w:b/>
                <w:sz w:val="13"/>
                <w:szCs w:val="13"/>
              </w:rPr>
            </w:pPr>
          </w:p>
        </w:tc>
      </w:tr>
      <w:tr w:rsidR="00081DA0" w:rsidRPr="00081DA0" w14:paraId="44C60772" w14:textId="3308B415" w:rsidTr="00081DA0">
        <w:tc>
          <w:tcPr>
            <w:tcW w:w="1023" w:type="dxa"/>
          </w:tcPr>
          <w:p w14:paraId="0EB85EEC" w14:textId="49FCD2B0" w:rsidR="003C6610" w:rsidRPr="00081DA0" w:rsidRDefault="00E635D0" w:rsidP="003C6610">
            <w:pPr>
              <w:pStyle w:val="p2"/>
              <w:rPr>
                <w:sz w:val="13"/>
                <w:szCs w:val="13"/>
                <w:lang w:val="sv-SE"/>
              </w:rPr>
            </w:pPr>
            <w:r w:rsidRPr="00081DA0">
              <w:rPr>
                <w:sz w:val="13"/>
                <w:szCs w:val="13"/>
                <w:lang w:val="sv-SE"/>
              </w:rPr>
              <w:t>0</w:t>
            </w:r>
            <w:r w:rsidR="002D5F4E" w:rsidRPr="00081DA0">
              <w:rPr>
                <w:sz w:val="13"/>
                <w:szCs w:val="13"/>
                <w:lang w:val="sv-SE"/>
              </w:rPr>
              <w:t>5</w:t>
            </w:r>
            <w:r w:rsidRPr="00081DA0">
              <w:rPr>
                <w:sz w:val="13"/>
                <w:szCs w:val="13"/>
                <w:lang w:val="sv-SE"/>
              </w:rPr>
              <w:t xml:space="preserve"> Dec</w:t>
            </w:r>
            <w:r w:rsidR="003C6610" w:rsidRPr="00081DA0">
              <w:rPr>
                <w:sz w:val="13"/>
                <w:szCs w:val="13"/>
                <w:lang w:val="sv-SE"/>
              </w:rPr>
              <w:t>, 202</w:t>
            </w:r>
            <w:r w:rsidR="005F4981" w:rsidRPr="00081DA0">
              <w:rPr>
                <w:sz w:val="13"/>
                <w:szCs w:val="13"/>
                <w:lang w:val="sv-SE"/>
              </w:rPr>
              <w:t>3</w:t>
            </w:r>
          </w:p>
          <w:p w14:paraId="032B91FB" w14:textId="77777777" w:rsidR="0048011D" w:rsidRPr="00081DA0" w:rsidRDefault="0048011D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  <w:p w14:paraId="2DAA01BD" w14:textId="11F6F40A" w:rsidR="0048011D" w:rsidRPr="00081DA0" w:rsidRDefault="0048011D" w:rsidP="003C6610">
            <w:pPr>
              <w:pStyle w:val="p2"/>
              <w:rPr>
                <w:sz w:val="13"/>
                <w:szCs w:val="13"/>
                <w:lang w:val="sv-SE"/>
              </w:rPr>
            </w:pPr>
            <w:r w:rsidRPr="00081DA0">
              <w:rPr>
                <w:sz w:val="13"/>
                <w:szCs w:val="13"/>
                <w:lang w:val="sv-SE"/>
              </w:rPr>
              <w:t>OK att flytta till em</w:t>
            </w:r>
          </w:p>
        </w:tc>
        <w:tc>
          <w:tcPr>
            <w:tcW w:w="957" w:type="dxa"/>
            <w:vAlign w:val="center"/>
          </w:tcPr>
          <w:p w14:paraId="6E117B69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Tuesday</w: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2FB85D7D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4EE73F14" w14:textId="3348B7ED" w:rsidR="003C6610" w:rsidRPr="00081DA0" w:rsidRDefault="00674B09" w:rsidP="00081DA0">
            <w:pPr>
              <w:pStyle w:val="p2"/>
              <w:rPr>
                <w:sz w:val="13"/>
                <w:szCs w:val="13"/>
                <w:lang w:val="sv-SE"/>
              </w:rPr>
            </w:pPr>
            <w:r w:rsidRPr="00081DA0">
              <w:rPr>
                <w:sz w:val="13"/>
                <w:szCs w:val="13"/>
                <w:lang w:val="sv-SE"/>
              </w:rPr>
              <w:t>Lab</w:t>
            </w:r>
          </w:p>
        </w:tc>
        <w:tc>
          <w:tcPr>
            <w:tcW w:w="1248" w:type="dxa"/>
            <w:shd w:val="clear" w:color="auto" w:fill="BFBFBF" w:themeFill="background1" w:themeFillShade="BF"/>
          </w:tcPr>
          <w:p w14:paraId="186BC4B9" w14:textId="77777777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7966BA9B" w14:textId="296A8299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FFFFFF" w:themeFill="background1"/>
            <w:vAlign w:val="center"/>
          </w:tcPr>
          <w:p w14:paraId="7511BE7F" w14:textId="77777777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201E7B25" w14:textId="37D2D14A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72102484" w14:textId="792F2154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14:paraId="4A5E7508" w14:textId="6734DD06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677F88FD" w14:textId="30CD2DB0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</w:tcPr>
          <w:p w14:paraId="6FF168EF" w14:textId="1B74B63A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</w:tr>
      <w:tr w:rsidR="00081DA0" w:rsidRPr="00081DA0" w14:paraId="6A6BCE79" w14:textId="1B539AD4" w:rsidTr="00081DA0">
        <w:tc>
          <w:tcPr>
            <w:tcW w:w="1023" w:type="dxa"/>
          </w:tcPr>
          <w:p w14:paraId="7C187D3F" w14:textId="3F6FCA1E" w:rsidR="003C6610" w:rsidRPr="00081DA0" w:rsidRDefault="00E635D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0</w:t>
            </w:r>
            <w:r w:rsidR="002D5F4E" w:rsidRPr="00081DA0">
              <w:rPr>
                <w:sz w:val="13"/>
                <w:szCs w:val="13"/>
              </w:rPr>
              <w:t>6</w:t>
            </w:r>
            <w:r w:rsidRPr="00081DA0">
              <w:rPr>
                <w:sz w:val="13"/>
                <w:szCs w:val="13"/>
              </w:rPr>
              <w:t xml:space="preserve"> Dec</w:t>
            </w:r>
            <w:r w:rsidR="003C6610" w:rsidRPr="00081DA0">
              <w:rPr>
                <w:sz w:val="13"/>
                <w:szCs w:val="13"/>
              </w:rPr>
              <w:t>, 202</w:t>
            </w:r>
            <w:r w:rsidR="005F4981" w:rsidRPr="00081DA0">
              <w:rPr>
                <w:sz w:val="13"/>
                <w:szCs w:val="13"/>
              </w:rPr>
              <w:t>3</w:t>
            </w:r>
          </w:p>
        </w:tc>
        <w:tc>
          <w:tcPr>
            <w:tcW w:w="957" w:type="dxa"/>
            <w:vAlign w:val="center"/>
          </w:tcPr>
          <w:p w14:paraId="5289DC1C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  <w:r w:rsidRPr="00081DA0">
              <w:rPr>
                <w:sz w:val="13"/>
                <w:szCs w:val="13"/>
              </w:rPr>
              <w:t>Wednesday</w: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0DCE12B0" w14:textId="77777777" w:rsidR="003C6610" w:rsidRPr="00081DA0" w:rsidRDefault="003C6610" w:rsidP="003C6610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35AFAEB9" w14:textId="0243E122" w:rsidR="003C6610" w:rsidRPr="00081DA0" w:rsidRDefault="00081DA0" w:rsidP="003C6610">
            <w:pPr>
              <w:pStyle w:val="p2"/>
              <w:rPr>
                <w:sz w:val="13"/>
                <w:szCs w:val="13"/>
                <w:lang w:val="sv-SE"/>
              </w:rPr>
            </w:pPr>
            <w:r>
              <w:rPr>
                <w:sz w:val="13"/>
                <w:szCs w:val="13"/>
                <w:lang w:val="sv-SE"/>
              </w:rPr>
              <w:t>Seminar/Discussion</w:t>
            </w:r>
          </w:p>
        </w:tc>
        <w:tc>
          <w:tcPr>
            <w:tcW w:w="1248" w:type="dxa"/>
            <w:shd w:val="clear" w:color="auto" w:fill="BFBFBF" w:themeFill="background1" w:themeFillShade="BF"/>
          </w:tcPr>
          <w:p w14:paraId="2FCEBF4F" w14:textId="77777777" w:rsidR="003C6610" w:rsidRPr="00081DA0" w:rsidRDefault="003C6610" w:rsidP="003C6610">
            <w:pPr>
              <w:pStyle w:val="p2"/>
              <w:rPr>
                <w:b/>
                <w:bCs/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BFBFBF" w:themeFill="background1" w:themeFillShade="BF"/>
            <w:vAlign w:val="center"/>
          </w:tcPr>
          <w:p w14:paraId="298DF3D8" w14:textId="77777777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FFFFFF" w:themeFill="background1"/>
            <w:vAlign w:val="center"/>
          </w:tcPr>
          <w:p w14:paraId="45D07D82" w14:textId="77777777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24F89414" w14:textId="77777777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25C120C0" w14:textId="4C66F602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14:paraId="6EB97F86" w14:textId="7055C706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6A6EFB64" w14:textId="24BC814F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14:paraId="7167702F" w14:textId="22B73B69" w:rsidR="003C6610" w:rsidRPr="00081DA0" w:rsidRDefault="003C6610" w:rsidP="003C6610">
            <w:pPr>
              <w:pStyle w:val="p2"/>
              <w:rPr>
                <w:sz w:val="13"/>
                <w:szCs w:val="13"/>
                <w:lang w:val="sv-SE"/>
              </w:rPr>
            </w:pPr>
          </w:p>
        </w:tc>
      </w:tr>
      <w:tr w:rsidR="00081DA0" w:rsidRPr="00E26DA5" w14:paraId="3E8D3AD7" w14:textId="2847AB9E" w:rsidTr="00081DA0">
        <w:tc>
          <w:tcPr>
            <w:tcW w:w="1023" w:type="dxa"/>
          </w:tcPr>
          <w:p w14:paraId="44DCE786" w14:textId="0F7F3813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07</w:t>
            </w:r>
            <w:r w:rsidRPr="00F126D5">
              <w:rPr>
                <w:sz w:val="13"/>
                <w:szCs w:val="13"/>
              </w:rPr>
              <w:t xml:space="preserve"> </w:t>
            </w:r>
            <w:r>
              <w:rPr>
                <w:sz w:val="13"/>
                <w:szCs w:val="13"/>
              </w:rPr>
              <w:t>Dec</w:t>
            </w:r>
            <w:r w:rsidRPr="00F126D5">
              <w:rPr>
                <w:sz w:val="13"/>
                <w:szCs w:val="13"/>
              </w:rPr>
              <w:t>, 20</w:t>
            </w:r>
            <w:r>
              <w:rPr>
                <w:sz w:val="13"/>
                <w:szCs w:val="13"/>
              </w:rPr>
              <w:t>23</w:t>
            </w:r>
          </w:p>
        </w:tc>
        <w:tc>
          <w:tcPr>
            <w:tcW w:w="957" w:type="dxa"/>
            <w:vAlign w:val="center"/>
          </w:tcPr>
          <w:p w14:paraId="69AAEB46" w14:textId="77777777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  <w:r w:rsidRPr="00E26DA5">
              <w:rPr>
                <w:sz w:val="13"/>
                <w:szCs w:val="13"/>
              </w:rPr>
              <w:t>Thursday</w: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5D10D656" w14:textId="77777777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69FB8F62" w14:textId="6F8E882A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14:paraId="72B8A340" w14:textId="503C1831" w:rsidR="00674B09" w:rsidRPr="00674B09" w:rsidRDefault="00674B09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305BC9BC" w14:textId="086D98E0" w:rsidR="00674B09" w:rsidRPr="00674B09" w:rsidRDefault="00674B09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FFFFFF" w:themeFill="background1"/>
            <w:vAlign w:val="center"/>
          </w:tcPr>
          <w:p w14:paraId="4C56F1F6" w14:textId="77777777" w:rsidR="00674B09" w:rsidRPr="00674B09" w:rsidRDefault="00674B09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3EF24F17" w14:textId="77777777" w:rsidR="00674B09" w:rsidRPr="00674B09" w:rsidRDefault="00674B09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3D0AB8F7" w14:textId="6F558593" w:rsidR="00674B09" w:rsidRPr="00674B09" w:rsidRDefault="00674B09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14:paraId="018A36C0" w14:textId="7D122B0E" w:rsidR="00674B09" w:rsidRPr="00674B09" w:rsidRDefault="00674B09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5E7C90BA" w14:textId="5D5E30FD" w:rsidR="00674B09" w:rsidRPr="00674B09" w:rsidRDefault="00674B09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</w:tcPr>
          <w:p w14:paraId="608F9FA4" w14:textId="3EAF19C6" w:rsidR="00674B09" w:rsidRPr="00674B09" w:rsidRDefault="00674B09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</w:tr>
      <w:tr w:rsidR="00081DA0" w:rsidRPr="00E26DA5" w14:paraId="32802D07" w14:textId="00EC4F38" w:rsidTr="00081DA0">
        <w:tc>
          <w:tcPr>
            <w:tcW w:w="1023" w:type="dxa"/>
            <w:tcBorders>
              <w:bottom w:val="single" w:sz="18" w:space="0" w:color="auto"/>
            </w:tcBorders>
          </w:tcPr>
          <w:p w14:paraId="4B172717" w14:textId="1BDB84E6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08</w:t>
            </w:r>
            <w:r w:rsidRPr="00F126D5">
              <w:rPr>
                <w:sz w:val="13"/>
                <w:szCs w:val="13"/>
              </w:rPr>
              <w:t xml:space="preserve"> </w:t>
            </w:r>
            <w:r>
              <w:rPr>
                <w:sz w:val="13"/>
                <w:szCs w:val="13"/>
              </w:rPr>
              <w:t>Dec</w:t>
            </w:r>
            <w:r w:rsidRPr="00F126D5">
              <w:rPr>
                <w:sz w:val="13"/>
                <w:szCs w:val="13"/>
              </w:rPr>
              <w:t>, 20</w:t>
            </w:r>
            <w:r>
              <w:rPr>
                <w:sz w:val="13"/>
                <w:szCs w:val="13"/>
              </w:rPr>
              <w:t>23</w:t>
            </w:r>
          </w:p>
        </w:tc>
        <w:tc>
          <w:tcPr>
            <w:tcW w:w="957" w:type="dxa"/>
            <w:tcBorders>
              <w:bottom w:val="single" w:sz="18" w:space="0" w:color="auto"/>
            </w:tcBorders>
            <w:vAlign w:val="center"/>
          </w:tcPr>
          <w:p w14:paraId="52438727" w14:textId="77777777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  <w:r w:rsidRPr="00E26DA5">
              <w:rPr>
                <w:sz w:val="13"/>
                <w:szCs w:val="13"/>
              </w:rPr>
              <w:t>Friday</w:t>
            </w: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03A4CF4B" w14:textId="77777777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4B127D7" w14:textId="77777777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8" w:space="0" w:color="auto"/>
            </w:tcBorders>
            <w:shd w:val="clear" w:color="auto" w:fill="FFFFFF" w:themeFill="background1"/>
          </w:tcPr>
          <w:p w14:paraId="7B525AC3" w14:textId="77777777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170EE1E" w14:textId="77777777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46BB15F" w14:textId="77777777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FFFFFF" w:themeFill="background1"/>
          </w:tcPr>
          <w:p w14:paraId="1B3D0576" w14:textId="77777777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FFFFFF" w:themeFill="background1"/>
          </w:tcPr>
          <w:p w14:paraId="7EFD99FD" w14:textId="70D0F467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8" w:space="0" w:color="auto"/>
            </w:tcBorders>
            <w:shd w:val="clear" w:color="auto" w:fill="FFFFFF" w:themeFill="background1"/>
          </w:tcPr>
          <w:p w14:paraId="2ACC7A41" w14:textId="5F669F64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FFFFFF" w:themeFill="background1"/>
          </w:tcPr>
          <w:p w14:paraId="1D0D1534" w14:textId="2E631940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8" w:space="0" w:color="auto"/>
            </w:tcBorders>
          </w:tcPr>
          <w:p w14:paraId="04A7B565" w14:textId="6BC91A91" w:rsidR="00674B09" w:rsidRPr="00E26DA5" w:rsidRDefault="00674B09" w:rsidP="00674B09">
            <w:pPr>
              <w:pStyle w:val="p2"/>
              <w:rPr>
                <w:sz w:val="13"/>
                <w:szCs w:val="13"/>
              </w:rPr>
            </w:pPr>
          </w:p>
        </w:tc>
      </w:tr>
    </w:tbl>
    <w:p w14:paraId="121508A8" w14:textId="7598FC41" w:rsidR="00B21915" w:rsidRPr="0060240A" w:rsidRDefault="003C6610">
      <w:pPr>
        <w:rPr>
          <w:rFonts w:ascii="Helvetica" w:hAnsi="Helvetica"/>
          <w:sz w:val="20"/>
          <w:szCs w:val="20"/>
          <w:lang w:val="en-US"/>
        </w:rPr>
      </w:pPr>
      <w:r w:rsidRPr="0060240A">
        <w:rPr>
          <w:rFonts w:ascii="Helvetica" w:hAnsi="Helvetica"/>
          <w:sz w:val="20"/>
          <w:szCs w:val="20"/>
          <w:lang w:val="en-US"/>
        </w:rPr>
        <w:t>Student Presentations:</w:t>
      </w:r>
    </w:p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1023"/>
        <w:gridCol w:w="957"/>
        <w:gridCol w:w="1247"/>
        <w:gridCol w:w="1247"/>
        <w:gridCol w:w="1248"/>
        <w:gridCol w:w="1247"/>
        <w:gridCol w:w="1248"/>
        <w:gridCol w:w="1247"/>
        <w:gridCol w:w="1247"/>
        <w:gridCol w:w="1248"/>
        <w:gridCol w:w="1247"/>
        <w:gridCol w:w="1248"/>
      </w:tblGrid>
      <w:tr w:rsidR="00D656AD" w:rsidRPr="00D656AD" w14:paraId="453ED4BB" w14:textId="77777777" w:rsidTr="00674B09">
        <w:trPr>
          <w:trHeight w:val="222"/>
        </w:trPr>
        <w:tc>
          <w:tcPr>
            <w:tcW w:w="102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AC24B9" w14:textId="77777777" w:rsidR="00E635D0" w:rsidRPr="00D656AD" w:rsidRDefault="00E635D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5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609A29F" w14:textId="77777777" w:rsidR="00E635D0" w:rsidRPr="00D656AD" w:rsidRDefault="00E635D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AB0B0A9" w14:textId="77777777" w:rsidR="00E635D0" w:rsidRPr="00D656AD" w:rsidRDefault="00E635D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08:00 – 09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77629D3" w14:textId="77777777" w:rsidR="00E635D0" w:rsidRPr="00D656AD" w:rsidRDefault="00E635D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09:00 – 10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</w:tcPr>
          <w:p w14:paraId="2B2F42BE" w14:textId="77777777" w:rsidR="00E635D0" w:rsidRPr="00D656AD" w:rsidRDefault="00E635D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0:00 – 11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204A9D" w14:textId="77777777" w:rsidR="00E635D0" w:rsidRPr="00D656AD" w:rsidRDefault="00E635D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1:00 – 12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4DB4FD7" w14:textId="77777777" w:rsidR="00E635D0" w:rsidRPr="00D656AD" w:rsidRDefault="00E635D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2:00 – 13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</w:tcPr>
          <w:p w14:paraId="0C92A6AD" w14:textId="77777777" w:rsidR="00E635D0" w:rsidRPr="00D656AD" w:rsidRDefault="00E635D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3:00 – 14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</w:tcPr>
          <w:p w14:paraId="7110FDD5" w14:textId="77777777" w:rsidR="00E635D0" w:rsidRPr="00D656AD" w:rsidRDefault="00E635D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4:00 – 15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</w:tcPr>
          <w:p w14:paraId="33E6BD0E" w14:textId="77777777" w:rsidR="00E635D0" w:rsidRPr="00D656AD" w:rsidRDefault="00E635D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5:00 – 16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</w:tcPr>
          <w:p w14:paraId="35EF927C" w14:textId="77777777" w:rsidR="00E635D0" w:rsidRPr="00D656AD" w:rsidRDefault="00E635D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6:00 – 17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</w:tcPr>
          <w:p w14:paraId="42D37511" w14:textId="77777777" w:rsidR="00E635D0" w:rsidRPr="00D656AD" w:rsidRDefault="00E635D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7:00 – 18:00</w:t>
            </w:r>
          </w:p>
        </w:tc>
      </w:tr>
      <w:tr w:rsidR="00E635D0" w:rsidRPr="00E26DA5" w14:paraId="366D48AB" w14:textId="77777777" w:rsidTr="00081DA0">
        <w:tc>
          <w:tcPr>
            <w:tcW w:w="1023" w:type="dxa"/>
          </w:tcPr>
          <w:p w14:paraId="1673F5AF" w14:textId="68D13706" w:rsidR="00E635D0" w:rsidRDefault="00E635D0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1</w:t>
            </w:r>
            <w:r w:rsidR="002D5F4E">
              <w:rPr>
                <w:sz w:val="13"/>
                <w:szCs w:val="13"/>
              </w:rPr>
              <w:t>1</w:t>
            </w:r>
            <w:r w:rsidRPr="00F126D5">
              <w:rPr>
                <w:sz w:val="13"/>
                <w:szCs w:val="13"/>
              </w:rPr>
              <w:t xml:space="preserve"> </w:t>
            </w:r>
            <w:r>
              <w:rPr>
                <w:sz w:val="13"/>
                <w:szCs w:val="13"/>
              </w:rPr>
              <w:t>Dec, 202</w:t>
            </w:r>
            <w:r w:rsidR="005F4981">
              <w:rPr>
                <w:sz w:val="13"/>
                <w:szCs w:val="13"/>
              </w:rPr>
              <w:t>3</w:t>
            </w:r>
          </w:p>
        </w:tc>
        <w:tc>
          <w:tcPr>
            <w:tcW w:w="957" w:type="dxa"/>
            <w:vAlign w:val="center"/>
          </w:tcPr>
          <w:p w14:paraId="79A4F5B0" w14:textId="77777777" w:rsidR="00E635D0" w:rsidRPr="00E26DA5" w:rsidRDefault="00E635D0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onday</w: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48726D34" w14:textId="77777777" w:rsidR="00E635D0" w:rsidRPr="00006D42" w:rsidRDefault="00E635D0" w:rsidP="00674B09">
            <w:pPr>
              <w:pStyle w:val="p2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68D43EED" w14:textId="77777777" w:rsidR="00E635D0" w:rsidRPr="00006D42" w:rsidRDefault="00E635D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14:paraId="317EFE8A" w14:textId="77777777" w:rsidR="00E635D0" w:rsidRPr="00006D42" w:rsidRDefault="00E635D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6FF7B1F2" w14:textId="77777777" w:rsidR="00E635D0" w:rsidRPr="00E26DA5" w:rsidRDefault="00E635D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FFFFFF" w:themeFill="background1"/>
            <w:vAlign w:val="center"/>
          </w:tcPr>
          <w:p w14:paraId="0C728B80" w14:textId="77777777" w:rsidR="00E635D0" w:rsidRPr="00E26DA5" w:rsidRDefault="00E635D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215E6746" w14:textId="77777777" w:rsidR="00E635D0" w:rsidRPr="00E26DA5" w:rsidRDefault="00E635D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3DAC9DA1" w14:textId="77777777" w:rsidR="00E635D0" w:rsidRPr="00E26DA5" w:rsidRDefault="00E635D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14:paraId="222801FB" w14:textId="77777777" w:rsidR="00E635D0" w:rsidRPr="00E26DA5" w:rsidRDefault="00E635D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73E0C183" w14:textId="77777777" w:rsidR="00E635D0" w:rsidRPr="00E26DA5" w:rsidRDefault="00E635D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</w:tcPr>
          <w:p w14:paraId="106CBBCC" w14:textId="77777777" w:rsidR="00E635D0" w:rsidRPr="00E26DA5" w:rsidRDefault="00E635D0" w:rsidP="00674B09">
            <w:pPr>
              <w:pStyle w:val="p2"/>
              <w:rPr>
                <w:sz w:val="13"/>
                <w:szCs w:val="13"/>
              </w:rPr>
            </w:pPr>
          </w:p>
        </w:tc>
      </w:tr>
      <w:tr w:rsidR="00E635D0" w:rsidRPr="00E26DA5" w14:paraId="080ED2BB" w14:textId="77777777" w:rsidTr="00081DA0">
        <w:tc>
          <w:tcPr>
            <w:tcW w:w="1023" w:type="dxa"/>
          </w:tcPr>
          <w:p w14:paraId="19898D82" w14:textId="45CA30B6" w:rsidR="00E635D0" w:rsidRPr="00E26DA5" w:rsidRDefault="00E635D0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1</w:t>
            </w:r>
            <w:r w:rsidR="002D5F4E">
              <w:rPr>
                <w:sz w:val="13"/>
                <w:szCs w:val="13"/>
              </w:rPr>
              <w:t>2</w:t>
            </w:r>
            <w:r w:rsidRPr="00F126D5">
              <w:rPr>
                <w:sz w:val="13"/>
                <w:szCs w:val="13"/>
              </w:rPr>
              <w:t xml:space="preserve"> </w:t>
            </w:r>
            <w:r>
              <w:rPr>
                <w:sz w:val="13"/>
                <w:szCs w:val="13"/>
              </w:rPr>
              <w:t>Dec</w:t>
            </w:r>
            <w:r w:rsidRPr="00F126D5">
              <w:rPr>
                <w:sz w:val="13"/>
                <w:szCs w:val="13"/>
              </w:rPr>
              <w:t>, 20</w:t>
            </w:r>
            <w:r>
              <w:rPr>
                <w:sz w:val="13"/>
                <w:szCs w:val="13"/>
              </w:rPr>
              <w:t>2</w:t>
            </w:r>
            <w:r w:rsidR="005F4981">
              <w:rPr>
                <w:sz w:val="13"/>
                <w:szCs w:val="13"/>
              </w:rPr>
              <w:t>3</w:t>
            </w:r>
          </w:p>
        </w:tc>
        <w:tc>
          <w:tcPr>
            <w:tcW w:w="957" w:type="dxa"/>
            <w:vAlign w:val="center"/>
          </w:tcPr>
          <w:p w14:paraId="4D066F58" w14:textId="77777777" w:rsidR="00E635D0" w:rsidRPr="00E26DA5" w:rsidRDefault="00E635D0" w:rsidP="00674B09">
            <w:pPr>
              <w:pStyle w:val="p2"/>
              <w:rPr>
                <w:sz w:val="13"/>
                <w:szCs w:val="13"/>
              </w:rPr>
            </w:pPr>
            <w:r w:rsidRPr="00E26DA5">
              <w:rPr>
                <w:sz w:val="13"/>
                <w:szCs w:val="13"/>
              </w:rPr>
              <w:t>Tuesday</w: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0AEA68E0" w14:textId="77777777" w:rsidR="00E635D0" w:rsidRPr="00006D42" w:rsidRDefault="00E635D0" w:rsidP="00674B09">
            <w:pPr>
              <w:pStyle w:val="p2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5DC60E0C" w14:textId="77777777" w:rsidR="00E635D0" w:rsidRPr="00006D42" w:rsidRDefault="00E635D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B4C6E7" w:themeFill="accent1" w:themeFillTint="66"/>
          </w:tcPr>
          <w:p w14:paraId="1215D6CD" w14:textId="57675DCB" w:rsidR="00E635D0" w:rsidRPr="00081DA0" w:rsidRDefault="00081DA0" w:rsidP="00081DA0">
            <w:pPr>
              <w:pStyle w:val="p2"/>
              <w:rPr>
                <w:sz w:val="13"/>
                <w:szCs w:val="13"/>
                <w:lang w:val="sv-SE"/>
              </w:rPr>
            </w:pPr>
            <w:r w:rsidRPr="00081DA0">
              <w:rPr>
                <w:sz w:val="13"/>
                <w:szCs w:val="13"/>
                <w:lang w:val="sv-SE"/>
              </w:rPr>
              <w:t>Presentations</w:t>
            </w:r>
          </w:p>
        </w:tc>
        <w:tc>
          <w:tcPr>
            <w:tcW w:w="1247" w:type="dxa"/>
            <w:shd w:val="clear" w:color="auto" w:fill="B4C6E7" w:themeFill="accent1" w:themeFillTint="66"/>
            <w:vAlign w:val="center"/>
          </w:tcPr>
          <w:p w14:paraId="6ADE3449" w14:textId="77777777" w:rsidR="00E635D0" w:rsidRPr="00081DA0" w:rsidRDefault="00E635D0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auto"/>
            <w:vAlign w:val="center"/>
          </w:tcPr>
          <w:p w14:paraId="6988CF1A" w14:textId="77777777" w:rsidR="00E635D0" w:rsidRPr="00081DA0" w:rsidRDefault="00E635D0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B4C6E7" w:themeFill="accent1" w:themeFillTint="66"/>
          </w:tcPr>
          <w:p w14:paraId="407DF894" w14:textId="1C6EB391" w:rsidR="00E635D0" w:rsidRPr="00081DA0" w:rsidRDefault="00081DA0" w:rsidP="00081DA0">
            <w:pPr>
              <w:pStyle w:val="p2"/>
              <w:rPr>
                <w:sz w:val="13"/>
                <w:szCs w:val="13"/>
                <w:lang w:val="sv-SE"/>
              </w:rPr>
            </w:pPr>
            <w:r w:rsidRPr="00081DA0">
              <w:rPr>
                <w:sz w:val="13"/>
                <w:szCs w:val="13"/>
                <w:lang w:val="sv-SE"/>
              </w:rPr>
              <w:t>Presentations</w:t>
            </w:r>
          </w:p>
        </w:tc>
        <w:tc>
          <w:tcPr>
            <w:tcW w:w="1247" w:type="dxa"/>
            <w:shd w:val="clear" w:color="auto" w:fill="B4C6E7" w:themeFill="accent1" w:themeFillTint="66"/>
          </w:tcPr>
          <w:p w14:paraId="3BB62154" w14:textId="77777777" w:rsidR="00E635D0" w:rsidRPr="0048011D" w:rsidRDefault="00E635D0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14:paraId="55296C01" w14:textId="77777777" w:rsidR="00E635D0" w:rsidRPr="0048011D" w:rsidRDefault="00E635D0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shd w:val="clear" w:color="auto" w:fill="FFFFFF" w:themeFill="background1"/>
          </w:tcPr>
          <w:p w14:paraId="3121500F" w14:textId="77777777" w:rsidR="00E635D0" w:rsidRPr="0048011D" w:rsidRDefault="00E635D0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</w:tcPr>
          <w:p w14:paraId="6609264A" w14:textId="77777777" w:rsidR="00E635D0" w:rsidRPr="0048011D" w:rsidRDefault="00E635D0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</w:tr>
      <w:tr w:rsidR="00E635D0" w:rsidRPr="00E26DA5" w14:paraId="5419D0E3" w14:textId="77777777" w:rsidTr="00081DA0">
        <w:tc>
          <w:tcPr>
            <w:tcW w:w="1023" w:type="dxa"/>
            <w:tcBorders>
              <w:bottom w:val="single" w:sz="18" w:space="0" w:color="auto"/>
            </w:tcBorders>
          </w:tcPr>
          <w:p w14:paraId="3BB70E59" w14:textId="4DE2036F" w:rsidR="00E635D0" w:rsidRPr="00E26DA5" w:rsidRDefault="006E5530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1</w:t>
            </w:r>
            <w:r w:rsidR="002D5F4E">
              <w:rPr>
                <w:sz w:val="13"/>
                <w:szCs w:val="13"/>
              </w:rPr>
              <w:t>3</w:t>
            </w:r>
            <w:r w:rsidR="00E635D0" w:rsidRPr="00F126D5">
              <w:rPr>
                <w:sz w:val="13"/>
                <w:szCs w:val="13"/>
              </w:rPr>
              <w:t xml:space="preserve"> </w:t>
            </w:r>
            <w:r w:rsidR="00E635D0">
              <w:rPr>
                <w:sz w:val="13"/>
                <w:szCs w:val="13"/>
              </w:rPr>
              <w:t>Dec</w:t>
            </w:r>
            <w:r w:rsidR="00E635D0" w:rsidRPr="00F126D5">
              <w:rPr>
                <w:sz w:val="13"/>
                <w:szCs w:val="13"/>
              </w:rPr>
              <w:t>, 20</w:t>
            </w:r>
            <w:r w:rsidR="00E635D0">
              <w:rPr>
                <w:sz w:val="13"/>
                <w:szCs w:val="13"/>
              </w:rPr>
              <w:t>2</w:t>
            </w:r>
            <w:r w:rsidR="005F4981">
              <w:rPr>
                <w:sz w:val="13"/>
                <w:szCs w:val="13"/>
              </w:rPr>
              <w:t>3</w:t>
            </w:r>
          </w:p>
        </w:tc>
        <w:tc>
          <w:tcPr>
            <w:tcW w:w="957" w:type="dxa"/>
            <w:tcBorders>
              <w:bottom w:val="single" w:sz="18" w:space="0" w:color="auto"/>
            </w:tcBorders>
            <w:vAlign w:val="center"/>
          </w:tcPr>
          <w:p w14:paraId="78AE51EF" w14:textId="77777777" w:rsidR="00E635D0" w:rsidRPr="00E26DA5" w:rsidRDefault="00E635D0" w:rsidP="00674B09">
            <w:pPr>
              <w:pStyle w:val="p2"/>
              <w:rPr>
                <w:sz w:val="13"/>
                <w:szCs w:val="13"/>
              </w:rPr>
            </w:pPr>
            <w:r w:rsidRPr="00E26DA5">
              <w:rPr>
                <w:sz w:val="13"/>
                <w:szCs w:val="13"/>
              </w:rPr>
              <w:t>Wednesday</w:t>
            </w: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528A235A" w14:textId="77777777" w:rsidR="00E635D0" w:rsidRPr="00006D42" w:rsidRDefault="00E635D0" w:rsidP="00674B09">
            <w:pPr>
              <w:pStyle w:val="p2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87B1255" w14:textId="6DC6EAF1" w:rsidR="00E635D0" w:rsidRPr="00674B09" w:rsidRDefault="00E635D0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tcBorders>
              <w:bottom w:val="single" w:sz="18" w:space="0" w:color="auto"/>
            </w:tcBorders>
            <w:shd w:val="clear" w:color="auto" w:fill="B4C6E7" w:themeFill="accent1" w:themeFillTint="66"/>
          </w:tcPr>
          <w:p w14:paraId="447B0A2A" w14:textId="5AFE8D77" w:rsidR="00E635D0" w:rsidRPr="00081DA0" w:rsidRDefault="00081DA0" w:rsidP="00081DA0">
            <w:pPr>
              <w:pStyle w:val="p2"/>
              <w:rPr>
                <w:sz w:val="13"/>
                <w:szCs w:val="13"/>
                <w:lang w:val="sv-SE"/>
              </w:rPr>
            </w:pPr>
            <w:r w:rsidRPr="00081DA0">
              <w:rPr>
                <w:sz w:val="13"/>
                <w:szCs w:val="13"/>
                <w:lang w:val="sv-SE"/>
              </w:rPr>
              <w:t>Presentations</w:t>
            </w: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B4C6E7" w:themeFill="accent1" w:themeFillTint="66"/>
            <w:vAlign w:val="center"/>
          </w:tcPr>
          <w:p w14:paraId="3F41CB71" w14:textId="77777777" w:rsidR="00E635D0" w:rsidRPr="00081DA0" w:rsidRDefault="00E635D0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5A269440" w14:textId="77777777" w:rsidR="00E635D0" w:rsidRPr="00081DA0" w:rsidRDefault="00E635D0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B4C6E7" w:themeFill="accent1" w:themeFillTint="66"/>
          </w:tcPr>
          <w:p w14:paraId="1512522A" w14:textId="7ECF3BD4" w:rsidR="00E635D0" w:rsidRPr="00081DA0" w:rsidRDefault="00081DA0" w:rsidP="00081DA0">
            <w:pPr>
              <w:pStyle w:val="p2"/>
              <w:rPr>
                <w:sz w:val="13"/>
                <w:szCs w:val="13"/>
                <w:lang w:val="sv-SE"/>
              </w:rPr>
            </w:pPr>
            <w:r w:rsidRPr="00081DA0">
              <w:rPr>
                <w:sz w:val="13"/>
                <w:szCs w:val="13"/>
                <w:lang w:val="sv-SE"/>
              </w:rPr>
              <w:t>Presentations</w:t>
            </w: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B4C6E7" w:themeFill="accent1" w:themeFillTint="66"/>
          </w:tcPr>
          <w:p w14:paraId="7AE6D2D8" w14:textId="77777777" w:rsidR="00E635D0" w:rsidRPr="00674B09" w:rsidRDefault="00E635D0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tcBorders>
              <w:bottom w:val="single" w:sz="18" w:space="0" w:color="auto"/>
            </w:tcBorders>
            <w:shd w:val="clear" w:color="auto" w:fill="FFFFFF" w:themeFill="background1"/>
          </w:tcPr>
          <w:p w14:paraId="0433B484" w14:textId="77777777" w:rsidR="00E635D0" w:rsidRPr="00674B09" w:rsidRDefault="00E635D0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FFFFFF" w:themeFill="background1"/>
          </w:tcPr>
          <w:p w14:paraId="4EA0CBCC" w14:textId="77777777" w:rsidR="00E635D0" w:rsidRPr="00674B09" w:rsidRDefault="00E635D0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  <w:tc>
          <w:tcPr>
            <w:tcW w:w="1248" w:type="dxa"/>
            <w:tcBorders>
              <w:bottom w:val="single" w:sz="18" w:space="0" w:color="auto"/>
            </w:tcBorders>
          </w:tcPr>
          <w:p w14:paraId="09B73285" w14:textId="77777777" w:rsidR="00E635D0" w:rsidRPr="00674B09" w:rsidRDefault="00E635D0" w:rsidP="00674B09">
            <w:pPr>
              <w:pStyle w:val="p2"/>
              <w:rPr>
                <w:sz w:val="13"/>
                <w:szCs w:val="13"/>
                <w:lang w:val="sv-SE"/>
              </w:rPr>
            </w:pPr>
          </w:p>
        </w:tc>
      </w:tr>
    </w:tbl>
    <w:p w14:paraId="23AD534D" w14:textId="6DBBC0DD" w:rsidR="00B21915" w:rsidRPr="0060240A" w:rsidRDefault="006E5530" w:rsidP="002D1C07">
      <w:pPr>
        <w:rPr>
          <w:rFonts w:ascii="Helvetica" w:hAnsi="Helvetica"/>
          <w:sz w:val="20"/>
          <w:szCs w:val="20"/>
          <w:lang w:val="en-US"/>
        </w:rPr>
      </w:pPr>
      <w:r w:rsidRPr="0060240A">
        <w:rPr>
          <w:rFonts w:ascii="Helvetica" w:hAnsi="Helvetica"/>
          <w:sz w:val="20"/>
          <w:szCs w:val="20"/>
          <w:lang w:val="en-US"/>
        </w:rPr>
        <w:t>Questions &amp; Answers</w:t>
      </w:r>
      <w:r w:rsidRPr="0060240A">
        <w:rPr>
          <w:rFonts w:ascii="Helvetica" w:hAnsi="Helvetica"/>
          <w:sz w:val="20"/>
          <w:szCs w:val="20"/>
          <w:lang w:val="en-US"/>
        </w:rPr>
        <w:footnoteReference w:id="1"/>
      </w:r>
      <w:r w:rsidRPr="0060240A">
        <w:rPr>
          <w:rFonts w:ascii="Helvetica" w:hAnsi="Helvetica"/>
          <w:sz w:val="20"/>
          <w:szCs w:val="20"/>
          <w:lang w:val="en-US"/>
        </w:rPr>
        <w:t>:</w:t>
      </w:r>
    </w:p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1023"/>
        <w:gridCol w:w="957"/>
        <w:gridCol w:w="1247"/>
        <w:gridCol w:w="1247"/>
        <w:gridCol w:w="1248"/>
        <w:gridCol w:w="1247"/>
        <w:gridCol w:w="1248"/>
        <w:gridCol w:w="1247"/>
        <w:gridCol w:w="1247"/>
        <w:gridCol w:w="1248"/>
        <w:gridCol w:w="1247"/>
        <w:gridCol w:w="1248"/>
      </w:tblGrid>
      <w:tr w:rsidR="00D656AD" w:rsidRPr="00D656AD" w14:paraId="401441B6" w14:textId="77777777" w:rsidTr="00674B09">
        <w:trPr>
          <w:trHeight w:val="222"/>
        </w:trPr>
        <w:tc>
          <w:tcPr>
            <w:tcW w:w="102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279A0E7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5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1EAEC3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7233799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08:00 – 09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D18AA5F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09:00 – 10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</w:tcPr>
          <w:p w14:paraId="764CC46B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0:00 – 11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1828C4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1:00 – 12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BE0D6A0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2:00 – 13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</w:tcPr>
          <w:p w14:paraId="4B966F7F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3:00 – 14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</w:tcPr>
          <w:p w14:paraId="65403DE4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4:00 – 15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</w:tcPr>
          <w:p w14:paraId="6C933D1A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5:00 – 16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</w:tcPr>
          <w:p w14:paraId="679BF026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6:00 – 17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</w:tcPr>
          <w:p w14:paraId="6458DC9C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7:00 – 18:00</w:t>
            </w:r>
          </w:p>
        </w:tc>
      </w:tr>
      <w:tr w:rsidR="002465B7" w:rsidRPr="00E26DA5" w14:paraId="76989ABF" w14:textId="77777777" w:rsidTr="00081DA0">
        <w:tc>
          <w:tcPr>
            <w:tcW w:w="1023" w:type="dxa"/>
          </w:tcPr>
          <w:p w14:paraId="6429B251" w14:textId="176066F7" w:rsidR="006E5530" w:rsidRDefault="006D63B3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0</w:t>
            </w:r>
            <w:r w:rsidR="002D5F4E">
              <w:rPr>
                <w:sz w:val="13"/>
                <w:szCs w:val="13"/>
              </w:rPr>
              <w:t>8</w:t>
            </w:r>
            <w:r w:rsidR="006E5530" w:rsidRPr="00F126D5">
              <w:rPr>
                <w:sz w:val="13"/>
                <w:szCs w:val="13"/>
              </w:rPr>
              <w:t xml:space="preserve"> </w:t>
            </w:r>
            <w:r w:rsidR="006E5530">
              <w:rPr>
                <w:sz w:val="13"/>
                <w:szCs w:val="13"/>
              </w:rPr>
              <w:t>Jan, 202</w:t>
            </w:r>
            <w:r w:rsidR="005F4981">
              <w:rPr>
                <w:sz w:val="13"/>
                <w:szCs w:val="13"/>
              </w:rPr>
              <w:t>4</w:t>
            </w:r>
          </w:p>
        </w:tc>
        <w:tc>
          <w:tcPr>
            <w:tcW w:w="957" w:type="dxa"/>
            <w:vAlign w:val="center"/>
          </w:tcPr>
          <w:p w14:paraId="2EAAA70B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Monday</w: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63D70DC3" w14:textId="77777777" w:rsidR="006E5530" w:rsidRPr="00006D42" w:rsidRDefault="006E5530" w:rsidP="00674B09">
            <w:pPr>
              <w:pStyle w:val="p2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auto"/>
            <w:vAlign w:val="center"/>
          </w:tcPr>
          <w:p w14:paraId="4C37D798" w14:textId="77777777" w:rsidR="006E5530" w:rsidRPr="00006D42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FFFFFF" w:themeFill="background1"/>
          </w:tcPr>
          <w:p w14:paraId="1556AF53" w14:textId="77777777" w:rsidR="006E5530" w:rsidRPr="00006D42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FFFFFF" w:themeFill="background1"/>
            <w:vAlign w:val="center"/>
          </w:tcPr>
          <w:p w14:paraId="3990B31B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auto"/>
            <w:vAlign w:val="center"/>
          </w:tcPr>
          <w:p w14:paraId="7F33F63C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auto"/>
          </w:tcPr>
          <w:p w14:paraId="077A5D6D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auto"/>
          </w:tcPr>
          <w:p w14:paraId="7C5EDB5C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shd w:val="clear" w:color="auto" w:fill="auto"/>
          </w:tcPr>
          <w:p w14:paraId="5E126489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auto"/>
          </w:tcPr>
          <w:p w14:paraId="02A7CF63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</w:tcPr>
          <w:p w14:paraId="7ACBC6DA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</w:tr>
      <w:tr w:rsidR="006E5530" w:rsidRPr="00E26DA5" w14:paraId="447DDFE8" w14:textId="77777777" w:rsidTr="00081DA0">
        <w:tc>
          <w:tcPr>
            <w:tcW w:w="1023" w:type="dxa"/>
            <w:tcBorders>
              <w:bottom w:val="single" w:sz="18" w:space="0" w:color="auto"/>
            </w:tcBorders>
          </w:tcPr>
          <w:p w14:paraId="72145A13" w14:textId="59F83669" w:rsidR="006E5530" w:rsidRPr="00E26DA5" w:rsidRDefault="002D5F4E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09</w:t>
            </w:r>
            <w:r w:rsidR="006E5530" w:rsidRPr="00F126D5">
              <w:rPr>
                <w:sz w:val="13"/>
                <w:szCs w:val="13"/>
              </w:rPr>
              <w:t xml:space="preserve"> </w:t>
            </w:r>
            <w:r w:rsidR="006E5530">
              <w:rPr>
                <w:sz w:val="13"/>
                <w:szCs w:val="13"/>
              </w:rPr>
              <w:t>Jan</w:t>
            </w:r>
            <w:r w:rsidR="006E5530" w:rsidRPr="00F126D5">
              <w:rPr>
                <w:sz w:val="13"/>
                <w:szCs w:val="13"/>
              </w:rPr>
              <w:t>, 20</w:t>
            </w:r>
            <w:r w:rsidR="006E5530">
              <w:rPr>
                <w:sz w:val="13"/>
                <w:szCs w:val="13"/>
              </w:rPr>
              <w:t>2</w:t>
            </w:r>
            <w:r w:rsidR="005F4981">
              <w:rPr>
                <w:sz w:val="13"/>
                <w:szCs w:val="13"/>
              </w:rPr>
              <w:t>4</w:t>
            </w:r>
          </w:p>
        </w:tc>
        <w:tc>
          <w:tcPr>
            <w:tcW w:w="957" w:type="dxa"/>
            <w:tcBorders>
              <w:bottom w:val="single" w:sz="18" w:space="0" w:color="auto"/>
            </w:tcBorders>
            <w:vAlign w:val="center"/>
          </w:tcPr>
          <w:p w14:paraId="11D086B9" w14:textId="40B1C71F" w:rsidR="006E5530" w:rsidRPr="00E26DA5" w:rsidRDefault="00A910CE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Tuesday</w:t>
            </w: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07CD342A" w14:textId="77777777" w:rsidR="006E5530" w:rsidRPr="00006D42" w:rsidRDefault="006E5530" w:rsidP="00674B09">
            <w:pPr>
              <w:pStyle w:val="p2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6656D146" w14:textId="77777777" w:rsidR="006E5530" w:rsidRPr="00006D42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8" w:space="0" w:color="auto"/>
            </w:tcBorders>
            <w:shd w:val="clear" w:color="auto" w:fill="FFFFFF" w:themeFill="background1"/>
          </w:tcPr>
          <w:p w14:paraId="2BA7561A" w14:textId="77777777" w:rsidR="006E5530" w:rsidRPr="00006D42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D9EFDF5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67818A06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auto"/>
          </w:tcPr>
          <w:p w14:paraId="6F990934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auto"/>
          </w:tcPr>
          <w:p w14:paraId="5D0307D9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8" w:space="0" w:color="auto"/>
            </w:tcBorders>
            <w:shd w:val="clear" w:color="auto" w:fill="auto"/>
          </w:tcPr>
          <w:p w14:paraId="585108B1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auto"/>
          </w:tcPr>
          <w:p w14:paraId="37C7479E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8" w:space="0" w:color="auto"/>
            </w:tcBorders>
          </w:tcPr>
          <w:p w14:paraId="73133FA7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</w:tr>
    </w:tbl>
    <w:p w14:paraId="20D7FA02" w14:textId="3D304424" w:rsidR="006E5530" w:rsidRPr="0060240A" w:rsidRDefault="006E5530" w:rsidP="006E5530">
      <w:pPr>
        <w:rPr>
          <w:rFonts w:ascii="Helvetica" w:hAnsi="Helvetica"/>
          <w:lang w:val="en-US"/>
        </w:rPr>
      </w:pPr>
      <w:r w:rsidRPr="0060240A">
        <w:rPr>
          <w:rFonts w:ascii="Helvetica" w:hAnsi="Helvetica"/>
          <w:lang w:val="en-US"/>
        </w:rPr>
        <w:t>Exam</w:t>
      </w:r>
      <w:r w:rsidR="00146B1E" w:rsidRPr="0060240A">
        <w:rPr>
          <w:rFonts w:ascii="Helvetica" w:hAnsi="Helvetica"/>
          <w:lang w:val="en-US"/>
        </w:rPr>
        <w:t xml:space="preserve"> &amp; Re-Exam</w:t>
      </w:r>
      <w:r w:rsidRPr="0060240A">
        <w:rPr>
          <w:rFonts w:ascii="Helvetica" w:hAnsi="Helvetica"/>
          <w:lang w:val="en-US"/>
        </w:rPr>
        <w:t>:</w:t>
      </w:r>
    </w:p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1023"/>
        <w:gridCol w:w="957"/>
        <w:gridCol w:w="1247"/>
        <w:gridCol w:w="1247"/>
        <w:gridCol w:w="1248"/>
        <w:gridCol w:w="1247"/>
        <w:gridCol w:w="1248"/>
        <w:gridCol w:w="1247"/>
        <w:gridCol w:w="1247"/>
        <w:gridCol w:w="1248"/>
        <w:gridCol w:w="1247"/>
        <w:gridCol w:w="1248"/>
      </w:tblGrid>
      <w:tr w:rsidR="00D656AD" w:rsidRPr="00D656AD" w14:paraId="55AAF83C" w14:textId="77777777" w:rsidTr="00674B09">
        <w:trPr>
          <w:trHeight w:val="222"/>
        </w:trPr>
        <w:tc>
          <w:tcPr>
            <w:tcW w:w="102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9EDDD2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5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B07285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92618C2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08:00 – 09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590860C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09:00 – 10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</w:tcPr>
          <w:p w14:paraId="64733D58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0:00 – 11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0541A5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1:00 – 12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8B42744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2:00 – 13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</w:tcPr>
          <w:p w14:paraId="42532AC1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3:00 – 14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</w:tcPr>
          <w:p w14:paraId="0B9BF9CB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4:00 – 15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</w:tcPr>
          <w:p w14:paraId="79CAA5C0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5:00 – 16:00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12" w:space="0" w:color="auto"/>
            </w:tcBorders>
          </w:tcPr>
          <w:p w14:paraId="6E45C21D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6:00 – 17:00</w:t>
            </w:r>
          </w:p>
        </w:tc>
        <w:tc>
          <w:tcPr>
            <w:tcW w:w="1248" w:type="dxa"/>
            <w:tcBorders>
              <w:top w:val="single" w:sz="12" w:space="0" w:color="auto"/>
              <w:bottom w:val="single" w:sz="12" w:space="0" w:color="auto"/>
            </w:tcBorders>
          </w:tcPr>
          <w:p w14:paraId="0534CD0C" w14:textId="77777777" w:rsidR="006E5530" w:rsidRPr="00D656AD" w:rsidRDefault="006E5530" w:rsidP="00674B09">
            <w:pPr>
              <w:pStyle w:val="p2"/>
              <w:jc w:val="center"/>
              <w:rPr>
                <w:b/>
                <w:sz w:val="13"/>
                <w:szCs w:val="13"/>
              </w:rPr>
            </w:pPr>
            <w:r w:rsidRPr="00D656AD">
              <w:rPr>
                <w:b/>
                <w:sz w:val="13"/>
                <w:szCs w:val="13"/>
              </w:rPr>
              <w:t>17:00 – 18:00</w:t>
            </w:r>
          </w:p>
        </w:tc>
      </w:tr>
      <w:tr w:rsidR="006E5530" w:rsidRPr="00E26DA5" w14:paraId="5277227D" w14:textId="77777777" w:rsidTr="006E5530">
        <w:tc>
          <w:tcPr>
            <w:tcW w:w="1023" w:type="dxa"/>
          </w:tcPr>
          <w:p w14:paraId="257AF8DC" w14:textId="61255433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1</w:t>
            </w:r>
            <w:r w:rsidR="002D5F4E">
              <w:rPr>
                <w:sz w:val="13"/>
                <w:szCs w:val="13"/>
              </w:rPr>
              <w:t>2</w:t>
            </w:r>
            <w:r w:rsidRPr="00F126D5">
              <w:rPr>
                <w:sz w:val="13"/>
                <w:szCs w:val="13"/>
              </w:rPr>
              <w:t xml:space="preserve"> </w:t>
            </w:r>
            <w:r>
              <w:rPr>
                <w:sz w:val="13"/>
                <w:szCs w:val="13"/>
              </w:rPr>
              <w:t>Jan</w:t>
            </w:r>
            <w:r w:rsidRPr="00F126D5">
              <w:rPr>
                <w:sz w:val="13"/>
                <w:szCs w:val="13"/>
              </w:rPr>
              <w:t>, 20</w:t>
            </w:r>
            <w:r>
              <w:rPr>
                <w:sz w:val="13"/>
                <w:szCs w:val="13"/>
              </w:rPr>
              <w:t>2</w:t>
            </w:r>
            <w:r w:rsidR="005F4981">
              <w:rPr>
                <w:sz w:val="13"/>
                <w:szCs w:val="13"/>
              </w:rPr>
              <w:t>4</w:t>
            </w:r>
          </w:p>
        </w:tc>
        <w:tc>
          <w:tcPr>
            <w:tcW w:w="957" w:type="dxa"/>
            <w:vAlign w:val="center"/>
          </w:tcPr>
          <w:p w14:paraId="79A9C68B" w14:textId="1C346A8E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Friday</w: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0132AC4D" w14:textId="77777777" w:rsidR="006E5530" w:rsidRPr="00006D42" w:rsidRDefault="006E5530" w:rsidP="00674B09">
            <w:pPr>
              <w:pStyle w:val="p2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7484" w:type="dxa"/>
            <w:gridSpan w:val="6"/>
            <w:shd w:val="clear" w:color="auto" w:fill="FF0000"/>
            <w:vAlign w:val="center"/>
          </w:tcPr>
          <w:p w14:paraId="0321599E" w14:textId="775F73DF" w:rsidR="006E5530" w:rsidRPr="006E5530" w:rsidRDefault="006E5530" w:rsidP="006E5530">
            <w:pPr>
              <w:pStyle w:val="p2"/>
              <w:jc w:val="center"/>
              <w:rPr>
                <w:color w:val="FF0000"/>
                <w:sz w:val="13"/>
                <w:szCs w:val="13"/>
              </w:rPr>
            </w:pPr>
            <w:r w:rsidRPr="006E5530">
              <w:rPr>
                <w:color w:val="FFFFFF" w:themeColor="background1"/>
                <w:sz w:val="13"/>
                <w:szCs w:val="13"/>
              </w:rPr>
              <w:t>EXAM</w:t>
            </w:r>
          </w:p>
        </w:tc>
        <w:tc>
          <w:tcPr>
            <w:tcW w:w="1248" w:type="dxa"/>
            <w:shd w:val="clear" w:color="auto" w:fill="auto"/>
          </w:tcPr>
          <w:p w14:paraId="3177B653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shd w:val="clear" w:color="auto" w:fill="auto"/>
          </w:tcPr>
          <w:p w14:paraId="589A6346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</w:tcPr>
          <w:p w14:paraId="35DF4C19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</w:tr>
      <w:tr w:rsidR="006E5530" w:rsidRPr="00E26DA5" w14:paraId="2A74C219" w14:textId="77777777" w:rsidTr="00674B09">
        <w:tc>
          <w:tcPr>
            <w:tcW w:w="1023" w:type="dxa"/>
            <w:tcBorders>
              <w:bottom w:val="single" w:sz="18" w:space="0" w:color="auto"/>
            </w:tcBorders>
          </w:tcPr>
          <w:p w14:paraId="5174064E" w14:textId="2EEC23AC" w:rsidR="006E5530" w:rsidRDefault="00C11E97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1</w:t>
            </w:r>
            <w:r w:rsidR="00BA7962">
              <w:rPr>
                <w:sz w:val="13"/>
                <w:szCs w:val="13"/>
              </w:rPr>
              <w:t>7</w:t>
            </w:r>
            <w:r w:rsidR="006E5530">
              <w:rPr>
                <w:sz w:val="13"/>
                <w:szCs w:val="13"/>
              </w:rPr>
              <w:t xml:space="preserve"> Feb, 202</w:t>
            </w:r>
            <w:r w:rsidR="005F4981">
              <w:rPr>
                <w:sz w:val="13"/>
                <w:szCs w:val="13"/>
              </w:rPr>
              <w:t>4</w:t>
            </w:r>
          </w:p>
        </w:tc>
        <w:tc>
          <w:tcPr>
            <w:tcW w:w="957" w:type="dxa"/>
            <w:tcBorders>
              <w:bottom w:val="single" w:sz="18" w:space="0" w:color="auto"/>
            </w:tcBorders>
            <w:vAlign w:val="center"/>
          </w:tcPr>
          <w:p w14:paraId="6B22C2E3" w14:textId="69C1CDC3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>Saturday</w:t>
            </w: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auto"/>
            <w:vAlign w:val="center"/>
          </w:tcPr>
          <w:p w14:paraId="2F9B7587" w14:textId="77777777" w:rsidR="006E5530" w:rsidRPr="00006D42" w:rsidRDefault="006E5530" w:rsidP="00674B09">
            <w:pPr>
              <w:pStyle w:val="p2"/>
              <w:rPr>
                <w:color w:val="000000" w:themeColor="text1"/>
                <w:sz w:val="13"/>
                <w:szCs w:val="13"/>
              </w:rPr>
            </w:pPr>
          </w:p>
        </w:tc>
        <w:tc>
          <w:tcPr>
            <w:tcW w:w="7484" w:type="dxa"/>
            <w:gridSpan w:val="6"/>
            <w:tcBorders>
              <w:bottom w:val="single" w:sz="18" w:space="0" w:color="auto"/>
            </w:tcBorders>
            <w:shd w:val="clear" w:color="auto" w:fill="FF0000"/>
            <w:vAlign w:val="center"/>
          </w:tcPr>
          <w:p w14:paraId="79F887A4" w14:textId="5DCBFF1C" w:rsidR="006E5530" w:rsidRPr="006E5530" w:rsidRDefault="006E5530" w:rsidP="006E5530">
            <w:pPr>
              <w:pStyle w:val="p2"/>
              <w:jc w:val="center"/>
              <w:rPr>
                <w:color w:val="FFFFFF" w:themeColor="background1"/>
                <w:sz w:val="13"/>
                <w:szCs w:val="13"/>
              </w:rPr>
            </w:pPr>
            <w:r>
              <w:rPr>
                <w:color w:val="FFFFFF" w:themeColor="background1"/>
                <w:sz w:val="13"/>
                <w:szCs w:val="13"/>
              </w:rPr>
              <w:t>RE-EXAM</w:t>
            </w:r>
          </w:p>
        </w:tc>
        <w:tc>
          <w:tcPr>
            <w:tcW w:w="1248" w:type="dxa"/>
            <w:tcBorders>
              <w:bottom w:val="single" w:sz="18" w:space="0" w:color="auto"/>
            </w:tcBorders>
            <w:shd w:val="clear" w:color="auto" w:fill="auto"/>
          </w:tcPr>
          <w:p w14:paraId="4E78A958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7" w:type="dxa"/>
            <w:tcBorders>
              <w:bottom w:val="single" w:sz="18" w:space="0" w:color="auto"/>
            </w:tcBorders>
            <w:shd w:val="clear" w:color="auto" w:fill="auto"/>
          </w:tcPr>
          <w:p w14:paraId="06057E19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  <w:tc>
          <w:tcPr>
            <w:tcW w:w="1248" w:type="dxa"/>
            <w:tcBorders>
              <w:bottom w:val="single" w:sz="18" w:space="0" w:color="auto"/>
            </w:tcBorders>
          </w:tcPr>
          <w:p w14:paraId="1BC3327E" w14:textId="77777777" w:rsidR="006E5530" w:rsidRPr="00E26DA5" w:rsidRDefault="006E5530" w:rsidP="00674B09">
            <w:pPr>
              <w:pStyle w:val="p2"/>
              <w:rPr>
                <w:sz w:val="13"/>
                <w:szCs w:val="13"/>
              </w:rPr>
            </w:pPr>
          </w:p>
        </w:tc>
      </w:tr>
    </w:tbl>
    <w:p w14:paraId="7530CFB9" w14:textId="36737365" w:rsidR="006E5530" w:rsidRPr="0060240A" w:rsidRDefault="006E5530" w:rsidP="0060240A">
      <w:pPr>
        <w:rPr>
          <w:sz w:val="4"/>
          <w:szCs w:val="4"/>
        </w:rPr>
      </w:pPr>
    </w:p>
    <w:sectPr w:rsidR="006E5530" w:rsidRPr="0060240A" w:rsidSect="0060240A">
      <w:pgSz w:w="16817" w:h="11901" w:orient="landscape"/>
      <w:pgMar w:top="768" w:right="1440" w:bottom="930" w:left="115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42C01" w14:textId="77777777" w:rsidR="00674B09" w:rsidRDefault="00674B09" w:rsidP="006E5530">
      <w:r>
        <w:separator/>
      </w:r>
    </w:p>
  </w:endnote>
  <w:endnote w:type="continuationSeparator" w:id="0">
    <w:p w14:paraId="5DF69031" w14:textId="77777777" w:rsidR="00674B09" w:rsidRDefault="00674B09" w:rsidP="006E5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ABA07" w14:textId="77777777" w:rsidR="00674B09" w:rsidRDefault="00674B09" w:rsidP="006E5530">
      <w:r>
        <w:separator/>
      </w:r>
    </w:p>
  </w:footnote>
  <w:footnote w:type="continuationSeparator" w:id="0">
    <w:p w14:paraId="72C9BE00" w14:textId="77777777" w:rsidR="00674B09" w:rsidRDefault="00674B09" w:rsidP="006E5530">
      <w:r>
        <w:continuationSeparator/>
      </w:r>
    </w:p>
  </w:footnote>
  <w:footnote w:id="1">
    <w:p w14:paraId="2F3860C6" w14:textId="0DCAC3C6" w:rsidR="00674B09" w:rsidRPr="0060240A" w:rsidRDefault="00674B09">
      <w:pPr>
        <w:pStyle w:val="FootnoteText"/>
        <w:rPr>
          <w:sz w:val="16"/>
          <w:szCs w:val="16"/>
          <w:lang w:val="en-US"/>
        </w:rPr>
      </w:pPr>
      <w:r>
        <w:rPr>
          <w:rStyle w:val="FootnoteReference"/>
        </w:rPr>
        <w:footnoteRef/>
      </w:r>
      <w:r w:rsidRPr="0048011D">
        <w:rPr>
          <w:sz w:val="16"/>
          <w:szCs w:val="16"/>
          <w:lang w:val="en-US"/>
        </w:rPr>
        <w:t xml:space="preserve"> </w:t>
      </w:r>
      <w:r>
        <w:rPr>
          <w:sz w:val="16"/>
          <w:szCs w:val="16"/>
          <w:lang w:val="en-US"/>
        </w:rPr>
        <w:t>We will try to</w:t>
      </w:r>
      <w:r w:rsidRPr="0048011D">
        <w:rPr>
          <w:sz w:val="16"/>
          <w:szCs w:val="16"/>
          <w:lang w:val="en-US"/>
        </w:rPr>
        <w:t xml:space="preserve"> organize</w:t>
      </w:r>
      <w:r>
        <w:rPr>
          <w:sz w:val="16"/>
          <w:szCs w:val="16"/>
          <w:lang w:val="en-US"/>
        </w:rPr>
        <w:t xml:space="preserve"> this</w:t>
      </w:r>
      <w:r w:rsidRPr="0048011D">
        <w:rPr>
          <w:sz w:val="16"/>
          <w:szCs w:val="16"/>
          <w:lang w:val="en-US"/>
        </w:rPr>
        <w:t xml:space="preserve"> as Zoom meeting, with dedicated time slots for </w:t>
      </w:r>
      <w:r>
        <w:rPr>
          <w:sz w:val="16"/>
          <w:szCs w:val="16"/>
          <w:lang w:val="en-US"/>
        </w:rPr>
        <w:t>individual</w:t>
      </w:r>
      <w:r w:rsidRPr="0048011D">
        <w:rPr>
          <w:sz w:val="16"/>
          <w:szCs w:val="16"/>
          <w:lang w:val="en-US"/>
        </w:rPr>
        <w:t xml:space="preserve"> teachers</w:t>
      </w:r>
      <w:r>
        <w:rPr>
          <w:sz w:val="16"/>
          <w:szCs w:val="16"/>
          <w:lang w:val="en-US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C6D6A"/>
    <w:multiLevelType w:val="hybridMultilevel"/>
    <w:tmpl w:val="62EE98CA"/>
    <w:lvl w:ilvl="0" w:tplc="FCBE93D2"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0762B"/>
    <w:multiLevelType w:val="hybridMultilevel"/>
    <w:tmpl w:val="160C317C"/>
    <w:lvl w:ilvl="0" w:tplc="94B0A40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7158F"/>
    <w:multiLevelType w:val="hybridMultilevel"/>
    <w:tmpl w:val="9992F6A4"/>
    <w:lvl w:ilvl="0" w:tplc="9EB61F7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C660EE"/>
    <w:multiLevelType w:val="hybridMultilevel"/>
    <w:tmpl w:val="D3A4CC96"/>
    <w:lvl w:ilvl="0" w:tplc="C044AAA4">
      <w:start w:val="1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8360739">
    <w:abstractNumId w:val="1"/>
  </w:num>
  <w:num w:numId="2" w16cid:durableId="1517841085">
    <w:abstractNumId w:val="3"/>
  </w:num>
  <w:num w:numId="3" w16cid:durableId="1578320046">
    <w:abstractNumId w:val="0"/>
  </w:num>
  <w:num w:numId="4" w16cid:durableId="9506302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C0MDIyNTU3MjExsDBT0lEKTi0uzszPAykwrgUA4nZaKSwAAAA="/>
  </w:docVars>
  <w:rsids>
    <w:rsidRoot w:val="00214A8A"/>
    <w:rsid w:val="00012A83"/>
    <w:rsid w:val="00016133"/>
    <w:rsid w:val="00017269"/>
    <w:rsid w:val="00022051"/>
    <w:rsid w:val="000248DE"/>
    <w:rsid w:val="00027662"/>
    <w:rsid w:val="00030703"/>
    <w:rsid w:val="00033EB3"/>
    <w:rsid w:val="000359A9"/>
    <w:rsid w:val="000701B2"/>
    <w:rsid w:val="0007605E"/>
    <w:rsid w:val="0008155A"/>
    <w:rsid w:val="00081DA0"/>
    <w:rsid w:val="0008422E"/>
    <w:rsid w:val="0008583E"/>
    <w:rsid w:val="000A435A"/>
    <w:rsid w:val="000B295F"/>
    <w:rsid w:val="000B389B"/>
    <w:rsid w:val="000C214C"/>
    <w:rsid w:val="000D05A0"/>
    <w:rsid w:val="000D6D7F"/>
    <w:rsid w:val="000E484B"/>
    <w:rsid w:val="000E7972"/>
    <w:rsid w:val="000F6435"/>
    <w:rsid w:val="00110175"/>
    <w:rsid w:val="00120A91"/>
    <w:rsid w:val="001232CC"/>
    <w:rsid w:val="00133077"/>
    <w:rsid w:val="00144156"/>
    <w:rsid w:val="00146B1E"/>
    <w:rsid w:val="00171699"/>
    <w:rsid w:val="0018472A"/>
    <w:rsid w:val="00186D0D"/>
    <w:rsid w:val="001B36CF"/>
    <w:rsid w:val="001B4B8E"/>
    <w:rsid w:val="001D0F86"/>
    <w:rsid w:val="001E38D6"/>
    <w:rsid w:val="001F01CD"/>
    <w:rsid w:val="001F0CED"/>
    <w:rsid w:val="001F68A7"/>
    <w:rsid w:val="0020652E"/>
    <w:rsid w:val="00214A8A"/>
    <w:rsid w:val="0021672B"/>
    <w:rsid w:val="00223170"/>
    <w:rsid w:val="00223224"/>
    <w:rsid w:val="002321F5"/>
    <w:rsid w:val="00242A21"/>
    <w:rsid w:val="002465B7"/>
    <w:rsid w:val="00247843"/>
    <w:rsid w:val="002522DF"/>
    <w:rsid w:val="00274606"/>
    <w:rsid w:val="002757F4"/>
    <w:rsid w:val="002D1C07"/>
    <w:rsid w:val="002D5F4E"/>
    <w:rsid w:val="002E0785"/>
    <w:rsid w:val="002E2F82"/>
    <w:rsid w:val="002F2E94"/>
    <w:rsid w:val="002F49AC"/>
    <w:rsid w:val="00324B56"/>
    <w:rsid w:val="003264A4"/>
    <w:rsid w:val="003329D7"/>
    <w:rsid w:val="00336838"/>
    <w:rsid w:val="00336D2A"/>
    <w:rsid w:val="00350125"/>
    <w:rsid w:val="003506F0"/>
    <w:rsid w:val="00352111"/>
    <w:rsid w:val="00366AA2"/>
    <w:rsid w:val="00387701"/>
    <w:rsid w:val="003A4812"/>
    <w:rsid w:val="003A5F34"/>
    <w:rsid w:val="003C2E4F"/>
    <w:rsid w:val="003C6610"/>
    <w:rsid w:val="003C6E84"/>
    <w:rsid w:val="003C71B3"/>
    <w:rsid w:val="003E0C57"/>
    <w:rsid w:val="003E1F34"/>
    <w:rsid w:val="003F17B5"/>
    <w:rsid w:val="003F2F22"/>
    <w:rsid w:val="003F4DE3"/>
    <w:rsid w:val="00401D77"/>
    <w:rsid w:val="004224F1"/>
    <w:rsid w:val="00423652"/>
    <w:rsid w:val="004238C6"/>
    <w:rsid w:val="004271B6"/>
    <w:rsid w:val="00432CCF"/>
    <w:rsid w:val="00446422"/>
    <w:rsid w:val="0045484D"/>
    <w:rsid w:val="004622DB"/>
    <w:rsid w:val="0048011D"/>
    <w:rsid w:val="004A11CB"/>
    <w:rsid w:val="004A50FA"/>
    <w:rsid w:val="004C2099"/>
    <w:rsid w:val="004C5506"/>
    <w:rsid w:val="004E04F4"/>
    <w:rsid w:val="004E5435"/>
    <w:rsid w:val="004E5FF2"/>
    <w:rsid w:val="00515B38"/>
    <w:rsid w:val="00516E52"/>
    <w:rsid w:val="005277CA"/>
    <w:rsid w:val="00536407"/>
    <w:rsid w:val="00551E71"/>
    <w:rsid w:val="005A0595"/>
    <w:rsid w:val="005A39CC"/>
    <w:rsid w:val="005A555F"/>
    <w:rsid w:val="005B0676"/>
    <w:rsid w:val="005C1579"/>
    <w:rsid w:val="005C733F"/>
    <w:rsid w:val="005E5991"/>
    <w:rsid w:val="005F0DC8"/>
    <w:rsid w:val="005F45FD"/>
    <w:rsid w:val="005F4981"/>
    <w:rsid w:val="0060240A"/>
    <w:rsid w:val="0062295D"/>
    <w:rsid w:val="00622B0B"/>
    <w:rsid w:val="00624AF7"/>
    <w:rsid w:val="006509A4"/>
    <w:rsid w:val="0065417F"/>
    <w:rsid w:val="0066504F"/>
    <w:rsid w:val="00674B09"/>
    <w:rsid w:val="00684F8B"/>
    <w:rsid w:val="0068685C"/>
    <w:rsid w:val="00695551"/>
    <w:rsid w:val="006C1712"/>
    <w:rsid w:val="006D63B3"/>
    <w:rsid w:val="006E512D"/>
    <w:rsid w:val="006E5530"/>
    <w:rsid w:val="00712AF9"/>
    <w:rsid w:val="00715770"/>
    <w:rsid w:val="00722025"/>
    <w:rsid w:val="00724116"/>
    <w:rsid w:val="00730536"/>
    <w:rsid w:val="0073396E"/>
    <w:rsid w:val="00734F9D"/>
    <w:rsid w:val="00737FFB"/>
    <w:rsid w:val="007433B9"/>
    <w:rsid w:val="007539A0"/>
    <w:rsid w:val="00771B2D"/>
    <w:rsid w:val="007722A4"/>
    <w:rsid w:val="00782558"/>
    <w:rsid w:val="00796AB5"/>
    <w:rsid w:val="007A2AC0"/>
    <w:rsid w:val="007A3AC6"/>
    <w:rsid w:val="007A5886"/>
    <w:rsid w:val="007B1524"/>
    <w:rsid w:val="007B73AB"/>
    <w:rsid w:val="007E2D39"/>
    <w:rsid w:val="007F1625"/>
    <w:rsid w:val="007F60A2"/>
    <w:rsid w:val="007F6A18"/>
    <w:rsid w:val="007F6E06"/>
    <w:rsid w:val="00814669"/>
    <w:rsid w:val="0082060D"/>
    <w:rsid w:val="0082392F"/>
    <w:rsid w:val="00831B7D"/>
    <w:rsid w:val="00835A47"/>
    <w:rsid w:val="00845539"/>
    <w:rsid w:val="00862DD0"/>
    <w:rsid w:val="0088010C"/>
    <w:rsid w:val="008A1CC1"/>
    <w:rsid w:val="008A7DDF"/>
    <w:rsid w:val="008F111B"/>
    <w:rsid w:val="008F22C7"/>
    <w:rsid w:val="009002D7"/>
    <w:rsid w:val="00905D8A"/>
    <w:rsid w:val="00907956"/>
    <w:rsid w:val="00907C9C"/>
    <w:rsid w:val="00925556"/>
    <w:rsid w:val="00931F62"/>
    <w:rsid w:val="009543B6"/>
    <w:rsid w:val="00963F9E"/>
    <w:rsid w:val="009708C8"/>
    <w:rsid w:val="0097482F"/>
    <w:rsid w:val="00984908"/>
    <w:rsid w:val="009D23AE"/>
    <w:rsid w:val="009D7A63"/>
    <w:rsid w:val="009E2407"/>
    <w:rsid w:val="009E39DA"/>
    <w:rsid w:val="00A1613F"/>
    <w:rsid w:val="00A22BBF"/>
    <w:rsid w:val="00A241C1"/>
    <w:rsid w:val="00A30CF2"/>
    <w:rsid w:val="00A3108B"/>
    <w:rsid w:val="00A41508"/>
    <w:rsid w:val="00A43440"/>
    <w:rsid w:val="00A45511"/>
    <w:rsid w:val="00A46B8E"/>
    <w:rsid w:val="00A61A72"/>
    <w:rsid w:val="00A65C43"/>
    <w:rsid w:val="00A71473"/>
    <w:rsid w:val="00A77190"/>
    <w:rsid w:val="00A90536"/>
    <w:rsid w:val="00A910CE"/>
    <w:rsid w:val="00AA5797"/>
    <w:rsid w:val="00AC0EBC"/>
    <w:rsid w:val="00AD3B19"/>
    <w:rsid w:val="00AE6E6C"/>
    <w:rsid w:val="00AE75DB"/>
    <w:rsid w:val="00AF6DDF"/>
    <w:rsid w:val="00AF77F8"/>
    <w:rsid w:val="00B07138"/>
    <w:rsid w:val="00B10049"/>
    <w:rsid w:val="00B13041"/>
    <w:rsid w:val="00B13FB0"/>
    <w:rsid w:val="00B15AF3"/>
    <w:rsid w:val="00B21915"/>
    <w:rsid w:val="00B2419D"/>
    <w:rsid w:val="00B25507"/>
    <w:rsid w:val="00B26E45"/>
    <w:rsid w:val="00B30B60"/>
    <w:rsid w:val="00B34688"/>
    <w:rsid w:val="00B36FB8"/>
    <w:rsid w:val="00B37E1B"/>
    <w:rsid w:val="00B64B2D"/>
    <w:rsid w:val="00B90CAC"/>
    <w:rsid w:val="00BA7962"/>
    <w:rsid w:val="00BB1884"/>
    <w:rsid w:val="00BB4EA1"/>
    <w:rsid w:val="00BC55B1"/>
    <w:rsid w:val="00BC589F"/>
    <w:rsid w:val="00BC7D74"/>
    <w:rsid w:val="00C004DB"/>
    <w:rsid w:val="00C11E97"/>
    <w:rsid w:val="00C34BBF"/>
    <w:rsid w:val="00C35D51"/>
    <w:rsid w:val="00C50BED"/>
    <w:rsid w:val="00C575BA"/>
    <w:rsid w:val="00C6002F"/>
    <w:rsid w:val="00C609AD"/>
    <w:rsid w:val="00C929FE"/>
    <w:rsid w:val="00CB7F58"/>
    <w:rsid w:val="00CC420C"/>
    <w:rsid w:val="00D1045A"/>
    <w:rsid w:val="00D16C53"/>
    <w:rsid w:val="00D176CE"/>
    <w:rsid w:val="00D2547B"/>
    <w:rsid w:val="00D33AF3"/>
    <w:rsid w:val="00D37301"/>
    <w:rsid w:val="00D43DF2"/>
    <w:rsid w:val="00D466ED"/>
    <w:rsid w:val="00D570A6"/>
    <w:rsid w:val="00D612F7"/>
    <w:rsid w:val="00D656AD"/>
    <w:rsid w:val="00D66060"/>
    <w:rsid w:val="00D80E1D"/>
    <w:rsid w:val="00D945EF"/>
    <w:rsid w:val="00D94E17"/>
    <w:rsid w:val="00DB0858"/>
    <w:rsid w:val="00DB2C89"/>
    <w:rsid w:val="00DC2C3C"/>
    <w:rsid w:val="00DD5B31"/>
    <w:rsid w:val="00DD6F63"/>
    <w:rsid w:val="00DE61CD"/>
    <w:rsid w:val="00E06A5E"/>
    <w:rsid w:val="00E132E1"/>
    <w:rsid w:val="00E134D6"/>
    <w:rsid w:val="00E14F58"/>
    <w:rsid w:val="00E417BE"/>
    <w:rsid w:val="00E45ABF"/>
    <w:rsid w:val="00E5670A"/>
    <w:rsid w:val="00E635D0"/>
    <w:rsid w:val="00E66235"/>
    <w:rsid w:val="00E6751A"/>
    <w:rsid w:val="00E70CC7"/>
    <w:rsid w:val="00E954E2"/>
    <w:rsid w:val="00E95649"/>
    <w:rsid w:val="00E970A3"/>
    <w:rsid w:val="00E97598"/>
    <w:rsid w:val="00EC7A0B"/>
    <w:rsid w:val="00ED571E"/>
    <w:rsid w:val="00F0037E"/>
    <w:rsid w:val="00F02529"/>
    <w:rsid w:val="00F1286B"/>
    <w:rsid w:val="00F16190"/>
    <w:rsid w:val="00F232DD"/>
    <w:rsid w:val="00F26A5A"/>
    <w:rsid w:val="00F276D4"/>
    <w:rsid w:val="00F33C65"/>
    <w:rsid w:val="00F422AA"/>
    <w:rsid w:val="00F527DC"/>
    <w:rsid w:val="00F6502B"/>
    <w:rsid w:val="00F663D4"/>
    <w:rsid w:val="00F66E34"/>
    <w:rsid w:val="00F84F7B"/>
    <w:rsid w:val="00F91DC8"/>
    <w:rsid w:val="00FA2569"/>
    <w:rsid w:val="00FC5987"/>
    <w:rsid w:val="00FD2A80"/>
    <w:rsid w:val="00FD5093"/>
    <w:rsid w:val="00FF2C1E"/>
    <w:rsid w:val="00FF4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93ADDC"/>
  <w15:chartTrackingRefBased/>
  <w15:docId w15:val="{99F228F1-D314-064E-B677-55072BE45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55A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214A8A"/>
    <w:rPr>
      <w:rFonts w:ascii="Helvetica" w:eastAsiaTheme="minorHAnsi" w:hAnsi="Helvetica"/>
      <w:sz w:val="11"/>
      <w:szCs w:val="11"/>
      <w:lang w:val="en-GB"/>
    </w:rPr>
  </w:style>
  <w:style w:type="paragraph" w:customStyle="1" w:styleId="p2">
    <w:name w:val="p2"/>
    <w:basedOn w:val="Normal"/>
    <w:rsid w:val="00214A8A"/>
    <w:rPr>
      <w:rFonts w:ascii="Helvetica" w:eastAsiaTheme="minorHAnsi" w:hAnsi="Helvetica"/>
      <w:sz w:val="6"/>
      <w:szCs w:val="6"/>
      <w:lang w:val="en-GB"/>
    </w:rPr>
  </w:style>
  <w:style w:type="table" w:styleId="TableGrid">
    <w:name w:val="Table Grid"/>
    <w:basedOn w:val="TableNormal"/>
    <w:uiPriority w:val="39"/>
    <w:rsid w:val="00B21915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CB7F58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6E5530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53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5530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7701"/>
    <w:rPr>
      <w:rFonts w:eastAsiaTheme="minorHAns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701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D5B3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5B3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663D4"/>
  </w:style>
  <w:style w:type="character" w:styleId="CommentReference">
    <w:name w:val="annotation reference"/>
    <w:basedOn w:val="DefaultParagraphFont"/>
    <w:uiPriority w:val="99"/>
    <w:semiHidden/>
    <w:unhideWhenUsed/>
    <w:rsid w:val="003329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29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29D7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29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29D7"/>
    <w:rPr>
      <w:rFonts w:ascii="Times New Roman" w:eastAsia="Times New Roman" w:hAnsi="Times New Roman" w:cs="Times New Roman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5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3</Words>
  <Characters>389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Schmid</dc:creator>
  <cp:keywords/>
  <dc:description/>
  <cp:lastModifiedBy>Petra Marhava</cp:lastModifiedBy>
  <cp:revision>2</cp:revision>
  <cp:lastPrinted>2022-08-18T07:05:00Z</cp:lastPrinted>
  <dcterms:created xsi:type="dcterms:W3CDTF">2023-09-14T06:59:00Z</dcterms:created>
  <dcterms:modified xsi:type="dcterms:W3CDTF">2023-09-14T06:59:00Z</dcterms:modified>
</cp:coreProperties>
</file>